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6B1B7C" w14:textId="77777777" w:rsidR="00B11459" w:rsidRDefault="00B11459" w:rsidP="00B11459">
      <w:pPr>
        <w:jc w:val="center"/>
      </w:pPr>
      <w:r>
        <w:t>Міністерство освіти та науки України</w:t>
      </w:r>
    </w:p>
    <w:p w14:paraId="4E0A594F" w14:textId="77777777" w:rsidR="00CF4D12" w:rsidRDefault="00CF4D12" w:rsidP="00B11459">
      <w:pPr>
        <w:jc w:val="center"/>
      </w:pPr>
      <w:r>
        <w:t>Національний університет «Львівська політехніка»</w:t>
      </w:r>
    </w:p>
    <w:p w14:paraId="7E110FCD" w14:textId="77777777" w:rsidR="00CF4D12" w:rsidRDefault="00CF4D12" w:rsidP="00B11459">
      <w:pPr>
        <w:jc w:val="center"/>
      </w:pPr>
      <w:r>
        <w:t>Кафедра систем автоматизованого проектування</w:t>
      </w:r>
    </w:p>
    <w:p w14:paraId="6F981F16" w14:textId="77777777" w:rsidR="003C730E" w:rsidRDefault="003C730E" w:rsidP="00CF4D12">
      <w:pPr>
        <w:rPr>
          <w:lang w:val="en-US"/>
        </w:rPr>
      </w:pPr>
    </w:p>
    <w:p w14:paraId="39ED7352" w14:textId="77777777" w:rsidR="00207D06" w:rsidRDefault="00207D06" w:rsidP="00CF4D12">
      <w:pPr>
        <w:rPr>
          <w:lang w:val="en-US"/>
        </w:rPr>
      </w:pPr>
    </w:p>
    <w:p w14:paraId="656DF305" w14:textId="77777777" w:rsidR="00207D06" w:rsidRPr="00207D06" w:rsidRDefault="00207D06" w:rsidP="00CF4D12">
      <w:pPr>
        <w:rPr>
          <w:lang w:val="en-US"/>
        </w:rPr>
      </w:pPr>
    </w:p>
    <w:p w14:paraId="4610E5AD" w14:textId="77777777" w:rsidR="00CF4D12" w:rsidRDefault="00CF4D12" w:rsidP="00CF4D12">
      <w:pPr>
        <w:jc w:val="center"/>
      </w:pPr>
      <w:r>
        <w:rPr>
          <w:noProof/>
          <w:lang w:val="pl-PL" w:eastAsia="pl-PL"/>
        </w:rPr>
        <w:drawing>
          <wp:inline distT="0" distB="0" distL="0" distR="0" wp14:anchorId="16E8F4EB" wp14:editId="0208A807">
            <wp:extent cx="2415600" cy="2289600"/>
            <wp:effectExtent l="0" t="0" r="3810" b="0"/>
            <wp:docPr id="3" name="Рисунок 2" descr="Nulp_logo_u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 descr="Nulp_logo_uk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5600" cy="2289600"/>
                    </a:xfrm>
                    <a:prstGeom prst="rect">
                      <a:avLst/>
                    </a:prstGeom>
                    <a:noFill/>
                    <a:ln>
                      <a:noFill/>
                    </a:ln>
                  </pic:spPr>
                </pic:pic>
              </a:graphicData>
            </a:graphic>
          </wp:inline>
        </w:drawing>
      </w:r>
    </w:p>
    <w:p w14:paraId="1147F60B" w14:textId="77777777" w:rsidR="003C730E" w:rsidRDefault="003C730E">
      <w:pPr>
        <w:rPr>
          <w:lang w:val="en-US"/>
        </w:rPr>
      </w:pPr>
    </w:p>
    <w:p w14:paraId="10B6AF75" w14:textId="77777777" w:rsidR="00207D06" w:rsidRDefault="00207D06">
      <w:pPr>
        <w:rPr>
          <w:lang w:val="en-US"/>
        </w:rPr>
      </w:pPr>
    </w:p>
    <w:p w14:paraId="4B75DC77" w14:textId="77777777" w:rsidR="00207D06" w:rsidRPr="00207D06" w:rsidRDefault="00207D06">
      <w:pPr>
        <w:rPr>
          <w:lang w:val="en-US"/>
        </w:rPr>
      </w:pPr>
    </w:p>
    <w:p w14:paraId="0397AD95" w14:textId="77777777" w:rsidR="001952A9" w:rsidRDefault="001952A9" w:rsidP="00CF4D12">
      <w:pPr>
        <w:jc w:val="center"/>
        <w:rPr>
          <w:b/>
        </w:rPr>
      </w:pPr>
      <w:r>
        <w:rPr>
          <w:b/>
        </w:rPr>
        <w:t>ПОЯСНЮВАЛЬНА ЗАПИСКА</w:t>
      </w:r>
    </w:p>
    <w:p w14:paraId="6CEAD344" w14:textId="77777777" w:rsidR="00DA5DAF" w:rsidRDefault="001952A9" w:rsidP="00CF4D12">
      <w:pPr>
        <w:jc w:val="center"/>
      </w:pPr>
      <w:r w:rsidRPr="001952A9">
        <w:t xml:space="preserve">до </w:t>
      </w:r>
      <w:r w:rsidRPr="002E442C">
        <w:t>курсової роботи</w:t>
      </w:r>
      <w:r w:rsidR="003C730E">
        <w:t xml:space="preserve"> з навчальної дисципліни</w:t>
      </w:r>
    </w:p>
    <w:p w14:paraId="07B7C301" w14:textId="4FDC8110" w:rsidR="003C730E" w:rsidRDefault="003C730E" w:rsidP="00CF4D12">
      <w:pPr>
        <w:jc w:val="center"/>
      </w:pPr>
      <w:r>
        <w:t>«</w:t>
      </w:r>
      <w:r w:rsidR="00DA5DAF" w:rsidRPr="009414C3">
        <w:t>Розроб</w:t>
      </w:r>
      <w:r w:rsidR="009414C3" w:rsidRPr="009414C3">
        <w:t>ка</w:t>
      </w:r>
      <w:r w:rsidR="00DA5DAF">
        <w:t> </w:t>
      </w:r>
      <w:proofErr w:type="spellStart"/>
      <w:r w:rsidR="00DA5DAF">
        <w:t>кросплатформенних</w:t>
      </w:r>
      <w:proofErr w:type="spellEnd"/>
      <w:r w:rsidR="00DA5DAF">
        <w:t> додатків (</w:t>
      </w:r>
      <w:r w:rsidR="00DA5DAF">
        <w:rPr>
          <w:lang w:val="en-US"/>
        </w:rPr>
        <w:t>Python</w:t>
      </w:r>
      <w:r w:rsidR="00DA5DAF" w:rsidRPr="00DA5DAF">
        <w:t>)</w:t>
      </w:r>
      <w:r>
        <w:t>»</w:t>
      </w:r>
    </w:p>
    <w:p w14:paraId="2FC0B509" w14:textId="77777777" w:rsidR="00CF4D12" w:rsidRPr="00CF4D12" w:rsidRDefault="00CF4D12" w:rsidP="00CF4D12">
      <w:pPr>
        <w:jc w:val="center"/>
        <w:rPr>
          <w:bCs/>
        </w:rPr>
      </w:pPr>
      <w:r w:rsidRPr="00CF4D12">
        <w:rPr>
          <w:bCs/>
        </w:rPr>
        <w:t>на тему</w:t>
      </w:r>
      <w:r w:rsidR="003C730E">
        <w:rPr>
          <w:bCs/>
        </w:rPr>
        <w:t xml:space="preserve"> </w:t>
      </w:r>
      <w:r w:rsidRPr="00CF4D12">
        <w:rPr>
          <w:bCs/>
        </w:rPr>
        <w:t>«</w:t>
      </w:r>
      <w:r w:rsidRPr="00CF4D12">
        <w:rPr>
          <w:bCs/>
          <w:color w:val="FF0000"/>
        </w:rPr>
        <w:t xml:space="preserve">Вказати </w:t>
      </w:r>
      <w:r w:rsidRPr="002E442C">
        <w:rPr>
          <w:bCs/>
          <w:color w:val="FF0000"/>
        </w:rPr>
        <w:t xml:space="preserve">тему </w:t>
      </w:r>
      <w:r w:rsidR="006001F1" w:rsidRPr="002E442C">
        <w:rPr>
          <w:bCs/>
          <w:color w:val="FF0000"/>
        </w:rPr>
        <w:t>курсової</w:t>
      </w:r>
      <w:r w:rsidRPr="002E442C">
        <w:rPr>
          <w:bCs/>
          <w:color w:val="FF0000"/>
        </w:rPr>
        <w:t xml:space="preserve"> роботи</w:t>
      </w:r>
      <w:r w:rsidRPr="00CF4D12">
        <w:rPr>
          <w:bCs/>
        </w:rPr>
        <w:t>»</w:t>
      </w:r>
    </w:p>
    <w:p w14:paraId="0EEDF28A" w14:textId="77777777" w:rsidR="00CF4D12" w:rsidRDefault="00CF4D12"/>
    <w:p w14:paraId="597E4A8F" w14:textId="77777777" w:rsidR="00CF4D12" w:rsidRPr="001A40B7" w:rsidRDefault="00CF4D12">
      <w:pPr>
        <w:rPr>
          <w:lang w:val="ru-RU"/>
        </w:rPr>
      </w:pPr>
    </w:p>
    <w:p w14:paraId="5CFF3327" w14:textId="77777777" w:rsidR="00207D06" w:rsidRPr="001A40B7" w:rsidRDefault="00207D06">
      <w:pPr>
        <w:rPr>
          <w:lang w:val="ru-RU"/>
        </w:rPr>
      </w:pPr>
    </w:p>
    <w:p w14:paraId="455A4BE4" w14:textId="77777777" w:rsidR="00207D06" w:rsidRPr="001A40B7" w:rsidRDefault="00207D06">
      <w:pPr>
        <w:rPr>
          <w:lang w:val="ru-RU"/>
        </w:rPr>
      </w:pPr>
    </w:p>
    <w:p w14:paraId="341E32CF" w14:textId="77777777" w:rsidR="00207D06" w:rsidRPr="001A40B7" w:rsidRDefault="00207D06">
      <w:pPr>
        <w:rPr>
          <w:lang w:val="ru-RU"/>
        </w:rPr>
      </w:pPr>
    </w:p>
    <w:p w14:paraId="059005E5" w14:textId="77777777" w:rsidR="00207D06" w:rsidRPr="001A40B7" w:rsidRDefault="00207D06">
      <w:pPr>
        <w:rPr>
          <w:lang w:val="ru-RU"/>
        </w:rPr>
      </w:pPr>
    </w:p>
    <w:p w14:paraId="013EDBBE" w14:textId="77777777" w:rsidR="00CF4D12" w:rsidRDefault="00CF4D12" w:rsidP="00CF4D12">
      <w:pPr>
        <w:ind w:left="4820"/>
      </w:pPr>
      <w:r>
        <w:t>Виконав:</w:t>
      </w:r>
    </w:p>
    <w:p w14:paraId="6380A851" w14:textId="77777777" w:rsidR="00CF4D12" w:rsidRPr="00CF4D12" w:rsidRDefault="00CF4D12" w:rsidP="00CF4D12">
      <w:pPr>
        <w:ind w:left="4820"/>
        <w:rPr>
          <w:color w:val="FF0000"/>
        </w:rPr>
      </w:pPr>
      <w:r>
        <w:t xml:space="preserve">ст. гр. </w:t>
      </w:r>
      <w:r w:rsidR="00DA5DAF">
        <w:t>ПП</w:t>
      </w:r>
      <w:r w:rsidRPr="00CF4D12">
        <w:rPr>
          <w:color w:val="FF0000"/>
        </w:rPr>
        <w:t>-2</w:t>
      </w:r>
      <w:r w:rsidR="00D22DBB">
        <w:rPr>
          <w:color w:val="FF0000"/>
          <w:lang w:val="en-US"/>
        </w:rPr>
        <w:t>x</w:t>
      </w:r>
      <w:r>
        <w:rPr>
          <w:color w:val="FF0000"/>
        </w:rPr>
        <w:t xml:space="preserve"> Іваненко Іван</w:t>
      </w:r>
    </w:p>
    <w:p w14:paraId="59C61047" w14:textId="77777777" w:rsidR="00CF4D12" w:rsidRDefault="00CF4D12"/>
    <w:p w14:paraId="1E6B6BD5" w14:textId="77777777" w:rsidR="00CF4D12" w:rsidRDefault="00CF4D12" w:rsidP="00CF4D12">
      <w:pPr>
        <w:ind w:left="4820"/>
      </w:pPr>
      <w:r>
        <w:t>Перевірив:</w:t>
      </w:r>
    </w:p>
    <w:p w14:paraId="1A147D68" w14:textId="77777777" w:rsidR="00CF4D12" w:rsidRDefault="00CF4D12" w:rsidP="00CF4D12">
      <w:pPr>
        <w:ind w:left="4820"/>
      </w:pPr>
      <w:r>
        <w:t>проф. каф. САП Щербовських С. В.</w:t>
      </w:r>
    </w:p>
    <w:p w14:paraId="1F1BCD02" w14:textId="77777777" w:rsidR="00DA5DAF" w:rsidRDefault="00DA5DAF" w:rsidP="00CF4D12">
      <w:pPr>
        <w:ind w:left="4820"/>
      </w:pPr>
      <w:r>
        <w:t xml:space="preserve">доцент каф. САП </w:t>
      </w:r>
      <w:proofErr w:type="spellStart"/>
      <w:r>
        <w:t>Оборська</w:t>
      </w:r>
      <w:proofErr w:type="spellEnd"/>
      <w:r>
        <w:t xml:space="preserve"> О. В.</w:t>
      </w:r>
    </w:p>
    <w:p w14:paraId="0894917C" w14:textId="77777777" w:rsidR="00D22DBB" w:rsidRDefault="00DA5DAF" w:rsidP="00D22DBB">
      <w:pPr>
        <w:ind w:left="4820"/>
      </w:pPr>
      <w:r>
        <w:t>доцент</w:t>
      </w:r>
      <w:r w:rsidR="00D22DBB">
        <w:t xml:space="preserve"> каф. САП Стефанович Т. О.</w:t>
      </w:r>
    </w:p>
    <w:p w14:paraId="32CD1F47" w14:textId="77777777" w:rsidR="00DA5DAF" w:rsidRDefault="00DA5DAF" w:rsidP="00DA5DAF">
      <w:pPr>
        <w:ind w:left="4820"/>
      </w:pPr>
      <w:r>
        <w:t xml:space="preserve">асистент каф. САП </w:t>
      </w:r>
      <w:proofErr w:type="spellStart"/>
      <w:r>
        <w:t>Черна</w:t>
      </w:r>
      <w:proofErr w:type="spellEnd"/>
      <w:r>
        <w:t xml:space="preserve"> Т. І.</w:t>
      </w:r>
    </w:p>
    <w:p w14:paraId="3A9943E3" w14:textId="1AC0D206" w:rsidR="00A8390E" w:rsidRPr="008757F5" w:rsidRDefault="00A8390E" w:rsidP="00DA5DAF">
      <w:pPr>
        <w:ind w:left="4820"/>
        <w:rPr>
          <w:color w:val="FF0000"/>
        </w:rPr>
      </w:pPr>
      <w:r w:rsidRPr="008757F5">
        <w:rPr>
          <w:color w:val="FF0000"/>
          <w:lang w:val="en-US"/>
        </w:rPr>
        <w:t>(</w:t>
      </w:r>
      <w:proofErr w:type="gramStart"/>
      <w:r w:rsidRPr="008757F5">
        <w:rPr>
          <w:color w:val="FF0000"/>
        </w:rPr>
        <w:t>залишити</w:t>
      </w:r>
      <w:proofErr w:type="gramEnd"/>
      <w:r w:rsidRPr="008757F5">
        <w:rPr>
          <w:color w:val="FF0000"/>
        </w:rPr>
        <w:t xml:space="preserve"> ОДНЕ прізвище)</w:t>
      </w:r>
    </w:p>
    <w:p w14:paraId="0E9707D6" w14:textId="77777777" w:rsidR="00CF4D12" w:rsidRDefault="00CF4D12"/>
    <w:p w14:paraId="5314675F" w14:textId="77777777" w:rsidR="00207D06" w:rsidRPr="001A40B7" w:rsidRDefault="00207D06">
      <w:pPr>
        <w:rPr>
          <w:lang w:val="ru-RU"/>
        </w:rPr>
      </w:pPr>
    </w:p>
    <w:p w14:paraId="0D835B5A" w14:textId="77777777" w:rsidR="00207D06" w:rsidRDefault="00207D06">
      <w:pPr>
        <w:rPr>
          <w:lang w:val="ru-RU"/>
        </w:rPr>
      </w:pPr>
    </w:p>
    <w:p w14:paraId="7245E59A" w14:textId="77777777" w:rsidR="003375AF" w:rsidRDefault="003375AF">
      <w:pPr>
        <w:rPr>
          <w:lang w:val="ru-RU"/>
        </w:rPr>
      </w:pPr>
    </w:p>
    <w:p w14:paraId="7E863256" w14:textId="77777777" w:rsidR="003375AF" w:rsidRDefault="003375AF">
      <w:pPr>
        <w:rPr>
          <w:lang w:val="ru-RU"/>
        </w:rPr>
      </w:pPr>
    </w:p>
    <w:p w14:paraId="7D4614EF" w14:textId="77777777" w:rsidR="003375AF" w:rsidRDefault="003375AF">
      <w:pPr>
        <w:rPr>
          <w:lang w:val="ru-RU"/>
        </w:rPr>
      </w:pPr>
    </w:p>
    <w:p w14:paraId="049E133B" w14:textId="77777777" w:rsidR="003375AF" w:rsidRPr="001A40B7" w:rsidRDefault="003375AF">
      <w:pPr>
        <w:rPr>
          <w:lang w:val="ru-RU"/>
        </w:rPr>
      </w:pPr>
    </w:p>
    <w:p w14:paraId="03544971" w14:textId="6AB72030" w:rsidR="00CF4D12" w:rsidRPr="00CC1C53" w:rsidRDefault="00D22DBB" w:rsidP="00CF4D12">
      <w:pPr>
        <w:jc w:val="center"/>
        <w:rPr>
          <w:lang w:val="ru-RU"/>
        </w:rPr>
      </w:pPr>
      <w:r>
        <w:t>Львів – 202</w:t>
      </w:r>
      <w:r w:rsidR="005571AC" w:rsidRPr="00CC1C53">
        <w:rPr>
          <w:lang w:val="ru-RU"/>
        </w:rPr>
        <w:t>5</w:t>
      </w:r>
    </w:p>
    <w:p w14:paraId="53921AF0" w14:textId="0E63F754" w:rsidR="006E6168" w:rsidRDefault="00CF0016" w:rsidP="00B803CE">
      <w:pPr>
        <w:pStyle w:val="1"/>
        <w:rPr>
          <w:lang w:val="ru-RU"/>
        </w:rPr>
      </w:pPr>
      <w:bookmarkStart w:id="0" w:name="_gjdgxs" w:colFirst="0" w:colLast="0"/>
      <w:bookmarkStart w:id="1" w:name="_Toc84160778"/>
      <w:bookmarkStart w:id="2" w:name="_Toc162865852"/>
      <w:bookmarkStart w:id="3" w:name="_Toc185519025"/>
      <w:bookmarkStart w:id="4" w:name="_Toc185519364"/>
      <w:bookmarkStart w:id="5" w:name="_Toc185529268"/>
      <w:bookmarkEnd w:id="0"/>
      <w:r>
        <w:lastRenderedPageBreak/>
        <w:t>Р</w:t>
      </w:r>
      <w:r w:rsidR="007B5B83">
        <w:t>озділ</w:t>
      </w:r>
      <w:r>
        <w:t xml:space="preserve"> 1</w:t>
      </w:r>
      <w:r w:rsidR="00927FF0" w:rsidRPr="00757BEF">
        <w:t>.</w:t>
      </w:r>
      <w:r w:rsidR="00CD0023" w:rsidRPr="00757BEF">
        <w:t xml:space="preserve"> </w:t>
      </w:r>
      <w:r w:rsidR="00F57A4F">
        <w:t>Аналіз проблеми та підготовка до вирішення</w:t>
      </w:r>
      <w:r w:rsidR="001134DF" w:rsidRPr="001134DF">
        <w:t xml:space="preserve"> </w:t>
      </w:r>
      <w:r w:rsidR="00207D06">
        <w:rPr>
          <w:lang w:val="ru-RU"/>
        </w:rPr>
        <w:t>[</w:t>
      </w:r>
      <w:r w:rsidR="00B525CF">
        <w:rPr>
          <w:lang w:val="en-US"/>
        </w:rPr>
        <w:t>2</w:t>
      </w:r>
      <w:r w:rsidR="001134DF">
        <w:t>0</w:t>
      </w:r>
      <w:r w:rsidR="004D5EB0" w:rsidRPr="004D5EB0">
        <w:rPr>
          <w:lang w:val="ru-RU"/>
        </w:rPr>
        <w:t xml:space="preserve"> </w:t>
      </w:r>
      <w:r w:rsidR="004D5EB0">
        <w:t>балів</w:t>
      </w:r>
      <w:r w:rsidR="004D5EB0" w:rsidRPr="004D5EB0">
        <w:rPr>
          <w:lang w:val="ru-RU"/>
        </w:rPr>
        <w:t>]</w:t>
      </w:r>
      <w:bookmarkEnd w:id="1"/>
      <w:bookmarkEnd w:id="2"/>
      <w:bookmarkEnd w:id="3"/>
      <w:bookmarkEnd w:id="4"/>
      <w:bookmarkEnd w:id="5"/>
    </w:p>
    <w:p w14:paraId="1BFC335C" w14:textId="77777777" w:rsidR="000C4E11" w:rsidRDefault="000C4E11" w:rsidP="000C4E11">
      <w:pPr>
        <w:rPr>
          <w:lang w:val="ru-RU"/>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3"/>
      </w:tblGrid>
      <w:tr w:rsidR="0024202E" w:rsidRPr="00757BEF" w14:paraId="222A04C4" w14:textId="77777777" w:rsidTr="00D77689">
        <w:tc>
          <w:tcPr>
            <w:tcW w:w="5000" w:type="pct"/>
            <w:shd w:val="clear" w:color="auto" w:fill="F2DBDB" w:themeFill="accent2" w:themeFillTint="33"/>
          </w:tcPr>
          <w:p w14:paraId="6C5F2077" w14:textId="5B60072F" w:rsidR="0024202E" w:rsidRPr="0024202E" w:rsidRDefault="0024202E" w:rsidP="00D77689">
            <w:pPr>
              <w:pStyle w:val="af2"/>
              <w:rPr>
                <w:color w:val="FF0000"/>
              </w:rPr>
            </w:pPr>
            <w:r w:rsidRPr="0024202E">
              <w:rPr>
                <w:b/>
                <w:color w:val="FF0000"/>
              </w:rPr>
              <w:t>Увага!</w:t>
            </w:r>
          </w:p>
          <w:p w14:paraId="760656CE" w14:textId="075C7E1B" w:rsidR="008757F5" w:rsidRDefault="008757F5" w:rsidP="0024202E">
            <w:pPr>
              <w:pStyle w:val="af2"/>
            </w:pPr>
            <w:r>
              <w:t xml:space="preserve">Результатом </w:t>
            </w:r>
            <w:r w:rsidRPr="008757F5">
              <w:t xml:space="preserve">курсової роботи </w:t>
            </w:r>
            <w:r>
              <w:t>є</w:t>
            </w:r>
            <w:r w:rsidRPr="008757F5">
              <w:t xml:space="preserve"> </w:t>
            </w:r>
            <w:r>
              <w:t>розроблення програмного</w:t>
            </w:r>
            <w:r w:rsidRPr="008757F5">
              <w:t xml:space="preserve"> забезпечення для вирішення проблемної ситуації, яку студент формулює самостійно. Програма має бути написана мовою </w:t>
            </w:r>
            <w:proofErr w:type="spellStart"/>
            <w:r w:rsidRPr="008757F5">
              <w:t>Python</w:t>
            </w:r>
            <w:proofErr w:type="spellEnd"/>
            <w:r w:rsidRPr="008757F5">
              <w:t xml:space="preserve">, складатися з одного </w:t>
            </w:r>
            <w:r w:rsidR="00B51D69">
              <w:t xml:space="preserve">файлу </w:t>
            </w:r>
            <w:r w:rsidRPr="008757F5">
              <w:t>і працювати на пристроях користува</w:t>
            </w:r>
            <w:bookmarkStart w:id="6" w:name="_GoBack"/>
            <w:bookmarkEnd w:id="6"/>
            <w:r w:rsidRPr="008757F5">
              <w:t>ча без необхідності встановлення додаткових програм чи додатків.</w:t>
            </w:r>
          </w:p>
          <w:p w14:paraId="65232E03" w14:textId="77777777" w:rsidR="0024202E" w:rsidRDefault="0024202E" w:rsidP="0024202E">
            <w:pPr>
              <w:pStyle w:val="af2"/>
            </w:pPr>
            <w:r>
              <w:t xml:space="preserve">Під час виконання </w:t>
            </w:r>
            <w:r w:rsidRPr="002E442C">
              <w:t>курсової роботи</w:t>
            </w:r>
            <w:r>
              <w:t xml:space="preserve"> обов’язково дотримуйтесь поданої структури.</w:t>
            </w:r>
          </w:p>
          <w:p w14:paraId="013198DB" w14:textId="77777777" w:rsidR="0024202E" w:rsidRDefault="0024202E" w:rsidP="00063DD1">
            <w:pPr>
              <w:pStyle w:val="af2"/>
              <w:numPr>
                <w:ilvl w:val="0"/>
                <w:numId w:val="23"/>
              </w:numPr>
            </w:pPr>
            <w:r>
              <w:t>Текст та зображення вставляйте тільки у білі поля.</w:t>
            </w:r>
          </w:p>
          <w:p w14:paraId="064BDDE7" w14:textId="4BFA5A20" w:rsidR="0024202E" w:rsidRDefault="0024202E" w:rsidP="00063DD1">
            <w:pPr>
              <w:pStyle w:val="af2"/>
              <w:numPr>
                <w:ilvl w:val="0"/>
                <w:numId w:val="23"/>
              </w:numPr>
            </w:pPr>
            <w:r>
              <w:t xml:space="preserve">Текст у </w:t>
            </w:r>
            <w:r w:rsidR="009414C3">
              <w:t>зафарбованих</w:t>
            </w:r>
            <w:r>
              <w:t xml:space="preserve"> полях змінювати або видаляти заборонено.</w:t>
            </w:r>
          </w:p>
          <w:p w14:paraId="0FB8087B" w14:textId="44B2E117" w:rsidR="0024202E" w:rsidRPr="00757BEF" w:rsidRDefault="0024202E" w:rsidP="00F7495C">
            <w:pPr>
              <w:pStyle w:val="af2"/>
            </w:pPr>
            <w:r>
              <w:t xml:space="preserve">Якщо ці вимоги не будуть виконані, </w:t>
            </w:r>
            <w:r w:rsidR="009414C3">
              <w:t xml:space="preserve">то </w:t>
            </w:r>
            <w:r w:rsidRPr="008757F5">
              <w:t xml:space="preserve">робота </w:t>
            </w:r>
            <w:r w:rsidRPr="008757F5">
              <w:rPr>
                <w:b/>
              </w:rPr>
              <w:t xml:space="preserve">не </w:t>
            </w:r>
            <w:r w:rsidR="00F7495C" w:rsidRPr="008757F5">
              <w:rPr>
                <w:b/>
              </w:rPr>
              <w:t>перевірятиметься</w:t>
            </w:r>
            <w:r w:rsidRPr="008757F5">
              <w:t>.</w:t>
            </w:r>
          </w:p>
        </w:tc>
      </w:tr>
    </w:tbl>
    <w:p w14:paraId="25E99B2D" w14:textId="77777777" w:rsidR="0024202E" w:rsidRPr="00CC1C53" w:rsidRDefault="0024202E" w:rsidP="00B0380A"/>
    <w:p w14:paraId="1D47DA3E" w14:textId="0CD6D7E8" w:rsidR="00673E26" w:rsidRPr="000510CA" w:rsidRDefault="00673E26" w:rsidP="00673E26">
      <w:pPr>
        <w:pStyle w:val="2"/>
        <w:rPr>
          <w:lang w:val="ru-RU"/>
        </w:rPr>
      </w:pPr>
      <w:bookmarkStart w:id="7" w:name="_Toc84160779"/>
      <w:bookmarkStart w:id="8" w:name="_Toc162865853"/>
      <w:bookmarkStart w:id="9" w:name="_Toc185519026"/>
      <w:bookmarkStart w:id="10" w:name="_Toc185519365"/>
      <w:bookmarkStart w:id="11" w:name="_Toc185529269"/>
      <w:r>
        <w:t xml:space="preserve">1.1. </w:t>
      </w:r>
      <w:r w:rsidR="00F57A4F">
        <w:t>Визначення проблемної ситуації</w:t>
      </w:r>
      <w:r w:rsidR="00F57A4F" w:rsidRPr="000510CA">
        <w:rPr>
          <w:lang w:val="ru-RU"/>
        </w:rPr>
        <w:t xml:space="preserve"> </w:t>
      </w:r>
      <w:r w:rsidRPr="000510CA">
        <w:rPr>
          <w:lang w:val="ru-RU"/>
        </w:rPr>
        <w:t>[</w:t>
      </w:r>
      <w:r w:rsidR="007B5B83" w:rsidRPr="00CC1C53">
        <w:rPr>
          <w:lang w:val="ru-RU"/>
        </w:rPr>
        <w:t>5</w:t>
      </w:r>
      <w:r w:rsidR="001F5B2F">
        <w:t xml:space="preserve"> балів</w:t>
      </w:r>
      <w:r w:rsidRPr="000510CA">
        <w:rPr>
          <w:lang w:val="ru-RU"/>
        </w:rPr>
        <w:t>]</w:t>
      </w:r>
      <w:bookmarkEnd w:id="7"/>
      <w:bookmarkEnd w:id="8"/>
      <w:bookmarkEnd w:id="9"/>
      <w:bookmarkEnd w:id="10"/>
      <w:bookmarkEnd w:id="11"/>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3"/>
      </w:tblGrid>
      <w:tr w:rsidR="00271A8A" w:rsidRPr="001F5B2F" w14:paraId="022A29B7" w14:textId="77777777" w:rsidTr="00F57A4F">
        <w:tc>
          <w:tcPr>
            <w:tcW w:w="5000" w:type="pct"/>
            <w:shd w:val="clear" w:color="auto" w:fill="F2DBDB" w:themeFill="accent2" w:themeFillTint="33"/>
          </w:tcPr>
          <w:p w14:paraId="22766BCE" w14:textId="44639469" w:rsidR="00DC5713" w:rsidRPr="00DC5713" w:rsidRDefault="00201DAE" w:rsidP="0024202E">
            <w:pPr>
              <w:pStyle w:val="af2"/>
              <w:rPr>
                <w:lang w:val="en-US"/>
              </w:rPr>
            </w:pPr>
            <w:r w:rsidRPr="00201DAE">
              <w:t>Описати проблемну ситуацію, розкриваючи такі складові:</w:t>
            </w:r>
          </w:p>
          <w:p w14:paraId="4619DA29" w14:textId="39275917" w:rsidR="00201DAE" w:rsidRPr="00201DAE" w:rsidRDefault="00201DAE" w:rsidP="00201DAE">
            <w:pPr>
              <w:pStyle w:val="af2"/>
              <w:numPr>
                <w:ilvl w:val="0"/>
                <w:numId w:val="26"/>
              </w:numPr>
            </w:pPr>
            <w:r w:rsidRPr="00201DAE">
              <w:rPr>
                <w:b/>
              </w:rPr>
              <w:t>Об’єкт:</w:t>
            </w:r>
            <w:r w:rsidRPr="00201DAE">
              <w:t xml:space="preserve"> Хто або що зазнає впливу проблемної ситуації. Це може бути людина, група осіб, організація, довкілля тощо.</w:t>
            </w:r>
          </w:p>
          <w:p w14:paraId="68D33AB2" w14:textId="19903927" w:rsidR="00201DAE" w:rsidRPr="00201DAE" w:rsidRDefault="00201DAE" w:rsidP="00201DAE">
            <w:pPr>
              <w:pStyle w:val="af2"/>
              <w:numPr>
                <w:ilvl w:val="0"/>
                <w:numId w:val="26"/>
              </w:numPr>
            </w:pPr>
            <w:r w:rsidRPr="00201DAE">
              <w:rPr>
                <w:b/>
              </w:rPr>
              <w:t>Суб’єкт:</w:t>
            </w:r>
            <w:r w:rsidRPr="00201DAE">
              <w:t xml:space="preserve"> Хто або щ</w:t>
            </w:r>
            <w:r w:rsidR="002E442C">
              <w:t>о є причиною виникнення проблемної ситуації</w:t>
            </w:r>
            <w:r w:rsidRPr="00201DAE">
              <w:t>. Це може бути конкретна особа, організація, природний процес або технічний фактор.</w:t>
            </w:r>
          </w:p>
          <w:p w14:paraId="0A7FBCC6" w14:textId="1D7218A2" w:rsidR="00201DAE" w:rsidRPr="00201DAE" w:rsidRDefault="00201DAE" w:rsidP="00201DAE">
            <w:pPr>
              <w:pStyle w:val="af2"/>
              <w:numPr>
                <w:ilvl w:val="0"/>
                <w:numId w:val="26"/>
              </w:numPr>
            </w:pPr>
            <w:r w:rsidRPr="00201DAE">
              <w:rPr>
                <w:b/>
              </w:rPr>
              <w:t>Об’єктивна сторона:</w:t>
            </w:r>
            <w:r w:rsidRPr="00201DAE">
              <w:t xml:space="preserve"> Описати</w:t>
            </w:r>
            <w:r w:rsidR="002E442C">
              <w:t xml:space="preserve"> небезпеку або</w:t>
            </w:r>
            <w:r w:rsidRPr="00201DAE">
              <w:t xml:space="preserve"> наслідки </w:t>
            </w:r>
            <w:r w:rsidR="002E442C">
              <w:t xml:space="preserve">проблемної </w:t>
            </w:r>
            <w:r w:rsidRPr="00201DAE">
              <w:t>ситуації для об’єкта. Як</w:t>
            </w:r>
            <w:r w:rsidR="002E442C">
              <w:t xml:space="preserve"> дії суб’єкта спричиняють ці наслідки</w:t>
            </w:r>
            <w:r w:rsidRPr="00201DAE">
              <w:t xml:space="preserve">. Також зазначити, де, коли і за яких обставин виникла </w:t>
            </w:r>
            <w:r w:rsidR="00F7495C">
              <w:t xml:space="preserve">проблемна </w:t>
            </w:r>
            <w:r w:rsidRPr="00201DAE">
              <w:t>ситуація. Пояснити, як саме відбувається вплив і що є безпосереднім носієм цього впливу (наприклад, дія певного механізму, рішення особи або природне явище).</w:t>
            </w:r>
          </w:p>
          <w:p w14:paraId="11F9BA3E" w14:textId="51022BED" w:rsidR="00201DAE" w:rsidRPr="00201DAE" w:rsidRDefault="00201DAE" w:rsidP="00201DAE">
            <w:pPr>
              <w:pStyle w:val="af2"/>
              <w:numPr>
                <w:ilvl w:val="0"/>
                <w:numId w:val="26"/>
              </w:numPr>
              <w:rPr>
                <w:lang w:val="en-US"/>
              </w:rPr>
            </w:pPr>
            <w:r w:rsidRPr="00201DAE">
              <w:rPr>
                <w:b/>
              </w:rPr>
              <w:t xml:space="preserve">Суб’єктивна сторона: </w:t>
            </w:r>
            <w:r w:rsidRPr="00201DAE">
              <w:t>Пояснити, чому суб’єкт винен у виникненні ситуації. Яка у нього мета, мотиви та емоційний стан (опишіть лише ті характеристики, які мож</w:t>
            </w:r>
            <w:r w:rsidR="00401414">
              <w:t xml:space="preserve">на </w:t>
            </w:r>
            <w:r w:rsidRPr="00201DAE">
              <w:t>застос</w:t>
            </w:r>
            <w:r w:rsidR="00401414">
              <w:t>увати</w:t>
            </w:r>
            <w:r w:rsidRPr="00201DAE">
              <w:t xml:space="preserve"> до суб’єкта в даній ситуації).</w:t>
            </w:r>
          </w:p>
          <w:p w14:paraId="65AAF49E" w14:textId="346AA042" w:rsidR="00201DAE" w:rsidRPr="00DC5713" w:rsidRDefault="00201DAE" w:rsidP="00201DAE">
            <w:pPr>
              <w:pStyle w:val="af2"/>
              <w:rPr>
                <w:lang w:val="en-US"/>
              </w:rPr>
            </w:pPr>
            <w:r>
              <w:t xml:space="preserve">Вимога до обсягу тексту: </w:t>
            </w:r>
            <w:r w:rsidRPr="0065638A">
              <w:rPr>
                <w:b/>
              </w:rPr>
              <w:t>не менше 1000 символів.</w:t>
            </w:r>
          </w:p>
          <w:p w14:paraId="41F8D5AD" w14:textId="5D1B2DF2" w:rsidR="00201DAE" w:rsidRPr="00DC5713" w:rsidRDefault="00201DAE" w:rsidP="00F7495C">
            <w:pPr>
              <w:pStyle w:val="af2"/>
              <w:rPr>
                <w:lang w:val="en-US"/>
              </w:rPr>
            </w:pPr>
            <w:r>
              <w:t xml:space="preserve">Опис має бути </w:t>
            </w:r>
            <w:r w:rsidRPr="006F3C3D">
              <w:t>детальним</w:t>
            </w:r>
            <w:r w:rsidR="00F7495C" w:rsidRPr="006F3C3D">
              <w:t xml:space="preserve"> з чіткім поясненням всіх елементів</w:t>
            </w:r>
            <w:r w:rsidRPr="006F3C3D">
              <w:t xml:space="preserve"> проблемної ситуації та їх взаємозв’яз</w:t>
            </w:r>
            <w:r w:rsidR="00F7495C" w:rsidRPr="006F3C3D">
              <w:t>ку</w:t>
            </w:r>
            <w:r>
              <w:t>.</w:t>
            </w:r>
          </w:p>
        </w:tc>
      </w:tr>
      <w:tr w:rsidR="00271A8A" w:rsidRPr="00757BEF" w14:paraId="1F1E0E85" w14:textId="77777777" w:rsidTr="00673E26">
        <w:tc>
          <w:tcPr>
            <w:tcW w:w="5000" w:type="pct"/>
          </w:tcPr>
          <w:p w14:paraId="268EF91F" w14:textId="77777777" w:rsidR="00207D06" w:rsidRPr="001A40B7" w:rsidRDefault="00207D06" w:rsidP="000510CA">
            <w:pPr>
              <w:rPr>
                <w:lang w:val="ru-RU"/>
              </w:rPr>
            </w:pPr>
          </w:p>
          <w:p w14:paraId="55F7D11C" w14:textId="77777777" w:rsidR="00207D06" w:rsidRPr="001A40B7" w:rsidRDefault="00207D06" w:rsidP="000510CA">
            <w:pPr>
              <w:rPr>
                <w:lang w:val="ru-RU"/>
              </w:rPr>
            </w:pPr>
          </w:p>
        </w:tc>
      </w:tr>
    </w:tbl>
    <w:p w14:paraId="5F1FB4A5" w14:textId="77777777" w:rsidR="005B61CC" w:rsidRPr="00B0380A" w:rsidRDefault="005B61CC">
      <w:pPr>
        <w:rPr>
          <w:lang w:val="ru-RU"/>
        </w:rPr>
      </w:pPr>
    </w:p>
    <w:p w14:paraId="5E61FDD9" w14:textId="6A570F65" w:rsidR="00673E26" w:rsidRPr="001A40B7" w:rsidRDefault="00673E26" w:rsidP="00673E26">
      <w:pPr>
        <w:pStyle w:val="2"/>
        <w:rPr>
          <w:lang w:val="ru-RU"/>
        </w:rPr>
      </w:pPr>
      <w:bookmarkStart w:id="12" w:name="_Toc84160780"/>
      <w:bookmarkStart w:id="13" w:name="_Toc162865854"/>
      <w:bookmarkStart w:id="14" w:name="_Toc185519027"/>
      <w:bookmarkStart w:id="15" w:name="_Toc185519366"/>
      <w:bookmarkStart w:id="16" w:name="_Toc185529270"/>
      <w:r>
        <w:t xml:space="preserve">1.2. </w:t>
      </w:r>
      <w:r w:rsidR="00F57A4F" w:rsidRPr="00F57A4F">
        <w:t xml:space="preserve">Потреби та цілі зацікавлених сторін </w:t>
      </w:r>
      <w:r w:rsidR="004D5EB0" w:rsidRPr="000510CA">
        <w:rPr>
          <w:lang w:val="ru-RU"/>
        </w:rPr>
        <w:t>[</w:t>
      </w:r>
      <w:r w:rsidR="007B5B83" w:rsidRPr="001A40B7">
        <w:rPr>
          <w:lang w:val="ru-RU"/>
        </w:rPr>
        <w:t>5</w:t>
      </w:r>
      <w:r w:rsidR="007B5B83">
        <w:t xml:space="preserve"> балів</w:t>
      </w:r>
      <w:r w:rsidR="004D5EB0" w:rsidRPr="000510CA">
        <w:rPr>
          <w:lang w:val="ru-RU"/>
        </w:rPr>
        <w:t>]</w:t>
      </w:r>
      <w:bookmarkEnd w:id="12"/>
      <w:bookmarkEnd w:id="13"/>
      <w:bookmarkEnd w:id="14"/>
      <w:bookmarkEnd w:id="15"/>
      <w:bookmarkEnd w:id="16"/>
    </w:p>
    <w:tbl>
      <w:tblPr>
        <w:tblStyle w:val="a4"/>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18"/>
        <w:gridCol w:w="7435"/>
      </w:tblGrid>
      <w:tr w:rsidR="005B61CC" w:rsidRPr="00757BEF" w14:paraId="6F2E420C" w14:textId="77777777" w:rsidTr="00F57A4F">
        <w:tc>
          <w:tcPr>
            <w:tcW w:w="5000" w:type="pct"/>
            <w:gridSpan w:val="2"/>
            <w:shd w:val="clear" w:color="auto" w:fill="F2DBDB" w:themeFill="accent2" w:themeFillTint="33"/>
          </w:tcPr>
          <w:p w14:paraId="77142145" w14:textId="77777777" w:rsidR="00A16A26" w:rsidRDefault="00A16A26" w:rsidP="00A16A26">
            <w:pPr>
              <w:pStyle w:val="af2"/>
            </w:pPr>
            <w:r>
              <w:t xml:space="preserve">Визначте </w:t>
            </w:r>
            <w:r w:rsidRPr="00A16A26">
              <w:rPr>
                <w:b/>
              </w:rPr>
              <w:t>не менше п’яти зацікавлених сторін</w:t>
            </w:r>
            <w:r>
              <w:t>. Це можуть бути особи, групи або організації, які мають інтерес у вирішенні проблеми або впливають на її результат.</w:t>
            </w:r>
          </w:p>
          <w:p w14:paraId="18A83ED2" w14:textId="618D24EC" w:rsidR="00A16A26" w:rsidRDefault="00A16A26" w:rsidP="00A16A26">
            <w:pPr>
              <w:pStyle w:val="af2"/>
            </w:pPr>
            <w:r>
              <w:t xml:space="preserve">Для кожної зацікавленої сторони: </w:t>
            </w:r>
          </w:p>
          <w:p w14:paraId="0199A3F4" w14:textId="77777777" w:rsidR="00A16A26" w:rsidRDefault="00A16A26" w:rsidP="00A16A26">
            <w:pPr>
              <w:pStyle w:val="af2"/>
              <w:numPr>
                <w:ilvl w:val="0"/>
                <w:numId w:val="27"/>
              </w:numPr>
            </w:pPr>
            <w:r>
              <w:t>Описати цілі та потреби цієї сторони (що вона хоче досягти в результаті вирішення проблеми).</w:t>
            </w:r>
          </w:p>
          <w:p w14:paraId="5CBB7AC5" w14:textId="76785872" w:rsidR="00A16A26" w:rsidRDefault="00A16A26" w:rsidP="00A16A26">
            <w:pPr>
              <w:pStyle w:val="af2"/>
              <w:numPr>
                <w:ilvl w:val="0"/>
                <w:numId w:val="27"/>
              </w:numPr>
            </w:pPr>
            <w:r>
              <w:t>Визначити роль цієї сторони у проблемній ситуації (як вона пов’язана із проблемною ситуацією і який вплив має на її вирішення).</w:t>
            </w:r>
          </w:p>
          <w:p w14:paraId="73DD7C91" w14:textId="1B7E4BE5" w:rsidR="00A16A26" w:rsidRDefault="00A16A26" w:rsidP="00A16A26">
            <w:pPr>
              <w:pStyle w:val="af2"/>
            </w:pPr>
            <w:r>
              <w:t>Зацікавлені сторони можуть бути активними учасниками проблемної ситуації або тими, хто лише стикається з її наслідками.</w:t>
            </w:r>
          </w:p>
          <w:p w14:paraId="5F98BFBF" w14:textId="77777777" w:rsidR="00A16A26" w:rsidRDefault="00A16A26" w:rsidP="00A16A26">
            <w:pPr>
              <w:pStyle w:val="af2"/>
            </w:pPr>
            <w:r>
              <w:t>Кожна зацікавлена сторона має свої інтереси, цілі та мотивацію, які можуть бути різними.</w:t>
            </w:r>
          </w:p>
          <w:p w14:paraId="70545ADA" w14:textId="75EDD029" w:rsidR="00A16A26" w:rsidRPr="001D2C2B" w:rsidRDefault="00A16A26" w:rsidP="00A16A26">
            <w:pPr>
              <w:pStyle w:val="af2"/>
            </w:pPr>
            <w:r>
              <w:t>Усі зацікавлені сторони повинні бути згадані у п. 1.1.</w:t>
            </w:r>
          </w:p>
        </w:tc>
      </w:tr>
      <w:tr w:rsidR="000510CA" w:rsidRPr="00757BEF" w14:paraId="26E0183D" w14:textId="77777777" w:rsidTr="00F57A4F">
        <w:tc>
          <w:tcPr>
            <w:tcW w:w="1227" w:type="pct"/>
            <w:shd w:val="clear" w:color="auto" w:fill="F2DBDB" w:themeFill="accent2" w:themeFillTint="33"/>
          </w:tcPr>
          <w:p w14:paraId="5CA8B314" w14:textId="77777777" w:rsidR="000510CA" w:rsidRPr="00757BEF" w:rsidRDefault="00965A9E" w:rsidP="00965A9E">
            <w:r>
              <w:rPr>
                <w:b/>
              </w:rPr>
              <w:t>Назва з</w:t>
            </w:r>
            <w:r w:rsidR="000510CA" w:rsidRPr="00757BEF">
              <w:rPr>
                <w:b/>
              </w:rPr>
              <w:t>ацікавлен</w:t>
            </w:r>
            <w:r>
              <w:rPr>
                <w:b/>
              </w:rPr>
              <w:t>ої</w:t>
            </w:r>
            <w:r w:rsidR="000510CA" w:rsidRPr="00757BEF">
              <w:rPr>
                <w:b/>
              </w:rPr>
              <w:t xml:space="preserve"> сторон</w:t>
            </w:r>
            <w:r>
              <w:rPr>
                <w:b/>
              </w:rPr>
              <w:t>и</w:t>
            </w:r>
          </w:p>
        </w:tc>
        <w:tc>
          <w:tcPr>
            <w:tcW w:w="3773" w:type="pct"/>
            <w:shd w:val="clear" w:color="auto" w:fill="F2DBDB" w:themeFill="accent2" w:themeFillTint="33"/>
          </w:tcPr>
          <w:p w14:paraId="4EEAF5AF" w14:textId="59121AD4" w:rsidR="000510CA" w:rsidRPr="00757BEF" w:rsidRDefault="00965A9E" w:rsidP="00965A9E">
            <w:pPr>
              <w:rPr>
                <w:b/>
              </w:rPr>
            </w:pPr>
            <w:r>
              <w:rPr>
                <w:b/>
              </w:rPr>
              <w:t>Опис цілей та потреб зацікавленої сторони</w:t>
            </w:r>
            <w:r w:rsidR="005130D3">
              <w:rPr>
                <w:b/>
              </w:rPr>
              <w:t>.</w:t>
            </w:r>
            <w:r w:rsidR="00117485">
              <w:rPr>
                <w:b/>
              </w:rPr>
              <w:br/>
            </w:r>
            <w:r w:rsidR="005130D3">
              <w:rPr>
                <w:b/>
              </w:rPr>
              <w:t>Р</w:t>
            </w:r>
            <w:r w:rsidR="000510CA">
              <w:rPr>
                <w:b/>
              </w:rPr>
              <w:t>оль</w:t>
            </w:r>
            <w:r w:rsidR="00D22DBB">
              <w:rPr>
                <w:b/>
              </w:rPr>
              <w:t xml:space="preserve"> зацікавлен</w:t>
            </w:r>
            <w:r w:rsidR="005130D3">
              <w:rPr>
                <w:b/>
              </w:rPr>
              <w:t>ої</w:t>
            </w:r>
            <w:r w:rsidR="00D22DBB">
              <w:rPr>
                <w:b/>
              </w:rPr>
              <w:t xml:space="preserve"> сторон</w:t>
            </w:r>
            <w:r w:rsidR="005130D3">
              <w:rPr>
                <w:b/>
              </w:rPr>
              <w:t>и</w:t>
            </w:r>
            <w:r w:rsidR="000510CA">
              <w:rPr>
                <w:b/>
              </w:rPr>
              <w:t xml:space="preserve"> у проблемній ситуації</w:t>
            </w:r>
          </w:p>
        </w:tc>
      </w:tr>
      <w:tr w:rsidR="000510CA" w:rsidRPr="00757BEF" w14:paraId="1C126C04" w14:textId="77777777" w:rsidTr="00673E26">
        <w:tc>
          <w:tcPr>
            <w:tcW w:w="1227" w:type="pct"/>
          </w:tcPr>
          <w:p w14:paraId="7E0E9195" w14:textId="77777777" w:rsidR="000510CA" w:rsidRPr="00757BEF" w:rsidRDefault="000510CA" w:rsidP="00956102"/>
        </w:tc>
        <w:tc>
          <w:tcPr>
            <w:tcW w:w="3773" w:type="pct"/>
          </w:tcPr>
          <w:p w14:paraId="0FF3EE87" w14:textId="77777777" w:rsidR="00673E26" w:rsidRPr="00B0380A" w:rsidRDefault="00673E26">
            <w:pPr>
              <w:rPr>
                <w:lang w:val="ru-RU"/>
              </w:rPr>
            </w:pPr>
          </w:p>
        </w:tc>
      </w:tr>
      <w:tr w:rsidR="000510CA" w:rsidRPr="00757BEF" w14:paraId="207F6E7A" w14:textId="77777777" w:rsidTr="00673E26">
        <w:tc>
          <w:tcPr>
            <w:tcW w:w="1227" w:type="pct"/>
          </w:tcPr>
          <w:p w14:paraId="09C6870F" w14:textId="77777777" w:rsidR="000510CA" w:rsidRPr="00757BEF" w:rsidRDefault="000510CA"/>
        </w:tc>
        <w:tc>
          <w:tcPr>
            <w:tcW w:w="3773" w:type="pct"/>
          </w:tcPr>
          <w:p w14:paraId="2038075E" w14:textId="77777777" w:rsidR="00673E26" w:rsidRPr="00B0380A" w:rsidRDefault="00673E26">
            <w:pPr>
              <w:rPr>
                <w:lang w:val="ru-RU"/>
              </w:rPr>
            </w:pPr>
          </w:p>
        </w:tc>
      </w:tr>
      <w:tr w:rsidR="000510CA" w:rsidRPr="00757BEF" w14:paraId="247EF8AE" w14:textId="77777777" w:rsidTr="00673E26">
        <w:tc>
          <w:tcPr>
            <w:tcW w:w="1227" w:type="pct"/>
          </w:tcPr>
          <w:p w14:paraId="53BE032E" w14:textId="77777777" w:rsidR="000510CA" w:rsidRPr="00757BEF" w:rsidRDefault="000510CA"/>
        </w:tc>
        <w:tc>
          <w:tcPr>
            <w:tcW w:w="3773" w:type="pct"/>
          </w:tcPr>
          <w:p w14:paraId="3B8CD2C7" w14:textId="77777777" w:rsidR="00673E26" w:rsidRPr="00B0380A" w:rsidRDefault="00673E26">
            <w:pPr>
              <w:rPr>
                <w:lang w:val="ru-RU"/>
              </w:rPr>
            </w:pPr>
          </w:p>
        </w:tc>
      </w:tr>
      <w:tr w:rsidR="000510CA" w:rsidRPr="00757BEF" w14:paraId="231B4129" w14:textId="77777777" w:rsidTr="00673E26">
        <w:tc>
          <w:tcPr>
            <w:tcW w:w="1227" w:type="pct"/>
          </w:tcPr>
          <w:p w14:paraId="361703A1" w14:textId="77777777" w:rsidR="000510CA" w:rsidRPr="00757BEF" w:rsidRDefault="000510CA"/>
        </w:tc>
        <w:tc>
          <w:tcPr>
            <w:tcW w:w="3773" w:type="pct"/>
          </w:tcPr>
          <w:p w14:paraId="2BF2F7DA" w14:textId="77777777" w:rsidR="00673E26" w:rsidRPr="00B0380A" w:rsidRDefault="00673E26">
            <w:pPr>
              <w:rPr>
                <w:lang w:val="ru-RU"/>
              </w:rPr>
            </w:pPr>
          </w:p>
        </w:tc>
      </w:tr>
      <w:tr w:rsidR="00D964CC" w:rsidRPr="00757BEF" w14:paraId="34A036D2" w14:textId="77777777" w:rsidTr="00673E26">
        <w:tc>
          <w:tcPr>
            <w:tcW w:w="1227" w:type="pct"/>
          </w:tcPr>
          <w:p w14:paraId="679F8900" w14:textId="77777777" w:rsidR="00D964CC" w:rsidRPr="00757BEF" w:rsidRDefault="00D964CC"/>
        </w:tc>
        <w:tc>
          <w:tcPr>
            <w:tcW w:w="3773" w:type="pct"/>
          </w:tcPr>
          <w:p w14:paraId="6E57AD4C" w14:textId="77777777" w:rsidR="00D964CC" w:rsidRPr="00B0380A" w:rsidRDefault="00D964CC">
            <w:pPr>
              <w:rPr>
                <w:lang w:val="ru-RU"/>
              </w:rPr>
            </w:pPr>
          </w:p>
        </w:tc>
      </w:tr>
    </w:tbl>
    <w:p w14:paraId="0163D3A9" w14:textId="77777777" w:rsidR="009F2715" w:rsidRPr="001A40B7" w:rsidRDefault="009F2715">
      <w:pPr>
        <w:rPr>
          <w:lang w:val="ru-RU"/>
        </w:rPr>
      </w:pPr>
    </w:p>
    <w:p w14:paraId="6DBBA4CD" w14:textId="77777777" w:rsidR="00822DE6" w:rsidRPr="00F80DDD" w:rsidRDefault="00F80DDD" w:rsidP="00F80DDD">
      <w:pPr>
        <w:pStyle w:val="2"/>
        <w:rPr>
          <w:lang w:val="en-US"/>
        </w:rPr>
      </w:pPr>
      <w:bookmarkStart w:id="17" w:name="_Toc162865855"/>
      <w:bookmarkStart w:id="18" w:name="_Toc185519028"/>
      <w:bookmarkStart w:id="19" w:name="_Toc185519367"/>
      <w:bookmarkStart w:id="20" w:name="_Toc185529271"/>
      <w:r>
        <w:rPr>
          <w:lang w:val="en-US"/>
        </w:rPr>
        <w:t xml:space="preserve">1.3. </w:t>
      </w:r>
      <w:r>
        <w:t xml:space="preserve">Формулювання мети роботи </w:t>
      </w:r>
      <w:r>
        <w:rPr>
          <w:lang w:val="en-US"/>
        </w:rPr>
        <w:t>[</w:t>
      </w:r>
      <w:r>
        <w:t>5</w:t>
      </w:r>
      <w:r>
        <w:rPr>
          <w:lang w:val="en-US"/>
        </w:rPr>
        <w:t xml:space="preserve"> </w:t>
      </w:r>
      <w:r>
        <w:t>балів</w:t>
      </w:r>
      <w:r>
        <w:rPr>
          <w:lang w:val="en-US"/>
        </w:rPr>
        <w:t>]</w:t>
      </w:r>
      <w:bookmarkEnd w:id="17"/>
      <w:bookmarkEnd w:id="18"/>
      <w:bookmarkEnd w:id="19"/>
      <w:bookmarkEnd w:id="20"/>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3"/>
      </w:tblGrid>
      <w:tr w:rsidR="00F80DDD" w:rsidRPr="001F5B2F" w14:paraId="0572E4CF" w14:textId="77777777" w:rsidTr="00F57A4F">
        <w:tc>
          <w:tcPr>
            <w:tcW w:w="5000" w:type="pct"/>
            <w:shd w:val="clear" w:color="auto" w:fill="F2DBDB" w:themeFill="accent2" w:themeFillTint="33"/>
          </w:tcPr>
          <w:p w14:paraId="1812830A" w14:textId="77777777" w:rsidR="0002752E" w:rsidRDefault="0002752E" w:rsidP="0002752E">
            <w:pPr>
              <w:pStyle w:val="af2"/>
            </w:pPr>
            <w:r>
              <w:t>Сформулювати мету роботи, дотримуючись принципів SMART:</w:t>
            </w:r>
          </w:p>
          <w:p w14:paraId="07759217" w14:textId="7BD363C8" w:rsidR="0002752E" w:rsidRDefault="00945D04" w:rsidP="00945D04">
            <w:pPr>
              <w:pStyle w:val="af2"/>
              <w:numPr>
                <w:ilvl w:val="0"/>
                <w:numId w:val="28"/>
              </w:numPr>
            </w:pPr>
            <w:r w:rsidRPr="00945D04">
              <w:rPr>
                <w:b/>
              </w:rPr>
              <w:t>S (</w:t>
            </w:r>
            <w:r w:rsidRPr="00945D04">
              <w:rPr>
                <w:b/>
                <w:lang w:val="en-US"/>
              </w:rPr>
              <w:t>Specific</w:t>
            </w:r>
            <w:r w:rsidRPr="00945D04">
              <w:rPr>
                <w:b/>
              </w:rPr>
              <w:t>)</w:t>
            </w:r>
            <w:r w:rsidR="0002752E">
              <w:t>: Мета повинна бути чіткою і зрозумілою. Вона повинна описувати, що саме потрібно досягти, без загальних або нечітких формулювань.</w:t>
            </w:r>
          </w:p>
          <w:p w14:paraId="2F119ADC" w14:textId="6CF8CD38" w:rsidR="0002752E" w:rsidRDefault="00945D04" w:rsidP="00945D04">
            <w:pPr>
              <w:pStyle w:val="af2"/>
              <w:numPr>
                <w:ilvl w:val="0"/>
                <w:numId w:val="28"/>
              </w:numPr>
            </w:pPr>
            <w:r w:rsidRPr="00945D04">
              <w:rPr>
                <w:b/>
              </w:rPr>
              <w:t>M (</w:t>
            </w:r>
            <w:r w:rsidRPr="00945D04">
              <w:rPr>
                <w:b/>
                <w:lang w:val="en-US"/>
              </w:rPr>
              <w:t>Measurable</w:t>
            </w:r>
            <w:r w:rsidRPr="00945D04">
              <w:rPr>
                <w:b/>
              </w:rPr>
              <w:t>)</w:t>
            </w:r>
            <w:r w:rsidR="0002752E">
              <w:t xml:space="preserve">: Мету слід формулювати так, щоб можна було оцінити її досягнення. Це може бути </w:t>
            </w:r>
            <w:r w:rsidR="0002752E">
              <w:lastRenderedPageBreak/>
              <w:t>через кількісні (наприклад, кількість рядків коду) або якісні показники (наприклад, поліпшення ефективності програми).</w:t>
            </w:r>
          </w:p>
          <w:p w14:paraId="782D7C1E" w14:textId="2918CC4F" w:rsidR="0002752E" w:rsidRDefault="00945D04" w:rsidP="00945D04">
            <w:pPr>
              <w:pStyle w:val="af2"/>
              <w:numPr>
                <w:ilvl w:val="0"/>
                <w:numId w:val="28"/>
              </w:numPr>
            </w:pPr>
            <w:r w:rsidRPr="00945D04">
              <w:rPr>
                <w:b/>
              </w:rPr>
              <w:t>A (</w:t>
            </w:r>
            <w:r w:rsidRPr="00945D04">
              <w:rPr>
                <w:b/>
                <w:lang w:val="en-US"/>
              </w:rPr>
              <w:t>Achievable</w:t>
            </w:r>
            <w:r w:rsidRPr="00945D04">
              <w:rPr>
                <w:b/>
              </w:rPr>
              <w:t>)</w:t>
            </w:r>
            <w:r w:rsidR="0002752E">
              <w:t>: Мета має бути реалістичною. Врахуйте доступні ресурси (час, знання, інструменти) і обмеження, щоб результат був досяжним.</w:t>
            </w:r>
          </w:p>
          <w:p w14:paraId="4E9B907F" w14:textId="5DE38015" w:rsidR="0002752E" w:rsidRDefault="00945D04" w:rsidP="00945D04">
            <w:pPr>
              <w:pStyle w:val="af2"/>
              <w:numPr>
                <w:ilvl w:val="0"/>
                <w:numId w:val="28"/>
              </w:numPr>
            </w:pPr>
            <w:r w:rsidRPr="00945D04">
              <w:rPr>
                <w:b/>
              </w:rPr>
              <w:t>R (</w:t>
            </w:r>
            <w:r w:rsidRPr="00945D04">
              <w:rPr>
                <w:b/>
                <w:lang w:val="en-US"/>
              </w:rPr>
              <w:t>Relevant</w:t>
            </w:r>
            <w:r w:rsidRPr="00945D04">
              <w:rPr>
                <w:b/>
              </w:rPr>
              <w:t>)</w:t>
            </w:r>
            <w:r w:rsidR="0002752E">
              <w:t xml:space="preserve">: Мета повинна мати практичну цінність і важливість для вирішення проблеми. Вона повинна мотивувати до виконання </w:t>
            </w:r>
            <w:r w:rsidR="0002752E" w:rsidRPr="005C4B02">
              <w:t xml:space="preserve">роботи і </w:t>
            </w:r>
            <w:r w:rsidR="00F7495C" w:rsidRPr="005C4B02">
              <w:t>нести</w:t>
            </w:r>
            <w:r w:rsidR="0002752E" w:rsidRPr="005C4B02">
              <w:t xml:space="preserve"> конкретну користь</w:t>
            </w:r>
            <w:r w:rsidR="00F7495C" w:rsidRPr="005C4B02">
              <w:t xml:space="preserve"> зацікавленим сторонам</w:t>
            </w:r>
            <w:r w:rsidR="0002752E" w:rsidRPr="005C4B02">
              <w:t>.</w:t>
            </w:r>
          </w:p>
          <w:p w14:paraId="0D3F7125" w14:textId="1975EAB1" w:rsidR="0002752E" w:rsidRDefault="00945D04" w:rsidP="00945D04">
            <w:pPr>
              <w:pStyle w:val="af2"/>
              <w:numPr>
                <w:ilvl w:val="0"/>
                <w:numId w:val="28"/>
              </w:numPr>
            </w:pPr>
            <w:r w:rsidRPr="00945D04">
              <w:rPr>
                <w:b/>
              </w:rPr>
              <w:t>T (</w:t>
            </w:r>
            <w:r w:rsidRPr="00945D04">
              <w:rPr>
                <w:b/>
                <w:lang w:val="en-US"/>
              </w:rPr>
              <w:t>Time-bound</w:t>
            </w:r>
            <w:r w:rsidRPr="00945D04">
              <w:rPr>
                <w:b/>
              </w:rPr>
              <w:t>)</w:t>
            </w:r>
            <w:r w:rsidR="0002752E">
              <w:t>: Мета повинна містити чіткі часові обмеження. Це дозволить ефективно планувати виконання роботи і відслідковувати прогрес.</w:t>
            </w:r>
          </w:p>
          <w:p w14:paraId="434D3EE6" w14:textId="0AA2D8A6" w:rsidR="0002752E" w:rsidRPr="00873254" w:rsidRDefault="0002752E" w:rsidP="0002752E">
            <w:pPr>
              <w:pStyle w:val="af2"/>
              <w:rPr>
                <w:lang w:val="en-US"/>
              </w:rPr>
            </w:pPr>
            <w:r>
              <w:t>Обґрунтуйте, чому запропонована мета відповідає кожному з цих принципів.</w:t>
            </w:r>
          </w:p>
        </w:tc>
      </w:tr>
      <w:tr w:rsidR="00F80DDD" w:rsidRPr="00757BEF" w14:paraId="3C4D6CDE" w14:textId="77777777" w:rsidTr="001D3DE5">
        <w:tc>
          <w:tcPr>
            <w:tcW w:w="5000" w:type="pct"/>
          </w:tcPr>
          <w:p w14:paraId="3333C96E" w14:textId="77777777" w:rsidR="00F80DDD" w:rsidRDefault="00F80DDD" w:rsidP="00A74A32">
            <w:pPr>
              <w:rPr>
                <w:lang w:val="en-US"/>
              </w:rPr>
            </w:pPr>
          </w:p>
          <w:p w14:paraId="2E9C469B" w14:textId="77777777" w:rsidR="00141110" w:rsidRPr="00141110" w:rsidRDefault="00141110" w:rsidP="00A74A32">
            <w:pPr>
              <w:rPr>
                <w:lang w:val="en-US"/>
              </w:rPr>
            </w:pPr>
          </w:p>
        </w:tc>
      </w:tr>
    </w:tbl>
    <w:p w14:paraId="30DF5423" w14:textId="77777777" w:rsidR="005E1671" w:rsidRDefault="005E1671" w:rsidP="007B5B83">
      <w:bookmarkStart w:id="21" w:name="_Toc84160782"/>
    </w:p>
    <w:p w14:paraId="60997CB6" w14:textId="15320940" w:rsidR="00B525CF" w:rsidRPr="00F80DDD" w:rsidRDefault="00B525CF" w:rsidP="00B525CF">
      <w:pPr>
        <w:pStyle w:val="2"/>
        <w:rPr>
          <w:lang w:val="en-US"/>
        </w:rPr>
      </w:pPr>
      <w:bookmarkStart w:id="22" w:name="_Toc185519029"/>
      <w:bookmarkStart w:id="23" w:name="_Toc185519368"/>
      <w:bookmarkStart w:id="24" w:name="_Toc185529272"/>
      <w:r>
        <w:rPr>
          <w:lang w:val="en-US"/>
        </w:rPr>
        <w:t xml:space="preserve">1.4. </w:t>
      </w:r>
      <w:r w:rsidR="00F57A4F">
        <w:t>Аналіз існуючих рішень та огляд літератури</w:t>
      </w:r>
      <w:r>
        <w:t xml:space="preserve"> </w:t>
      </w:r>
      <w:r>
        <w:rPr>
          <w:lang w:val="en-US"/>
        </w:rPr>
        <w:t>[</w:t>
      </w:r>
      <w:r w:rsidR="001134DF">
        <w:t>5</w:t>
      </w:r>
      <w:r>
        <w:t> балів</w:t>
      </w:r>
      <w:r>
        <w:rPr>
          <w:lang w:val="en-US"/>
        </w:rPr>
        <w:t>]</w:t>
      </w:r>
      <w:bookmarkEnd w:id="22"/>
      <w:bookmarkEnd w:id="23"/>
      <w:bookmarkEnd w:id="24"/>
    </w:p>
    <w:tbl>
      <w:tblPr>
        <w:tblStyle w:val="aa"/>
        <w:tblW w:w="0" w:type="auto"/>
        <w:tblLook w:val="04A0" w:firstRow="1" w:lastRow="0" w:firstColumn="1" w:lastColumn="0" w:noHBand="0" w:noVBand="1"/>
      </w:tblPr>
      <w:tblGrid>
        <w:gridCol w:w="575"/>
        <w:gridCol w:w="7237"/>
        <w:gridCol w:w="2041"/>
      </w:tblGrid>
      <w:tr w:rsidR="0079033B" w14:paraId="08E17733" w14:textId="77777777" w:rsidTr="00F57A4F">
        <w:tc>
          <w:tcPr>
            <w:tcW w:w="0" w:type="auto"/>
            <w:gridSpan w:val="3"/>
            <w:shd w:val="clear" w:color="auto" w:fill="F2DBDB" w:themeFill="accent2" w:themeFillTint="33"/>
          </w:tcPr>
          <w:p w14:paraId="40217CA9" w14:textId="18331618" w:rsidR="005E1671" w:rsidRDefault="005E1671" w:rsidP="005E1671">
            <w:pPr>
              <w:pStyle w:val="af2"/>
            </w:pPr>
            <w:r>
              <w:t xml:space="preserve">Виберіть </w:t>
            </w:r>
            <w:r w:rsidRPr="005E1671">
              <w:rPr>
                <w:b/>
              </w:rPr>
              <w:t>не менше п’яти літературних джерел</w:t>
            </w:r>
            <w:r>
              <w:t xml:space="preserve">, </w:t>
            </w:r>
            <w:r w:rsidR="00F7495C">
              <w:t>які</w:t>
            </w:r>
            <w:r>
              <w:t xml:space="preserve"> стосуються теми вашої курсової роботи. Це можуть бути наукові статті, книги, дослідження або інші ресурси, які допоможуть розкрити тему.</w:t>
            </w:r>
          </w:p>
          <w:p w14:paraId="5FB82C92" w14:textId="28E9D536" w:rsidR="005E1671" w:rsidRDefault="005E1671" w:rsidP="005E1671">
            <w:pPr>
              <w:pStyle w:val="af2"/>
            </w:pPr>
            <w:r>
              <w:t>Для кожного джерела:</w:t>
            </w:r>
          </w:p>
          <w:p w14:paraId="7410E66B" w14:textId="015433A4" w:rsidR="005E1671" w:rsidRDefault="005E1671" w:rsidP="005E1671">
            <w:pPr>
              <w:pStyle w:val="af2"/>
              <w:numPr>
                <w:ilvl w:val="0"/>
                <w:numId w:val="29"/>
              </w:numPr>
            </w:pPr>
            <w:r>
              <w:t>Складіть короткий опис. В цьому описі потрібно проаналізувати які аналоги, прототипи, ідеї чи результати описані в джерелі.</w:t>
            </w:r>
            <w:r w:rsidR="00EA650A">
              <w:t xml:space="preserve"> Після опису обов’язково додати посилання на джерело.</w:t>
            </w:r>
          </w:p>
          <w:p w14:paraId="6A13FF52" w14:textId="1AB8C86B" w:rsidR="005E1671" w:rsidRDefault="005E1671" w:rsidP="005E1671">
            <w:pPr>
              <w:pStyle w:val="af2"/>
              <w:numPr>
                <w:ilvl w:val="0"/>
                <w:numId w:val="29"/>
              </w:numPr>
            </w:pPr>
            <w:r>
              <w:t>Визнач</w:t>
            </w:r>
            <w:r w:rsidR="00F7495C">
              <w:t>те</w:t>
            </w:r>
            <w:r>
              <w:t xml:space="preserve"> основні недоліки запропонованих рішень або невирішені питання, які стосуються вашої теми.</w:t>
            </w:r>
          </w:p>
          <w:p w14:paraId="25B9AF67" w14:textId="05FE5E11" w:rsidR="005E1671" w:rsidRDefault="005E1671" w:rsidP="005E1671">
            <w:pPr>
              <w:pStyle w:val="af2"/>
            </w:pPr>
            <w:r>
              <w:t>В результаті огляду потрібно зрозуміти існуючі підходи до вирішення вашої проблеми. Виявити їхні слабкі сторони та обґрунтувати, чому необхідно виконати саме ваше дослідження або розробку.</w:t>
            </w:r>
          </w:p>
          <w:p w14:paraId="13ADAD63" w14:textId="0187024C" w:rsidR="005E1671" w:rsidRDefault="005E1671" w:rsidP="005E1671">
            <w:pPr>
              <w:pStyle w:val="af2"/>
            </w:pPr>
            <w:r w:rsidRPr="005E1671">
              <w:rPr>
                <w:b/>
              </w:rPr>
              <w:t>Важливо!</w:t>
            </w:r>
            <w:r>
              <w:t xml:space="preserve"> Не використовуйте підручники та технічну документацію з мови програмування </w:t>
            </w:r>
            <w:proofErr w:type="spellStart"/>
            <w:r>
              <w:t>Python</w:t>
            </w:r>
            <w:proofErr w:type="spellEnd"/>
            <w:r>
              <w:t xml:space="preserve">. Використовуйте лише наукові статті, книги або інші джерела, які </w:t>
            </w:r>
            <w:r w:rsidRPr="00E56A43">
              <w:rPr>
                <w:b/>
              </w:rPr>
              <w:t>безпосередньо стосуються вашої теми</w:t>
            </w:r>
            <w:r>
              <w:t>.</w:t>
            </w:r>
          </w:p>
        </w:tc>
      </w:tr>
      <w:tr w:rsidR="00500A0D" w14:paraId="50F52ED7" w14:textId="77777777" w:rsidTr="00F57A4F">
        <w:tc>
          <w:tcPr>
            <w:tcW w:w="0" w:type="auto"/>
            <w:shd w:val="clear" w:color="auto" w:fill="F2DBDB" w:themeFill="accent2" w:themeFillTint="33"/>
          </w:tcPr>
          <w:p w14:paraId="65EA4B83" w14:textId="4690271A" w:rsidR="0079033B" w:rsidRPr="00CD3E2B" w:rsidRDefault="0079033B" w:rsidP="00CD3E2B">
            <w:pPr>
              <w:rPr>
                <w:b/>
              </w:rPr>
            </w:pPr>
            <w:r w:rsidRPr="00CD3E2B">
              <w:rPr>
                <w:b/>
              </w:rPr>
              <w:t>№</w:t>
            </w:r>
          </w:p>
        </w:tc>
        <w:tc>
          <w:tcPr>
            <w:tcW w:w="0" w:type="auto"/>
            <w:shd w:val="clear" w:color="auto" w:fill="F2DBDB" w:themeFill="accent2" w:themeFillTint="33"/>
          </w:tcPr>
          <w:p w14:paraId="685FC5AA" w14:textId="2EF149F2" w:rsidR="0079033B" w:rsidRPr="00CD3E2B" w:rsidRDefault="0079033B" w:rsidP="00500A0D">
            <w:pPr>
              <w:rPr>
                <w:b/>
              </w:rPr>
            </w:pPr>
            <w:r w:rsidRPr="00CD3E2B">
              <w:rPr>
                <w:b/>
              </w:rPr>
              <w:t>Короткий опис</w:t>
            </w:r>
            <w:r w:rsidRPr="001A40B7">
              <w:rPr>
                <w:b/>
                <w:lang w:val="ru-RU"/>
              </w:rPr>
              <w:t xml:space="preserve"> </w:t>
            </w:r>
            <w:r w:rsidRPr="00CD3E2B">
              <w:rPr>
                <w:b/>
              </w:rPr>
              <w:t>аналогів, прототипів, ідей або результатів</w:t>
            </w:r>
            <w:r w:rsidR="00500A0D">
              <w:rPr>
                <w:b/>
              </w:rPr>
              <w:t xml:space="preserve">. </w:t>
            </w:r>
            <w:r w:rsidRPr="00CD3E2B">
              <w:rPr>
                <w:b/>
              </w:rPr>
              <w:t>Посилання на літературне джерело</w:t>
            </w:r>
          </w:p>
        </w:tc>
        <w:tc>
          <w:tcPr>
            <w:tcW w:w="0" w:type="auto"/>
            <w:shd w:val="clear" w:color="auto" w:fill="F2DBDB" w:themeFill="accent2" w:themeFillTint="33"/>
          </w:tcPr>
          <w:p w14:paraId="3D2F0C3C" w14:textId="0C2C39D3" w:rsidR="0079033B" w:rsidRDefault="0079033B" w:rsidP="00500A0D">
            <w:pPr>
              <w:rPr>
                <w:b/>
              </w:rPr>
            </w:pPr>
            <w:r>
              <w:rPr>
                <w:b/>
              </w:rPr>
              <w:t>Виявлені недоліки</w:t>
            </w:r>
          </w:p>
        </w:tc>
      </w:tr>
      <w:tr w:rsidR="00500A0D" w14:paraId="599A2D2A" w14:textId="77777777" w:rsidTr="00DD4138">
        <w:tc>
          <w:tcPr>
            <w:tcW w:w="0" w:type="auto"/>
          </w:tcPr>
          <w:p w14:paraId="4CA696E6" w14:textId="77777777" w:rsidR="0079033B" w:rsidRPr="00CD3E2B" w:rsidRDefault="0079033B" w:rsidP="00CD3E2B">
            <w:pPr>
              <w:rPr>
                <w:lang w:val="en-US"/>
              </w:rPr>
            </w:pPr>
            <w:r>
              <w:rPr>
                <w:lang w:val="en-US"/>
              </w:rPr>
              <w:t>[1]</w:t>
            </w:r>
          </w:p>
        </w:tc>
        <w:tc>
          <w:tcPr>
            <w:tcW w:w="0" w:type="auto"/>
          </w:tcPr>
          <w:p w14:paraId="2DF7D850" w14:textId="77777777" w:rsidR="0079033B" w:rsidRDefault="0079033B" w:rsidP="00CD3E2B"/>
        </w:tc>
        <w:tc>
          <w:tcPr>
            <w:tcW w:w="0" w:type="auto"/>
          </w:tcPr>
          <w:p w14:paraId="183237FA" w14:textId="77777777" w:rsidR="0079033B" w:rsidRDefault="0079033B" w:rsidP="00CD3E2B"/>
        </w:tc>
      </w:tr>
      <w:tr w:rsidR="00500A0D" w14:paraId="73A6AB7D" w14:textId="77777777" w:rsidTr="00DD4138">
        <w:tc>
          <w:tcPr>
            <w:tcW w:w="0" w:type="auto"/>
          </w:tcPr>
          <w:p w14:paraId="0AC378B5" w14:textId="77777777" w:rsidR="0079033B" w:rsidRDefault="0079033B" w:rsidP="00CD3E2B">
            <w:r>
              <w:rPr>
                <w:lang w:val="en-US"/>
              </w:rPr>
              <w:t>[2]</w:t>
            </w:r>
          </w:p>
        </w:tc>
        <w:tc>
          <w:tcPr>
            <w:tcW w:w="0" w:type="auto"/>
          </w:tcPr>
          <w:p w14:paraId="07FA6012" w14:textId="77777777" w:rsidR="0079033B" w:rsidRDefault="0079033B" w:rsidP="00CD3E2B"/>
        </w:tc>
        <w:tc>
          <w:tcPr>
            <w:tcW w:w="0" w:type="auto"/>
          </w:tcPr>
          <w:p w14:paraId="2B443B60" w14:textId="77777777" w:rsidR="0079033B" w:rsidRDefault="0079033B" w:rsidP="00CD3E2B"/>
        </w:tc>
      </w:tr>
      <w:tr w:rsidR="00500A0D" w14:paraId="6F4103E2" w14:textId="77777777" w:rsidTr="00DD4138">
        <w:tc>
          <w:tcPr>
            <w:tcW w:w="0" w:type="auto"/>
          </w:tcPr>
          <w:p w14:paraId="5C0DBD8A" w14:textId="77777777" w:rsidR="0079033B" w:rsidRDefault="0079033B" w:rsidP="00CD3E2B">
            <w:r>
              <w:rPr>
                <w:lang w:val="en-US"/>
              </w:rPr>
              <w:t>[3]</w:t>
            </w:r>
          </w:p>
        </w:tc>
        <w:tc>
          <w:tcPr>
            <w:tcW w:w="0" w:type="auto"/>
          </w:tcPr>
          <w:p w14:paraId="162D3CF7" w14:textId="77777777" w:rsidR="0079033B" w:rsidRDefault="0079033B" w:rsidP="00CD3E2B"/>
        </w:tc>
        <w:tc>
          <w:tcPr>
            <w:tcW w:w="0" w:type="auto"/>
          </w:tcPr>
          <w:p w14:paraId="60887D6F" w14:textId="77777777" w:rsidR="0079033B" w:rsidRDefault="0079033B" w:rsidP="00CD3E2B"/>
        </w:tc>
      </w:tr>
      <w:tr w:rsidR="00500A0D" w14:paraId="585C3947" w14:textId="77777777" w:rsidTr="00DD4138">
        <w:tc>
          <w:tcPr>
            <w:tcW w:w="0" w:type="auto"/>
          </w:tcPr>
          <w:p w14:paraId="2C3ED8E8" w14:textId="77777777" w:rsidR="0079033B" w:rsidRDefault="0079033B" w:rsidP="00CD3E2B">
            <w:r>
              <w:rPr>
                <w:lang w:val="en-US"/>
              </w:rPr>
              <w:t>[4]</w:t>
            </w:r>
          </w:p>
        </w:tc>
        <w:tc>
          <w:tcPr>
            <w:tcW w:w="0" w:type="auto"/>
          </w:tcPr>
          <w:p w14:paraId="02141407" w14:textId="77777777" w:rsidR="0079033B" w:rsidRDefault="0079033B" w:rsidP="00CD3E2B"/>
        </w:tc>
        <w:tc>
          <w:tcPr>
            <w:tcW w:w="0" w:type="auto"/>
          </w:tcPr>
          <w:p w14:paraId="5750F88E" w14:textId="77777777" w:rsidR="0079033B" w:rsidRDefault="0079033B" w:rsidP="00CD3E2B"/>
        </w:tc>
      </w:tr>
      <w:tr w:rsidR="00500A0D" w14:paraId="621C8B45" w14:textId="77777777" w:rsidTr="00DD4138">
        <w:tc>
          <w:tcPr>
            <w:tcW w:w="0" w:type="auto"/>
          </w:tcPr>
          <w:p w14:paraId="650E3387" w14:textId="77777777" w:rsidR="0079033B" w:rsidRDefault="0079033B" w:rsidP="00CD3E2B">
            <w:r>
              <w:rPr>
                <w:lang w:val="en-US"/>
              </w:rPr>
              <w:t>[5]</w:t>
            </w:r>
          </w:p>
        </w:tc>
        <w:tc>
          <w:tcPr>
            <w:tcW w:w="0" w:type="auto"/>
          </w:tcPr>
          <w:p w14:paraId="6CDBC0F8" w14:textId="77777777" w:rsidR="0079033B" w:rsidRDefault="0079033B" w:rsidP="00CD3E2B"/>
        </w:tc>
        <w:tc>
          <w:tcPr>
            <w:tcW w:w="0" w:type="auto"/>
          </w:tcPr>
          <w:p w14:paraId="4586DEC2" w14:textId="77777777" w:rsidR="0079033B" w:rsidRDefault="0079033B" w:rsidP="00CD3E2B"/>
        </w:tc>
      </w:tr>
    </w:tbl>
    <w:p w14:paraId="7C17CB40" w14:textId="0DA38A13" w:rsidR="000B10F7" w:rsidRPr="007B5B83" w:rsidRDefault="000B10F7" w:rsidP="007B5B83"/>
    <w:bookmarkEnd w:id="21"/>
    <w:p w14:paraId="41C8EC33" w14:textId="77777777" w:rsidR="00C91FF5" w:rsidRDefault="00C91FF5" w:rsidP="00C91FF5"/>
    <w:p w14:paraId="4A547727" w14:textId="55EF4B05" w:rsidR="00FB4D6B" w:rsidRPr="002D13E2" w:rsidRDefault="00FB4D6B" w:rsidP="00FB4D6B">
      <w:pPr>
        <w:pStyle w:val="1"/>
        <w:rPr>
          <w:lang w:val="ru-RU"/>
        </w:rPr>
      </w:pPr>
      <w:bookmarkStart w:id="25" w:name="_Toc162865860"/>
      <w:bookmarkStart w:id="26" w:name="_Toc185519030"/>
      <w:bookmarkStart w:id="27" w:name="_Toc185519369"/>
      <w:bookmarkStart w:id="28" w:name="_Toc185529273"/>
      <w:r>
        <w:lastRenderedPageBreak/>
        <w:t xml:space="preserve">Розділ </w:t>
      </w:r>
      <w:r w:rsidR="001134DF">
        <w:rPr>
          <w:lang w:val="en-US"/>
        </w:rPr>
        <w:t>2</w:t>
      </w:r>
      <w:r w:rsidRPr="00757BEF">
        <w:t xml:space="preserve">. </w:t>
      </w:r>
      <w:r w:rsidR="00F57A4F">
        <w:t xml:space="preserve">Розробка програмного забезпечення </w:t>
      </w:r>
      <w:r w:rsidR="00B525CF">
        <w:rPr>
          <w:lang w:val="ru-RU"/>
        </w:rPr>
        <w:t>[</w:t>
      </w:r>
      <w:r w:rsidR="00B525CF">
        <w:rPr>
          <w:lang w:val="en-US"/>
        </w:rPr>
        <w:t>2</w:t>
      </w:r>
      <w:r w:rsidR="00295F4C">
        <w:rPr>
          <w:lang w:val="ru-RU"/>
        </w:rPr>
        <w:t>5</w:t>
      </w:r>
      <w:r w:rsidRPr="002D13E2">
        <w:rPr>
          <w:lang w:val="ru-RU"/>
        </w:rPr>
        <w:t xml:space="preserve"> </w:t>
      </w:r>
      <w:r>
        <w:t>балів</w:t>
      </w:r>
      <w:r w:rsidRPr="002D13E2">
        <w:rPr>
          <w:lang w:val="ru-RU"/>
        </w:rPr>
        <w:t>]</w:t>
      </w:r>
      <w:bookmarkEnd w:id="25"/>
      <w:bookmarkEnd w:id="26"/>
      <w:bookmarkEnd w:id="27"/>
      <w:bookmarkEnd w:id="28"/>
    </w:p>
    <w:p w14:paraId="256BEA50" w14:textId="77777777" w:rsidR="00FB4D6B" w:rsidRDefault="00FB4D6B" w:rsidP="00C91FF5"/>
    <w:p w14:paraId="3D139452" w14:textId="5E360D89" w:rsidR="00B525CF" w:rsidRPr="00D47154" w:rsidRDefault="001134DF" w:rsidP="00B525CF">
      <w:pPr>
        <w:pStyle w:val="2"/>
        <w:rPr>
          <w:lang w:val="ru-RU"/>
        </w:rPr>
      </w:pPr>
      <w:bookmarkStart w:id="29" w:name="_Toc84160790"/>
      <w:bookmarkStart w:id="30" w:name="_Toc162865862"/>
      <w:bookmarkStart w:id="31" w:name="_Toc185519031"/>
      <w:bookmarkStart w:id="32" w:name="_Toc185519370"/>
      <w:bookmarkStart w:id="33" w:name="_Toc185529274"/>
      <w:r>
        <w:rPr>
          <w:lang w:val="en-US"/>
        </w:rPr>
        <w:t>2</w:t>
      </w:r>
      <w:r w:rsidR="00B525CF">
        <w:t>.</w:t>
      </w:r>
      <w:r w:rsidR="00B525CF">
        <w:rPr>
          <w:lang w:val="en-US"/>
        </w:rPr>
        <w:t>1</w:t>
      </w:r>
      <w:r w:rsidR="00B525CF">
        <w:t xml:space="preserve">. </w:t>
      </w:r>
      <w:r w:rsidR="00F57A4F">
        <w:t xml:space="preserve">Програмний код мовою </w:t>
      </w:r>
      <w:proofErr w:type="spellStart"/>
      <w:r w:rsidR="00F57A4F">
        <w:t>Python</w:t>
      </w:r>
      <w:proofErr w:type="spellEnd"/>
      <w:r w:rsidR="00F57A4F">
        <w:rPr>
          <w:lang w:val="en-US"/>
        </w:rPr>
        <w:t xml:space="preserve"> </w:t>
      </w:r>
      <w:r w:rsidR="00B525CF">
        <w:rPr>
          <w:lang w:val="en-US"/>
        </w:rPr>
        <w:t>[</w:t>
      </w:r>
      <w:r w:rsidR="00B525CF">
        <w:t>5 балів</w:t>
      </w:r>
      <w:r w:rsidR="00B525CF">
        <w:rPr>
          <w:lang w:val="en-US"/>
        </w:rPr>
        <w:t>]</w:t>
      </w:r>
      <w:bookmarkEnd w:id="29"/>
      <w:bookmarkEnd w:id="30"/>
      <w:bookmarkEnd w:id="31"/>
      <w:bookmarkEnd w:id="32"/>
      <w:bookmarkEnd w:id="33"/>
    </w:p>
    <w:tbl>
      <w:tblPr>
        <w:tblStyle w:val="aa"/>
        <w:tblW w:w="5000" w:type="pct"/>
        <w:tblLook w:val="04A0" w:firstRow="1" w:lastRow="0" w:firstColumn="1" w:lastColumn="0" w:noHBand="0" w:noVBand="1"/>
      </w:tblPr>
      <w:tblGrid>
        <w:gridCol w:w="9853"/>
      </w:tblGrid>
      <w:tr w:rsidR="00B525CF" w:rsidRPr="00757BEF" w14:paraId="6A88BCC6" w14:textId="77777777" w:rsidTr="00F57A4F">
        <w:tc>
          <w:tcPr>
            <w:tcW w:w="5000" w:type="pct"/>
            <w:shd w:val="clear" w:color="auto" w:fill="F2DBDB" w:themeFill="accent2" w:themeFillTint="33"/>
          </w:tcPr>
          <w:p w14:paraId="5BC357D9" w14:textId="77777777" w:rsidR="00DF4855" w:rsidRDefault="00B525CF" w:rsidP="00D77689">
            <w:pPr>
              <w:pStyle w:val="af2"/>
            </w:pPr>
            <w:r>
              <w:t xml:space="preserve">Подати лістинг програми мовою </w:t>
            </w:r>
            <w:r>
              <w:rPr>
                <w:lang w:val="en-US"/>
              </w:rPr>
              <w:t>Python</w:t>
            </w:r>
            <w:r>
              <w:t>.</w:t>
            </w:r>
          </w:p>
          <w:p w14:paraId="6B71F312" w14:textId="2ED681A1" w:rsidR="00DF4855" w:rsidRDefault="00DF4855" w:rsidP="00DF4855">
            <w:pPr>
              <w:pStyle w:val="af2"/>
            </w:pPr>
            <w:r>
              <w:t>Дотримуйтесь стандарту кодування PEP 8, зокрема, використовуйте відступи, правильні назви змінних, форматування і коментарі відповідно до стандарту.</w:t>
            </w:r>
          </w:p>
          <w:p w14:paraId="0A036C33" w14:textId="77777777" w:rsidR="00DF4855" w:rsidRDefault="00DF4855" w:rsidP="00DF4855">
            <w:pPr>
              <w:pStyle w:val="af2"/>
            </w:pPr>
            <w:r>
              <w:t>Вимоги до структури програми:</w:t>
            </w:r>
          </w:p>
          <w:p w14:paraId="1A3CC93F" w14:textId="7D767C0F" w:rsidR="00DF4855" w:rsidRDefault="00DF4855" w:rsidP="00DF4855">
            <w:pPr>
              <w:pStyle w:val="af2"/>
              <w:numPr>
                <w:ilvl w:val="0"/>
                <w:numId w:val="24"/>
              </w:numPr>
            </w:pPr>
            <w:r>
              <w:t>програма має містити не менше трьох класів,</w:t>
            </w:r>
          </w:p>
          <w:p w14:paraId="3D7903E8" w14:textId="6F0A867D" w:rsidR="00DF4855" w:rsidRDefault="00DF4855" w:rsidP="00DF4855">
            <w:pPr>
              <w:pStyle w:val="af2"/>
              <w:numPr>
                <w:ilvl w:val="0"/>
                <w:numId w:val="24"/>
              </w:numPr>
            </w:pPr>
            <w:r>
              <w:t>сумарна кількість атрибутів і методів у всіх класах повинна бути не менше десяти,</w:t>
            </w:r>
          </w:p>
          <w:p w14:paraId="2440DC97" w14:textId="4B5925C0" w:rsidR="00DF4855" w:rsidRDefault="00DF4855" w:rsidP="00DF4855">
            <w:pPr>
              <w:pStyle w:val="af2"/>
              <w:numPr>
                <w:ilvl w:val="0"/>
                <w:numId w:val="24"/>
              </w:numPr>
            </w:pPr>
            <w:r>
              <w:t>код має бути зрозумілим і прокоментованим.</w:t>
            </w:r>
          </w:p>
          <w:p w14:paraId="52A6B056" w14:textId="2EB3ABE9" w:rsidR="00DF4855" w:rsidRDefault="00DF4855" w:rsidP="00DF4855">
            <w:pPr>
              <w:pStyle w:val="af2"/>
            </w:pPr>
            <w:r w:rsidRPr="00DF4855">
              <w:rPr>
                <w:b/>
              </w:rPr>
              <w:t>Увага!</w:t>
            </w:r>
            <w:r>
              <w:t xml:space="preserve"> Подавайте тільки коректний та протестований код.</w:t>
            </w:r>
          </w:p>
          <w:p w14:paraId="04CDE9A3" w14:textId="7701A7CE" w:rsidR="00DF4855" w:rsidRPr="00D47154" w:rsidRDefault="00DF4855" w:rsidP="00DF4855">
            <w:pPr>
              <w:pStyle w:val="af2"/>
            </w:pPr>
            <w:r>
              <w:t>Див. PEP 8 «</w:t>
            </w:r>
            <w:r w:rsidRPr="00F619BA">
              <w:rPr>
                <w:lang w:val="en-US"/>
              </w:rPr>
              <w:t>Style</w:t>
            </w:r>
            <w:r w:rsidRPr="00F619BA">
              <w:t xml:space="preserve"> </w:t>
            </w:r>
            <w:r w:rsidRPr="00F619BA">
              <w:rPr>
                <w:lang w:val="en-US"/>
              </w:rPr>
              <w:t>Guide</w:t>
            </w:r>
            <w:r w:rsidRPr="00F619BA">
              <w:t xml:space="preserve"> </w:t>
            </w:r>
            <w:r w:rsidRPr="00F619BA">
              <w:rPr>
                <w:lang w:val="en-US"/>
              </w:rPr>
              <w:t>for</w:t>
            </w:r>
            <w:r w:rsidRPr="00F619BA">
              <w:t xml:space="preserve"> </w:t>
            </w:r>
            <w:r w:rsidRPr="00F619BA">
              <w:rPr>
                <w:lang w:val="en-US"/>
              </w:rPr>
              <w:t>Python</w:t>
            </w:r>
            <w:r w:rsidRPr="00F619BA">
              <w:t xml:space="preserve"> </w:t>
            </w:r>
            <w:r w:rsidRPr="00F619BA">
              <w:rPr>
                <w:lang w:val="en-US"/>
              </w:rPr>
              <w:t>Code</w:t>
            </w:r>
            <w:r w:rsidRPr="00F619BA">
              <w:t>»</w:t>
            </w:r>
            <w:r>
              <w:t xml:space="preserve">: </w:t>
            </w:r>
            <w:hyperlink r:id="rId10" w:history="1">
              <w:r w:rsidRPr="00F619BA">
                <w:rPr>
                  <w:rStyle w:val="ab"/>
                  <w:lang w:val="en-US"/>
                </w:rPr>
                <w:t>https</w:t>
              </w:r>
              <w:r w:rsidRPr="00F619BA">
                <w:rPr>
                  <w:rStyle w:val="ab"/>
                </w:rPr>
                <w:t>://</w:t>
              </w:r>
              <w:r w:rsidRPr="00F619BA">
                <w:rPr>
                  <w:rStyle w:val="ab"/>
                  <w:lang w:val="en-US"/>
                </w:rPr>
                <w:t>www</w:t>
              </w:r>
              <w:r w:rsidRPr="00F619BA">
                <w:rPr>
                  <w:rStyle w:val="ab"/>
                </w:rPr>
                <w:t>.</w:t>
              </w:r>
              <w:r w:rsidRPr="00F619BA">
                <w:rPr>
                  <w:rStyle w:val="ab"/>
                  <w:lang w:val="en-US"/>
                </w:rPr>
                <w:t>python</w:t>
              </w:r>
              <w:r w:rsidRPr="00F619BA">
                <w:rPr>
                  <w:rStyle w:val="ab"/>
                </w:rPr>
                <w:t>.</w:t>
              </w:r>
              <w:r w:rsidRPr="00F619BA">
                <w:rPr>
                  <w:rStyle w:val="ab"/>
                  <w:lang w:val="en-US"/>
                </w:rPr>
                <w:t>org</w:t>
              </w:r>
              <w:r w:rsidRPr="00F619BA">
                <w:rPr>
                  <w:rStyle w:val="ab"/>
                </w:rPr>
                <w:t>/</w:t>
              </w:r>
              <w:r w:rsidRPr="00F619BA">
                <w:rPr>
                  <w:rStyle w:val="ab"/>
                  <w:lang w:val="en-US"/>
                </w:rPr>
                <w:t>dev</w:t>
              </w:r>
              <w:r w:rsidRPr="00F619BA">
                <w:rPr>
                  <w:rStyle w:val="ab"/>
                </w:rPr>
                <w:t>/</w:t>
              </w:r>
              <w:r w:rsidRPr="00F619BA">
                <w:rPr>
                  <w:rStyle w:val="ab"/>
                  <w:lang w:val="en-US"/>
                </w:rPr>
                <w:t>peps</w:t>
              </w:r>
              <w:r w:rsidRPr="00F619BA">
                <w:rPr>
                  <w:rStyle w:val="ab"/>
                </w:rPr>
                <w:t>/</w:t>
              </w:r>
              <w:r w:rsidRPr="00F619BA">
                <w:rPr>
                  <w:rStyle w:val="ab"/>
                  <w:lang w:val="en-US"/>
                </w:rPr>
                <w:t>pep</w:t>
              </w:r>
              <w:r w:rsidRPr="00F619BA">
                <w:rPr>
                  <w:rStyle w:val="ab"/>
                </w:rPr>
                <w:t>-0008/</w:t>
              </w:r>
            </w:hyperlink>
          </w:p>
        </w:tc>
      </w:tr>
      <w:tr w:rsidR="00B525CF" w:rsidRPr="00757BEF" w14:paraId="79B517ED" w14:textId="77777777" w:rsidTr="00D77689">
        <w:tc>
          <w:tcPr>
            <w:tcW w:w="5000" w:type="pct"/>
            <w:shd w:val="clear" w:color="auto" w:fill="auto"/>
          </w:tcPr>
          <w:p w14:paraId="1ABED85D" w14:textId="77777777" w:rsidR="00B525CF" w:rsidRDefault="00B525CF" w:rsidP="00D77689"/>
          <w:p w14:paraId="267F38DC" w14:textId="77777777" w:rsidR="00B525CF" w:rsidRPr="00757BEF" w:rsidRDefault="00B525CF" w:rsidP="00D77689"/>
        </w:tc>
      </w:tr>
    </w:tbl>
    <w:p w14:paraId="3363CE4B" w14:textId="77777777" w:rsidR="00B525CF" w:rsidRDefault="00B525CF" w:rsidP="00B525CF"/>
    <w:p w14:paraId="10FBC079" w14:textId="66AE9A70" w:rsidR="00B525CF" w:rsidRPr="001059FF" w:rsidRDefault="001134DF" w:rsidP="00B525CF">
      <w:pPr>
        <w:pStyle w:val="2"/>
        <w:rPr>
          <w:lang w:val="en-US"/>
        </w:rPr>
      </w:pPr>
      <w:bookmarkStart w:id="34" w:name="_Toc84160789"/>
      <w:bookmarkStart w:id="35" w:name="_Toc162865858"/>
      <w:bookmarkStart w:id="36" w:name="_Toc185519032"/>
      <w:bookmarkStart w:id="37" w:name="_Toc185519371"/>
      <w:bookmarkStart w:id="38" w:name="_Toc185529275"/>
      <w:r>
        <w:rPr>
          <w:lang w:val="en-US"/>
        </w:rPr>
        <w:t>2</w:t>
      </w:r>
      <w:r w:rsidR="00B525CF">
        <w:t>.</w:t>
      </w:r>
      <w:r w:rsidR="00B525CF">
        <w:rPr>
          <w:lang w:val="en-US"/>
        </w:rPr>
        <w:t>2</w:t>
      </w:r>
      <w:r w:rsidR="00B525CF">
        <w:t xml:space="preserve">. </w:t>
      </w:r>
      <w:r w:rsidR="00605618">
        <w:t>А</w:t>
      </w:r>
      <w:r w:rsidR="00000563">
        <w:t>рхітектури</w:t>
      </w:r>
      <w:r w:rsidR="00517798">
        <w:t xml:space="preserve"> програми </w:t>
      </w:r>
      <w:r w:rsidR="00B525CF">
        <w:rPr>
          <w:lang w:val="en-US"/>
        </w:rPr>
        <w:t xml:space="preserve">[5 </w:t>
      </w:r>
      <w:r w:rsidR="00B525CF">
        <w:t>балів</w:t>
      </w:r>
      <w:r w:rsidR="00B525CF">
        <w:rPr>
          <w:lang w:val="en-US"/>
        </w:rPr>
        <w:t>]</w:t>
      </w:r>
      <w:bookmarkEnd w:id="34"/>
      <w:bookmarkEnd w:id="35"/>
      <w:bookmarkEnd w:id="36"/>
      <w:bookmarkEnd w:id="37"/>
      <w:bookmarkEnd w:id="38"/>
    </w:p>
    <w:tbl>
      <w:tblPr>
        <w:tblStyle w:val="aa"/>
        <w:tblW w:w="5000" w:type="pct"/>
        <w:tblLook w:val="04A0" w:firstRow="1" w:lastRow="0" w:firstColumn="1" w:lastColumn="0" w:noHBand="0" w:noVBand="1"/>
      </w:tblPr>
      <w:tblGrid>
        <w:gridCol w:w="9853"/>
      </w:tblGrid>
      <w:tr w:rsidR="00B525CF" w:rsidRPr="00757BEF" w14:paraId="1C1F83BC" w14:textId="77777777" w:rsidTr="00F57A4F">
        <w:tc>
          <w:tcPr>
            <w:tcW w:w="5000" w:type="pct"/>
            <w:shd w:val="clear" w:color="auto" w:fill="F2DBDB" w:themeFill="accent2" w:themeFillTint="33"/>
          </w:tcPr>
          <w:p w14:paraId="7EE3E326" w14:textId="66FE2901" w:rsidR="00000563" w:rsidRDefault="00000563" w:rsidP="00000563">
            <w:pPr>
              <w:pStyle w:val="af2"/>
            </w:pPr>
            <w:r>
              <w:t>Опишіть архітектуру програми, пояснивши її структуру. Вкажіть, які класи та методи створено, чому було обрано саме таке розбиття, і як це допомагає досягти поставлених цілей. Зверніть увагу на логіку взаємодії між класами та методами, щоб показати, як кожен елемент програми підтримує її загальну функціональність.</w:t>
            </w:r>
          </w:p>
          <w:p w14:paraId="71F4E3CA" w14:textId="7491ADB6" w:rsidR="00000563" w:rsidRDefault="00000563" w:rsidP="00000563">
            <w:pPr>
              <w:pStyle w:val="af2"/>
            </w:pPr>
            <w:r>
              <w:t>Розробіть UML-діаграму класів для наочного представлення структури програми (відповідно до вимог п. 2.1). На діаграмі зазначте: назви класів, атрибути (з обов’язковим зазначенням типу, наприклад: `</w:t>
            </w:r>
            <w:proofErr w:type="spellStart"/>
            <w:r>
              <w:t>int</w:t>
            </w:r>
            <w:proofErr w:type="spellEnd"/>
            <w:r>
              <w:t>`, `</w:t>
            </w:r>
            <w:proofErr w:type="spellStart"/>
            <w:r>
              <w:t>str</w:t>
            </w:r>
            <w:proofErr w:type="spellEnd"/>
            <w:r>
              <w:t>`, `</w:t>
            </w:r>
            <w:proofErr w:type="spellStart"/>
            <w:r>
              <w:t>list</w:t>
            </w:r>
            <w:proofErr w:type="spellEnd"/>
            <w:r>
              <w:t>` тощо) та методи  кожного класу.</w:t>
            </w:r>
          </w:p>
          <w:p w14:paraId="7B94F247" w14:textId="19CAF7DE" w:rsidR="00517798" w:rsidRPr="00CC1C53" w:rsidRDefault="00000563" w:rsidP="00517798">
            <w:pPr>
              <w:pStyle w:val="af2"/>
            </w:pPr>
            <w:r>
              <w:t>Діаграма має бути зрозумілою, точною та оформленою за стандартами UML. Це дозволить легко сприйняти логіку побудови програми та взаємодію між її компонентами.</w:t>
            </w:r>
          </w:p>
        </w:tc>
      </w:tr>
      <w:tr w:rsidR="00B525CF" w:rsidRPr="00757BEF" w14:paraId="43104DCE" w14:textId="77777777" w:rsidTr="00D77689">
        <w:tc>
          <w:tcPr>
            <w:tcW w:w="5000" w:type="pct"/>
            <w:shd w:val="clear" w:color="auto" w:fill="auto"/>
          </w:tcPr>
          <w:p w14:paraId="000D7308" w14:textId="77777777" w:rsidR="00B525CF" w:rsidRDefault="00B525CF" w:rsidP="00D77689">
            <w:r>
              <w:rPr>
                <w:noProof/>
                <w:lang w:val="pl-PL" w:eastAsia="pl-PL"/>
              </w:rPr>
              <w:drawing>
                <wp:inline distT="0" distB="0" distL="0" distR="0" wp14:anchorId="4E8CCBF0" wp14:editId="0A788265">
                  <wp:extent cx="3203944" cy="1008522"/>
                  <wp:effectExtent l="0" t="0" r="0" b="1270"/>
                  <wp:docPr id="1" name="Рисунок 1" descr="C:\Users\Serhiy\AppData\Local\Microsoft\Windows\INetCache\Content.Word\pointAssoc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rhiy\AppData\Local\Microsoft\Windows\INetCache\Content.Word\pointAssocv3.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4450" cy="1008681"/>
                          </a:xfrm>
                          <a:prstGeom prst="rect">
                            <a:avLst/>
                          </a:prstGeom>
                          <a:noFill/>
                          <a:ln>
                            <a:noFill/>
                          </a:ln>
                        </pic:spPr>
                      </pic:pic>
                    </a:graphicData>
                  </a:graphic>
                </wp:inline>
              </w:drawing>
            </w:r>
          </w:p>
          <w:p w14:paraId="1F02A212" w14:textId="77777777" w:rsidR="00B525CF" w:rsidRPr="00757BEF" w:rsidRDefault="00B525CF" w:rsidP="00D77689"/>
        </w:tc>
      </w:tr>
    </w:tbl>
    <w:p w14:paraId="6385A0F7" w14:textId="77777777" w:rsidR="00B525CF" w:rsidRDefault="00B525CF" w:rsidP="00B525CF">
      <w:pPr>
        <w:rPr>
          <w:lang w:val="en-US"/>
        </w:rPr>
      </w:pPr>
    </w:p>
    <w:p w14:paraId="187D085D" w14:textId="0CEE7DB4" w:rsidR="00B525CF" w:rsidRDefault="001134DF" w:rsidP="00B525CF">
      <w:pPr>
        <w:pStyle w:val="2"/>
      </w:pPr>
      <w:bookmarkStart w:id="39" w:name="_Toc162865859"/>
      <w:bookmarkStart w:id="40" w:name="_Toc185519033"/>
      <w:bookmarkStart w:id="41" w:name="_Toc185519372"/>
      <w:bookmarkStart w:id="42" w:name="_Toc185529276"/>
      <w:r>
        <w:rPr>
          <w:lang w:val="en-US"/>
        </w:rPr>
        <w:t>2</w:t>
      </w:r>
      <w:r w:rsidR="00B525CF">
        <w:t>.</w:t>
      </w:r>
      <w:r w:rsidR="00B525CF">
        <w:rPr>
          <w:lang w:val="en-US"/>
        </w:rPr>
        <w:t>3</w:t>
      </w:r>
      <w:r w:rsidR="00B525CF">
        <w:t xml:space="preserve">. Опис класів, методів та атрибутів </w:t>
      </w:r>
      <w:r w:rsidR="00B525CF" w:rsidRPr="001A40B7">
        <w:rPr>
          <w:lang w:val="ru-RU"/>
        </w:rPr>
        <w:t>[</w:t>
      </w:r>
      <w:r w:rsidR="00B525CF">
        <w:t>5</w:t>
      </w:r>
      <w:r w:rsidR="00B525CF" w:rsidRPr="001A40B7">
        <w:rPr>
          <w:lang w:val="ru-RU"/>
        </w:rPr>
        <w:t xml:space="preserve"> </w:t>
      </w:r>
      <w:r w:rsidR="00B525CF">
        <w:t>балів</w:t>
      </w:r>
      <w:r w:rsidR="00B525CF" w:rsidRPr="001A40B7">
        <w:rPr>
          <w:lang w:val="ru-RU"/>
        </w:rPr>
        <w:t>]</w:t>
      </w:r>
      <w:bookmarkEnd w:id="39"/>
      <w:bookmarkEnd w:id="40"/>
      <w:bookmarkEnd w:id="41"/>
      <w:bookmarkEnd w:id="42"/>
    </w:p>
    <w:tbl>
      <w:tblPr>
        <w:tblStyle w:val="aa"/>
        <w:tblW w:w="5018" w:type="pct"/>
        <w:tblLook w:val="04A0" w:firstRow="1" w:lastRow="0" w:firstColumn="1" w:lastColumn="0" w:noHBand="0" w:noVBand="1"/>
      </w:tblPr>
      <w:tblGrid>
        <w:gridCol w:w="752"/>
        <w:gridCol w:w="2400"/>
        <w:gridCol w:w="6736"/>
      </w:tblGrid>
      <w:tr w:rsidR="00B525CF" w:rsidRPr="000E5CA0" w14:paraId="68B5FEC3" w14:textId="77777777" w:rsidTr="00F57A4F">
        <w:tc>
          <w:tcPr>
            <w:tcW w:w="5000" w:type="pct"/>
            <w:gridSpan w:val="3"/>
            <w:shd w:val="clear" w:color="auto" w:fill="F2DBDB" w:themeFill="accent2" w:themeFillTint="33"/>
          </w:tcPr>
          <w:p w14:paraId="0D6BAB8D" w14:textId="1042B74E" w:rsidR="004C6337" w:rsidRDefault="004C6337" w:rsidP="004C6337">
            <w:pPr>
              <w:pStyle w:val="af2"/>
            </w:pPr>
            <w:r>
              <w:t>Описати кожен клас, метод та атрибут, які ви подали на діаграмі класів у п. 2.2.</w:t>
            </w:r>
          </w:p>
          <w:p w14:paraId="15FCFF5C" w14:textId="3F11D492" w:rsidR="004C6337" w:rsidRDefault="004C6337" w:rsidP="004C6337">
            <w:pPr>
              <w:pStyle w:val="af2"/>
            </w:pPr>
            <w:r>
              <w:t>Для кожного класу поясніть його логіку (що саме робить цей клас, яку задачу вирішує).</w:t>
            </w:r>
          </w:p>
          <w:p w14:paraId="30EF3747" w14:textId="1978B88D" w:rsidR="004C6337" w:rsidRDefault="004C6337" w:rsidP="004C6337">
            <w:pPr>
              <w:pStyle w:val="af2"/>
            </w:pPr>
            <w:r>
              <w:t>Для кожного методу опишіть, що саме він виконує, які вхідні параметри та результат роботи.</w:t>
            </w:r>
          </w:p>
          <w:p w14:paraId="7D474BF0" w14:textId="59E8780F" w:rsidR="004C6337" w:rsidRDefault="004C6337" w:rsidP="004C6337">
            <w:pPr>
              <w:pStyle w:val="af2"/>
            </w:pPr>
            <w:r>
              <w:t xml:space="preserve">Для кожного атрибута опишіть, що саме він зберігає та як використовується в класі.  </w:t>
            </w:r>
          </w:p>
          <w:p w14:paraId="0FB68917" w14:textId="27105089" w:rsidR="004C6337" w:rsidRPr="00F80DDD" w:rsidRDefault="004C6337" w:rsidP="004C6337">
            <w:pPr>
              <w:pStyle w:val="af2"/>
            </w:pPr>
            <w:r>
              <w:t>Опис має бути чітким і зрозумілим, щоб можна було легко зрозуміти, як працюють класи і їхні елементи.</w:t>
            </w:r>
          </w:p>
        </w:tc>
      </w:tr>
      <w:tr w:rsidR="00B525CF" w14:paraId="6E9481BE" w14:textId="77777777" w:rsidTr="00F57A4F">
        <w:tc>
          <w:tcPr>
            <w:tcW w:w="380" w:type="pct"/>
            <w:shd w:val="clear" w:color="auto" w:fill="F2DBDB" w:themeFill="accent2" w:themeFillTint="33"/>
          </w:tcPr>
          <w:p w14:paraId="28FB5CA7" w14:textId="77777777" w:rsidR="00B525CF" w:rsidRPr="0045313C" w:rsidRDefault="00B525CF" w:rsidP="00D77689">
            <w:pPr>
              <w:rPr>
                <w:b/>
              </w:rPr>
            </w:pPr>
            <w:r>
              <w:rPr>
                <w:b/>
              </w:rPr>
              <w:t>К</w:t>
            </w:r>
            <w:r w:rsidRPr="0045313C">
              <w:rPr>
                <w:b/>
              </w:rPr>
              <w:t>лас</w:t>
            </w:r>
          </w:p>
        </w:tc>
        <w:tc>
          <w:tcPr>
            <w:tcW w:w="1214" w:type="pct"/>
            <w:shd w:val="clear" w:color="auto" w:fill="F2DBDB" w:themeFill="accent2" w:themeFillTint="33"/>
          </w:tcPr>
          <w:p w14:paraId="4E1E3607" w14:textId="77777777" w:rsidR="00B525CF" w:rsidRPr="0045313C" w:rsidRDefault="00B525CF" w:rsidP="00D77689">
            <w:pPr>
              <w:rPr>
                <w:b/>
              </w:rPr>
            </w:pPr>
            <w:r>
              <w:rPr>
                <w:b/>
              </w:rPr>
              <w:t>Імена атрибутів та методів</w:t>
            </w:r>
          </w:p>
        </w:tc>
        <w:tc>
          <w:tcPr>
            <w:tcW w:w="3406" w:type="pct"/>
            <w:shd w:val="clear" w:color="auto" w:fill="F2DBDB" w:themeFill="accent2" w:themeFillTint="33"/>
          </w:tcPr>
          <w:p w14:paraId="780B8FB1" w14:textId="77777777" w:rsidR="00B525CF" w:rsidRPr="007A20BF" w:rsidRDefault="00B525CF" w:rsidP="00D77689">
            <w:pPr>
              <w:rPr>
                <w:b/>
              </w:rPr>
            </w:pPr>
            <w:r w:rsidRPr="0045313C">
              <w:rPr>
                <w:b/>
              </w:rPr>
              <w:t>Опис</w:t>
            </w:r>
            <w:r>
              <w:rPr>
                <w:b/>
                <w:lang w:val="en-US"/>
              </w:rPr>
              <w:t xml:space="preserve"> </w:t>
            </w:r>
            <w:r>
              <w:rPr>
                <w:b/>
              </w:rPr>
              <w:t>атрибутів та методів</w:t>
            </w:r>
          </w:p>
        </w:tc>
      </w:tr>
      <w:tr w:rsidR="00B525CF" w14:paraId="77BDACB2" w14:textId="77777777" w:rsidTr="00D77689">
        <w:tc>
          <w:tcPr>
            <w:tcW w:w="380" w:type="pct"/>
            <w:vMerge w:val="restart"/>
          </w:tcPr>
          <w:p w14:paraId="52424D62" w14:textId="77777777" w:rsidR="00B525CF" w:rsidRPr="0045313C" w:rsidRDefault="00B525CF" w:rsidP="00D77689">
            <w:pPr>
              <w:rPr>
                <w:lang w:val="en-US"/>
              </w:rPr>
            </w:pPr>
            <w:r>
              <w:rPr>
                <w:lang w:val="en-US"/>
              </w:rPr>
              <w:t>Point</w:t>
            </w:r>
          </w:p>
        </w:tc>
        <w:tc>
          <w:tcPr>
            <w:tcW w:w="1214" w:type="pct"/>
          </w:tcPr>
          <w:p w14:paraId="549F9014" w14:textId="77777777" w:rsidR="00B525CF" w:rsidRPr="0045313C" w:rsidRDefault="00B525CF" w:rsidP="00D77689">
            <w:pPr>
              <w:rPr>
                <w:lang w:val="en-US"/>
              </w:rPr>
            </w:pPr>
            <w:r>
              <w:rPr>
                <w:lang w:val="en-US"/>
              </w:rPr>
              <w:t xml:space="preserve">x: </w:t>
            </w:r>
            <w:proofErr w:type="spellStart"/>
            <w:r>
              <w:rPr>
                <w:lang w:val="en-US"/>
              </w:rPr>
              <w:t>int</w:t>
            </w:r>
            <w:proofErr w:type="spellEnd"/>
          </w:p>
        </w:tc>
        <w:tc>
          <w:tcPr>
            <w:tcW w:w="3406" w:type="pct"/>
          </w:tcPr>
          <w:p w14:paraId="08672330" w14:textId="77777777" w:rsidR="00B525CF" w:rsidRPr="0045313C" w:rsidRDefault="00B525CF" w:rsidP="00D77689">
            <w:r>
              <w:t xml:space="preserve">Атрибут, який містить координату </w:t>
            </w:r>
            <w:r>
              <w:rPr>
                <w:lang w:val="en-US"/>
              </w:rPr>
              <w:t>x</w:t>
            </w:r>
            <w:r>
              <w:t xml:space="preserve"> заданої точки</w:t>
            </w:r>
          </w:p>
        </w:tc>
      </w:tr>
      <w:tr w:rsidR="00B525CF" w14:paraId="5AD83164" w14:textId="77777777" w:rsidTr="00D77689">
        <w:tc>
          <w:tcPr>
            <w:tcW w:w="380" w:type="pct"/>
            <w:vMerge/>
          </w:tcPr>
          <w:p w14:paraId="429714B6" w14:textId="77777777" w:rsidR="00B525CF" w:rsidRDefault="00B525CF" w:rsidP="00D77689"/>
        </w:tc>
        <w:tc>
          <w:tcPr>
            <w:tcW w:w="1214" w:type="pct"/>
          </w:tcPr>
          <w:p w14:paraId="3902611C" w14:textId="77777777" w:rsidR="00B525CF" w:rsidRPr="0045313C" w:rsidRDefault="00B525CF" w:rsidP="00D77689">
            <w:pPr>
              <w:rPr>
                <w:lang w:val="en-US"/>
              </w:rPr>
            </w:pPr>
            <w:r>
              <w:rPr>
                <w:lang w:val="en-US"/>
              </w:rPr>
              <w:t xml:space="preserve">y: </w:t>
            </w:r>
            <w:proofErr w:type="spellStart"/>
            <w:r>
              <w:rPr>
                <w:lang w:val="en-US"/>
              </w:rPr>
              <w:t>int</w:t>
            </w:r>
            <w:proofErr w:type="spellEnd"/>
          </w:p>
        </w:tc>
        <w:tc>
          <w:tcPr>
            <w:tcW w:w="3406" w:type="pct"/>
          </w:tcPr>
          <w:p w14:paraId="2B544497" w14:textId="77777777" w:rsidR="00B525CF" w:rsidRDefault="00B525CF" w:rsidP="00D77689">
            <w:r>
              <w:t xml:space="preserve">Атрибут, який містить координату </w:t>
            </w:r>
            <w:r>
              <w:rPr>
                <w:lang w:val="en-US"/>
              </w:rPr>
              <w:t>y</w:t>
            </w:r>
            <w:r>
              <w:t xml:space="preserve"> заданої точки</w:t>
            </w:r>
          </w:p>
        </w:tc>
      </w:tr>
      <w:tr w:rsidR="00B525CF" w14:paraId="137A554E" w14:textId="77777777" w:rsidTr="00D77689">
        <w:tc>
          <w:tcPr>
            <w:tcW w:w="380" w:type="pct"/>
            <w:vMerge/>
          </w:tcPr>
          <w:p w14:paraId="32EBAFAE" w14:textId="77777777" w:rsidR="00B525CF" w:rsidRDefault="00B525CF" w:rsidP="00D77689"/>
        </w:tc>
        <w:tc>
          <w:tcPr>
            <w:tcW w:w="1214" w:type="pct"/>
          </w:tcPr>
          <w:p w14:paraId="16BF84B3" w14:textId="77777777" w:rsidR="00B525CF" w:rsidRPr="0045313C" w:rsidRDefault="00B525CF" w:rsidP="00D77689">
            <w:pPr>
              <w:rPr>
                <w:lang w:val="en-US"/>
              </w:rPr>
            </w:pPr>
            <w:proofErr w:type="spellStart"/>
            <w:r>
              <w:rPr>
                <w:lang w:val="en-US"/>
              </w:rPr>
              <w:t>distanceFromOrigin</w:t>
            </w:r>
            <w:proofErr w:type="spellEnd"/>
            <w:r>
              <w:rPr>
                <w:lang w:val="en-US"/>
              </w:rPr>
              <w:t>()</w:t>
            </w:r>
          </w:p>
        </w:tc>
        <w:tc>
          <w:tcPr>
            <w:tcW w:w="3406" w:type="pct"/>
          </w:tcPr>
          <w:p w14:paraId="4C527C60" w14:textId="77777777" w:rsidR="00B525CF" w:rsidRPr="0045313C" w:rsidRDefault="00B525CF" w:rsidP="00D77689">
            <w:r>
              <w:t>Метод, який визначає відстань між заданою точкою та початком координат. В основу методу покладено алгоритм…</w:t>
            </w:r>
          </w:p>
        </w:tc>
      </w:tr>
      <w:tr w:rsidR="00B525CF" w14:paraId="2E58A318" w14:textId="77777777" w:rsidTr="00D77689">
        <w:tc>
          <w:tcPr>
            <w:tcW w:w="380" w:type="pct"/>
          </w:tcPr>
          <w:p w14:paraId="5727506D" w14:textId="77777777" w:rsidR="00B525CF" w:rsidRDefault="00B525CF" w:rsidP="00D77689"/>
        </w:tc>
        <w:tc>
          <w:tcPr>
            <w:tcW w:w="1214" w:type="pct"/>
          </w:tcPr>
          <w:p w14:paraId="1A453D31" w14:textId="77777777" w:rsidR="00B525CF" w:rsidRDefault="00B525CF" w:rsidP="00D77689"/>
        </w:tc>
        <w:tc>
          <w:tcPr>
            <w:tcW w:w="3406" w:type="pct"/>
          </w:tcPr>
          <w:p w14:paraId="6D49413D" w14:textId="77777777" w:rsidR="00B525CF" w:rsidRDefault="00B525CF" w:rsidP="00D77689"/>
        </w:tc>
      </w:tr>
    </w:tbl>
    <w:p w14:paraId="53BC0B5C" w14:textId="77777777" w:rsidR="001E4100" w:rsidRPr="001E4100" w:rsidRDefault="001E4100" w:rsidP="00C91FF5"/>
    <w:p w14:paraId="2E1D45C5" w14:textId="5C0C6072" w:rsidR="00C978FE" w:rsidRPr="001059FF" w:rsidRDefault="001134DF" w:rsidP="00C978FE">
      <w:pPr>
        <w:pStyle w:val="2"/>
        <w:rPr>
          <w:lang w:val="en-US"/>
        </w:rPr>
      </w:pPr>
      <w:bookmarkStart w:id="43" w:name="_Toc162865863"/>
      <w:bookmarkStart w:id="44" w:name="_Toc185519034"/>
      <w:bookmarkStart w:id="45" w:name="_Toc185519373"/>
      <w:bookmarkStart w:id="46" w:name="_Toc185529277"/>
      <w:r>
        <w:rPr>
          <w:lang w:val="en-US"/>
        </w:rPr>
        <w:t>2</w:t>
      </w:r>
      <w:r w:rsidR="00C978FE">
        <w:t>.</w:t>
      </w:r>
      <w:r w:rsidR="00B525CF">
        <w:rPr>
          <w:lang w:val="en-US"/>
        </w:rPr>
        <w:t>4</w:t>
      </w:r>
      <w:r w:rsidR="00C978FE">
        <w:t xml:space="preserve">. </w:t>
      </w:r>
      <w:r w:rsidR="00F57A4F">
        <w:t>Перевірка та тестування програми</w:t>
      </w:r>
      <w:r w:rsidR="00F57A4F">
        <w:rPr>
          <w:lang w:val="en-US"/>
        </w:rPr>
        <w:t xml:space="preserve"> </w:t>
      </w:r>
      <w:r w:rsidR="00C978FE">
        <w:rPr>
          <w:lang w:val="en-US"/>
        </w:rPr>
        <w:t>[</w:t>
      </w:r>
      <w:r w:rsidR="00CD5CFA">
        <w:rPr>
          <w:lang w:val="pl-PL"/>
        </w:rPr>
        <w:t>5</w:t>
      </w:r>
      <w:r w:rsidR="00C978FE">
        <w:t xml:space="preserve"> бал</w:t>
      </w:r>
      <w:r w:rsidR="00CD5CFA">
        <w:t>ів</w:t>
      </w:r>
      <w:r w:rsidR="00C978FE">
        <w:rPr>
          <w:lang w:val="en-US"/>
        </w:rPr>
        <w:t>]</w:t>
      </w:r>
      <w:bookmarkEnd w:id="43"/>
      <w:bookmarkEnd w:id="44"/>
      <w:bookmarkEnd w:id="45"/>
      <w:bookmarkEnd w:id="46"/>
    </w:p>
    <w:tbl>
      <w:tblPr>
        <w:tblStyle w:val="aa"/>
        <w:tblW w:w="5000" w:type="pct"/>
        <w:tblLook w:val="04A0" w:firstRow="1" w:lastRow="0" w:firstColumn="1" w:lastColumn="0" w:noHBand="0" w:noVBand="1"/>
      </w:tblPr>
      <w:tblGrid>
        <w:gridCol w:w="9853"/>
      </w:tblGrid>
      <w:tr w:rsidR="00C978FE" w:rsidRPr="00757BEF" w14:paraId="0ACFCDC6" w14:textId="77777777" w:rsidTr="00F57A4F">
        <w:tc>
          <w:tcPr>
            <w:tcW w:w="5000" w:type="pct"/>
            <w:shd w:val="clear" w:color="auto" w:fill="F2DBDB" w:themeFill="accent2" w:themeFillTint="33"/>
          </w:tcPr>
          <w:p w14:paraId="340A50F0" w14:textId="700CA661" w:rsidR="003D6988" w:rsidRPr="003D6988" w:rsidRDefault="003D6988" w:rsidP="003D6988">
            <w:pPr>
              <w:pStyle w:val="af2"/>
              <w:rPr>
                <w:lang w:val="en-US"/>
              </w:rPr>
            </w:pPr>
            <w:r w:rsidRPr="003D6988">
              <w:t>Перевірте всі методи програми, щоб переконатися, що вони повертають правильні результати за різних умов, включаючи крайні випадки. Оцініть повноту тестування, перевіривши всі методи на різні сценарії, зокрема стандартні, неочікувані та крайні. Проведіть тестування функціональності (чи виконуються завдання програми), адаптивності (чи працює програма з різними вхідними даними), зручності (чи легко користуватися програмою) та відповідності стандарту PEP 8 (чи дотримано правил</w:t>
            </w:r>
            <w:r w:rsidR="001E4100">
              <w:t>а</w:t>
            </w:r>
            <w:r w:rsidRPr="003D6988">
              <w:t xml:space="preserve"> форматування, таких як назви змінних, </w:t>
            </w:r>
            <w:r w:rsidRPr="003D6988">
              <w:lastRenderedPageBreak/>
              <w:t xml:space="preserve">відступи та структура коду). Опишіть результати тестів, зазначивши, які методи працюють </w:t>
            </w:r>
            <w:proofErr w:type="spellStart"/>
            <w:r w:rsidRPr="003D6988">
              <w:t>коректно</w:t>
            </w:r>
            <w:proofErr w:type="spellEnd"/>
            <w:r w:rsidRPr="003D6988">
              <w:t>, а які потребують виправлення, і поясніть зроблені виправлення. На основі тестування дайте оцінку якості програми, визначивши, чи відповідає вона заявленим вимогам і очікуванням.</w:t>
            </w:r>
          </w:p>
        </w:tc>
      </w:tr>
      <w:tr w:rsidR="00C978FE" w:rsidRPr="00757BEF" w14:paraId="713294A0" w14:textId="77777777" w:rsidTr="001D3DE5">
        <w:tc>
          <w:tcPr>
            <w:tcW w:w="5000" w:type="pct"/>
            <w:shd w:val="clear" w:color="auto" w:fill="auto"/>
          </w:tcPr>
          <w:p w14:paraId="606DD8CC" w14:textId="77777777" w:rsidR="00CD5CFA" w:rsidRDefault="00CD5CFA" w:rsidP="001F6F73">
            <w:pPr>
              <w:rPr>
                <w:lang w:val="en-US"/>
              </w:rPr>
            </w:pPr>
          </w:p>
          <w:p w14:paraId="1EB71879" w14:textId="77777777" w:rsidR="003D6988" w:rsidRPr="003D6988" w:rsidRDefault="003D6988" w:rsidP="001F6F73">
            <w:pPr>
              <w:rPr>
                <w:lang w:val="en-US"/>
              </w:rPr>
            </w:pPr>
          </w:p>
        </w:tc>
      </w:tr>
    </w:tbl>
    <w:p w14:paraId="3C7CA095" w14:textId="77777777" w:rsidR="00FB4D6B" w:rsidRDefault="00FB4D6B" w:rsidP="00C91FF5"/>
    <w:p w14:paraId="5D5A2934" w14:textId="05834E4D" w:rsidR="00B525CF" w:rsidRPr="001059FF" w:rsidRDefault="001134DF" w:rsidP="00B525CF">
      <w:pPr>
        <w:pStyle w:val="2"/>
        <w:rPr>
          <w:lang w:val="en-US"/>
        </w:rPr>
      </w:pPr>
      <w:bookmarkStart w:id="47" w:name="_Toc84160791"/>
      <w:bookmarkStart w:id="48" w:name="_Toc162865861"/>
      <w:bookmarkStart w:id="49" w:name="_Toc185519035"/>
      <w:bookmarkStart w:id="50" w:name="_Toc185519374"/>
      <w:bookmarkStart w:id="51" w:name="_Toc185529278"/>
      <w:r>
        <w:rPr>
          <w:lang w:val="en-US"/>
        </w:rPr>
        <w:t>2</w:t>
      </w:r>
      <w:r w:rsidR="00B525CF">
        <w:t>.</w:t>
      </w:r>
      <w:r w:rsidR="00B525CF">
        <w:rPr>
          <w:lang w:val="en-US"/>
        </w:rPr>
        <w:t>5</w:t>
      </w:r>
      <w:r w:rsidR="00B525CF">
        <w:t xml:space="preserve">. </w:t>
      </w:r>
      <w:r w:rsidR="001F6F73">
        <w:t>Інструкція</w:t>
      </w:r>
      <w:r w:rsidR="00F57A4F">
        <w:t xml:space="preserve"> користувача</w:t>
      </w:r>
      <w:r w:rsidR="00F57A4F">
        <w:rPr>
          <w:lang w:val="en-US"/>
        </w:rPr>
        <w:t xml:space="preserve"> </w:t>
      </w:r>
      <w:r w:rsidR="00B525CF">
        <w:rPr>
          <w:lang w:val="en-US"/>
        </w:rPr>
        <w:t>[</w:t>
      </w:r>
      <w:r w:rsidR="00B525CF">
        <w:t>5 балів</w:t>
      </w:r>
      <w:r w:rsidR="00B525CF">
        <w:rPr>
          <w:lang w:val="en-US"/>
        </w:rPr>
        <w:t>]</w:t>
      </w:r>
      <w:bookmarkEnd w:id="47"/>
      <w:bookmarkEnd w:id="48"/>
      <w:bookmarkEnd w:id="49"/>
      <w:bookmarkEnd w:id="50"/>
      <w:bookmarkEnd w:id="51"/>
    </w:p>
    <w:tbl>
      <w:tblPr>
        <w:tblStyle w:val="aa"/>
        <w:tblW w:w="5000" w:type="pct"/>
        <w:tblLook w:val="04A0" w:firstRow="1" w:lastRow="0" w:firstColumn="1" w:lastColumn="0" w:noHBand="0" w:noVBand="1"/>
      </w:tblPr>
      <w:tblGrid>
        <w:gridCol w:w="9853"/>
      </w:tblGrid>
      <w:tr w:rsidR="00B525CF" w:rsidRPr="00757BEF" w14:paraId="21DE4518" w14:textId="77777777" w:rsidTr="00F57A4F">
        <w:tc>
          <w:tcPr>
            <w:tcW w:w="5000" w:type="pct"/>
            <w:shd w:val="clear" w:color="auto" w:fill="F2DBDB" w:themeFill="accent2" w:themeFillTint="33"/>
          </w:tcPr>
          <w:p w14:paraId="4FCC9444" w14:textId="77777777" w:rsidR="009C1203" w:rsidRDefault="009C1203" w:rsidP="009C1203">
            <w:pPr>
              <w:pStyle w:val="af2"/>
            </w:pPr>
            <w:r>
              <w:t>Розробіть інструкцію користувача, дотримуючись такої структури:</w:t>
            </w:r>
          </w:p>
          <w:p w14:paraId="7D2DC1A7" w14:textId="429DDA63" w:rsidR="009C1203" w:rsidRPr="009C1203" w:rsidRDefault="009C1203" w:rsidP="009C1203">
            <w:pPr>
              <w:pStyle w:val="af2"/>
              <w:rPr>
                <w:b/>
              </w:rPr>
            </w:pPr>
            <w:r w:rsidRPr="009C1203">
              <w:rPr>
                <w:b/>
              </w:rPr>
              <w:t>1. Вступ</w:t>
            </w:r>
          </w:p>
          <w:p w14:paraId="5F6B22AB" w14:textId="6043EE89" w:rsidR="009C1203" w:rsidRPr="009C1203" w:rsidRDefault="009C1203" w:rsidP="009C1203">
            <w:pPr>
              <w:pStyle w:val="af2"/>
              <w:rPr>
                <w:i/>
              </w:rPr>
            </w:pPr>
            <w:r w:rsidRPr="009C1203">
              <w:rPr>
                <w:i/>
              </w:rPr>
              <w:t>1.1. Короткий опис програми та її мети.</w:t>
            </w:r>
          </w:p>
          <w:p w14:paraId="2C1DF5D4" w14:textId="1229A46B" w:rsidR="009C1203" w:rsidRDefault="009C1203" w:rsidP="009C1203">
            <w:pPr>
              <w:pStyle w:val="af2"/>
            </w:pPr>
            <w:r>
              <w:t>Опишіть, що робить програма та для чого вона створена. Наприклад: «Програма дозволяє розраховувати статистичні показники з набору даних»..</w:t>
            </w:r>
          </w:p>
          <w:p w14:paraId="146C9B96" w14:textId="0929B95B" w:rsidR="009C1203" w:rsidRPr="009C1203" w:rsidRDefault="009C1203" w:rsidP="009C1203">
            <w:pPr>
              <w:pStyle w:val="af2"/>
              <w:rPr>
                <w:i/>
              </w:rPr>
            </w:pPr>
            <w:r w:rsidRPr="009C1203">
              <w:rPr>
                <w:i/>
              </w:rPr>
              <w:t>1.2. Цільова аудиторія.</w:t>
            </w:r>
          </w:p>
          <w:p w14:paraId="25998D9B" w14:textId="77777777" w:rsidR="009C1203" w:rsidRDefault="009C1203" w:rsidP="009C1203">
            <w:pPr>
              <w:pStyle w:val="af2"/>
            </w:pPr>
            <w:r>
              <w:t>Вкажіть, хто буде використовувати програму: студенти, професіонали, звичайні користувачі або інші категорії.</w:t>
            </w:r>
          </w:p>
          <w:p w14:paraId="62B29751" w14:textId="17AC5E32" w:rsidR="009C1203" w:rsidRPr="009C1203" w:rsidRDefault="009C1203" w:rsidP="009C1203">
            <w:pPr>
              <w:pStyle w:val="af2"/>
              <w:rPr>
                <w:b/>
              </w:rPr>
            </w:pPr>
            <w:r>
              <w:rPr>
                <w:b/>
              </w:rPr>
              <w:t>2. Основні функції</w:t>
            </w:r>
          </w:p>
          <w:p w14:paraId="7863F974" w14:textId="4C04B6CA" w:rsidR="009C1203" w:rsidRPr="009C1203" w:rsidRDefault="009C1203" w:rsidP="009C1203">
            <w:pPr>
              <w:pStyle w:val="af2"/>
              <w:rPr>
                <w:i/>
              </w:rPr>
            </w:pPr>
            <w:r w:rsidRPr="009C1203">
              <w:rPr>
                <w:i/>
              </w:rPr>
              <w:t>2.1. Опис основних функцій програми.</w:t>
            </w:r>
          </w:p>
          <w:p w14:paraId="2E65E116" w14:textId="5F0B522C" w:rsidR="009C1203" w:rsidRDefault="009C1203" w:rsidP="009C1203">
            <w:pPr>
              <w:pStyle w:val="af2"/>
            </w:pPr>
            <w:r>
              <w:t>Перерахуйте та поясніть основні можливості програми. Наприклад: "Розрахунок середнього арифметичного, побудова графіків».</w:t>
            </w:r>
          </w:p>
          <w:p w14:paraId="1578CBE8" w14:textId="5240876B" w:rsidR="009C1203" w:rsidRPr="009C1203" w:rsidRDefault="009C1203" w:rsidP="009C1203">
            <w:pPr>
              <w:pStyle w:val="af2"/>
              <w:rPr>
                <w:i/>
              </w:rPr>
            </w:pPr>
            <w:r w:rsidRPr="009C1203">
              <w:rPr>
                <w:i/>
              </w:rPr>
              <w:t>2.2. Покрокові інструкції з використання кожної функції.</w:t>
            </w:r>
          </w:p>
          <w:p w14:paraId="56333EA0" w14:textId="7D3E026B" w:rsidR="009C1203" w:rsidRDefault="009C1203" w:rsidP="009C1203">
            <w:pPr>
              <w:pStyle w:val="af2"/>
            </w:pPr>
            <w:r>
              <w:t>Надайте зрозумілі інструкції, як використовувати кожну функцію програми, крок за кроком.</w:t>
            </w:r>
          </w:p>
          <w:p w14:paraId="06F65493" w14:textId="480A3F46" w:rsidR="009C1203" w:rsidRPr="009C1203" w:rsidRDefault="009C1203" w:rsidP="009C1203">
            <w:pPr>
              <w:pStyle w:val="af2"/>
              <w:rPr>
                <w:i/>
              </w:rPr>
            </w:pPr>
            <w:r w:rsidRPr="009C1203">
              <w:rPr>
                <w:i/>
              </w:rPr>
              <w:t>2.3. Приклади використання програми.</w:t>
            </w:r>
          </w:p>
          <w:p w14:paraId="331733B7" w14:textId="4A3EB64B" w:rsidR="009C1203" w:rsidRDefault="009C1203" w:rsidP="009C1203">
            <w:pPr>
              <w:pStyle w:val="af2"/>
            </w:pPr>
            <w:r>
              <w:t>Наведіть реальні приклади застосування програми. Наприклад: «Як порахувати середнє арифметичне або створити графік із вхідних даних».</w:t>
            </w:r>
          </w:p>
          <w:p w14:paraId="3C6466D3" w14:textId="75C1D775" w:rsidR="009C1203" w:rsidRPr="009C1203" w:rsidRDefault="009C1203" w:rsidP="009C1203">
            <w:pPr>
              <w:pStyle w:val="af2"/>
              <w:rPr>
                <w:b/>
              </w:rPr>
            </w:pPr>
            <w:r w:rsidRPr="009C1203">
              <w:rPr>
                <w:b/>
              </w:rPr>
              <w:t>3. Налаштування</w:t>
            </w:r>
          </w:p>
          <w:p w14:paraId="72C98FC8" w14:textId="5C70F817" w:rsidR="009C1203" w:rsidRPr="009C1203" w:rsidRDefault="009C1203" w:rsidP="009C1203">
            <w:pPr>
              <w:pStyle w:val="af2"/>
              <w:rPr>
                <w:i/>
              </w:rPr>
            </w:pPr>
            <w:r w:rsidRPr="009C1203">
              <w:rPr>
                <w:i/>
              </w:rPr>
              <w:t>3.1. Огляд доступних налаштувань програми.</w:t>
            </w:r>
          </w:p>
          <w:p w14:paraId="399DD169" w14:textId="33A92A8B" w:rsidR="009C1203" w:rsidRDefault="009C1203" w:rsidP="009C1203">
            <w:pPr>
              <w:pStyle w:val="af2"/>
            </w:pPr>
            <w:r>
              <w:t>Опишіть усі доступні налаштування програми, наприклад, змін</w:t>
            </w:r>
            <w:r w:rsidR="001E4100">
              <w:t>у</w:t>
            </w:r>
            <w:r>
              <w:t xml:space="preserve"> мови, налаштування кольорів інтерфейсу або шрифтів.</w:t>
            </w:r>
          </w:p>
          <w:p w14:paraId="7677763E" w14:textId="2BA59E11" w:rsidR="009C1203" w:rsidRPr="009C1203" w:rsidRDefault="009C1203" w:rsidP="009C1203">
            <w:pPr>
              <w:pStyle w:val="af2"/>
              <w:rPr>
                <w:i/>
              </w:rPr>
            </w:pPr>
            <w:r w:rsidRPr="009C1203">
              <w:rPr>
                <w:i/>
              </w:rPr>
              <w:t>3.2. Як налаштувати програму.</w:t>
            </w:r>
          </w:p>
          <w:p w14:paraId="60002534" w14:textId="77777777" w:rsidR="009C1203" w:rsidRDefault="009C1203" w:rsidP="009C1203">
            <w:pPr>
              <w:pStyle w:val="af2"/>
            </w:pPr>
            <w:r>
              <w:t>Дайте покрокову інструкцію з налаштування програми відповідно до потреб користувача.</w:t>
            </w:r>
          </w:p>
          <w:p w14:paraId="00A01F53" w14:textId="77777777" w:rsidR="009C1203" w:rsidRDefault="009C1203" w:rsidP="009C1203">
            <w:pPr>
              <w:pStyle w:val="af2"/>
            </w:pPr>
          </w:p>
          <w:p w14:paraId="25F778B3" w14:textId="19DE680E" w:rsidR="009C1203" w:rsidRPr="00D47154" w:rsidRDefault="009C1203" w:rsidP="009C1203">
            <w:pPr>
              <w:pStyle w:val="af2"/>
            </w:pPr>
            <w:r>
              <w:t xml:space="preserve">Інструкція повинна бути написана простою мовою, включати чіткі пояснення та, за потреби, ілюстрації або </w:t>
            </w:r>
            <w:proofErr w:type="spellStart"/>
            <w:r>
              <w:t>скріншоти</w:t>
            </w:r>
            <w:proofErr w:type="spellEnd"/>
            <w:r>
              <w:t xml:space="preserve"> для кращого розуміння.</w:t>
            </w:r>
          </w:p>
        </w:tc>
      </w:tr>
      <w:tr w:rsidR="00B525CF" w:rsidRPr="00757BEF" w14:paraId="5A30F48B" w14:textId="77777777" w:rsidTr="00D77689">
        <w:tc>
          <w:tcPr>
            <w:tcW w:w="5000" w:type="pct"/>
            <w:shd w:val="clear" w:color="auto" w:fill="auto"/>
          </w:tcPr>
          <w:p w14:paraId="670D69EE" w14:textId="77777777" w:rsidR="00B525CF" w:rsidRDefault="00B525CF" w:rsidP="00D77689"/>
          <w:p w14:paraId="08A5C2DB" w14:textId="77777777" w:rsidR="00B525CF" w:rsidRPr="00757BEF" w:rsidRDefault="00B525CF" w:rsidP="009C1203"/>
        </w:tc>
      </w:tr>
    </w:tbl>
    <w:p w14:paraId="09B0C3F4" w14:textId="77777777" w:rsidR="00B525CF" w:rsidRPr="00B525CF" w:rsidRDefault="00B525CF" w:rsidP="00C91FF5">
      <w:pPr>
        <w:rPr>
          <w:lang w:val="en-US"/>
        </w:rPr>
      </w:pPr>
    </w:p>
    <w:p w14:paraId="142941AF" w14:textId="575EE6CC" w:rsidR="00FB4D6B" w:rsidRPr="001A40B7" w:rsidRDefault="001134DF" w:rsidP="00FB4D6B">
      <w:pPr>
        <w:pStyle w:val="1"/>
        <w:rPr>
          <w:lang w:val="ru-RU"/>
        </w:rPr>
      </w:pPr>
      <w:bookmarkStart w:id="52" w:name="_Toc162865864"/>
      <w:bookmarkStart w:id="53" w:name="_Toc185519036"/>
      <w:bookmarkStart w:id="54" w:name="_Toc185519375"/>
      <w:bookmarkStart w:id="55" w:name="_Toc185529279"/>
      <w:r>
        <w:lastRenderedPageBreak/>
        <w:t>Розділ 3</w:t>
      </w:r>
      <w:r w:rsidR="00FB4D6B">
        <w:t xml:space="preserve">. </w:t>
      </w:r>
      <w:r w:rsidR="00482420" w:rsidRPr="00482420">
        <w:t xml:space="preserve">Аналіз результатів роботи </w:t>
      </w:r>
      <w:r w:rsidR="00FB4D6B" w:rsidRPr="001A40B7">
        <w:rPr>
          <w:lang w:val="ru-RU"/>
        </w:rPr>
        <w:t>[1</w:t>
      </w:r>
      <w:r w:rsidR="00E732EC">
        <w:rPr>
          <w:lang w:val="ru-RU"/>
        </w:rPr>
        <w:t>5</w:t>
      </w:r>
      <w:r w:rsidR="00FB4D6B" w:rsidRPr="001A40B7">
        <w:rPr>
          <w:lang w:val="ru-RU"/>
        </w:rPr>
        <w:t xml:space="preserve"> </w:t>
      </w:r>
      <w:r w:rsidR="00FB4D6B">
        <w:t>балів</w:t>
      </w:r>
      <w:r w:rsidR="00FB4D6B" w:rsidRPr="001A40B7">
        <w:rPr>
          <w:lang w:val="ru-RU"/>
        </w:rPr>
        <w:t>]</w:t>
      </w:r>
      <w:bookmarkEnd w:id="52"/>
      <w:bookmarkEnd w:id="53"/>
      <w:bookmarkEnd w:id="54"/>
      <w:bookmarkEnd w:id="55"/>
    </w:p>
    <w:p w14:paraId="4B1684FB" w14:textId="77777777" w:rsidR="00B525CF" w:rsidRDefault="00B525CF" w:rsidP="00C91FF5"/>
    <w:p w14:paraId="0F2572DA" w14:textId="78422B38" w:rsidR="001134DF" w:rsidRDefault="00E732EC" w:rsidP="001134DF">
      <w:pPr>
        <w:pStyle w:val="2"/>
      </w:pPr>
      <w:bookmarkStart w:id="56" w:name="_Toc185519037"/>
      <w:bookmarkStart w:id="57" w:name="_Toc185519376"/>
      <w:bookmarkStart w:id="58" w:name="_Toc185529280"/>
      <w:r>
        <w:t>3</w:t>
      </w:r>
      <w:r w:rsidR="001134DF">
        <w:t xml:space="preserve">.1. </w:t>
      </w:r>
      <w:r w:rsidR="00482420" w:rsidRPr="00482420">
        <w:t>Демонстрація виконання програми</w:t>
      </w:r>
      <w:r w:rsidR="001134DF">
        <w:t xml:space="preserve"> </w:t>
      </w:r>
      <w:r w:rsidR="001134DF" w:rsidRPr="000510CA">
        <w:rPr>
          <w:lang w:val="ru-RU"/>
        </w:rPr>
        <w:t>[</w:t>
      </w:r>
      <w:r w:rsidR="001134DF">
        <w:rPr>
          <w:lang w:val="ru-RU"/>
        </w:rPr>
        <w:t>5</w:t>
      </w:r>
      <w:r w:rsidR="001134DF">
        <w:t xml:space="preserve"> балів</w:t>
      </w:r>
      <w:r w:rsidR="001134DF" w:rsidRPr="000510CA">
        <w:rPr>
          <w:lang w:val="ru-RU"/>
        </w:rPr>
        <w:t>]</w:t>
      </w:r>
      <w:bookmarkEnd w:id="56"/>
      <w:bookmarkEnd w:id="57"/>
      <w:bookmarkEnd w:id="58"/>
    </w:p>
    <w:tbl>
      <w:tblPr>
        <w:tblStyle w:val="a4"/>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9853"/>
      </w:tblGrid>
      <w:tr w:rsidR="00E51BE3" w:rsidRPr="00757BEF" w14:paraId="2497A71D" w14:textId="77777777" w:rsidTr="00F57A4F">
        <w:tc>
          <w:tcPr>
            <w:tcW w:w="5000" w:type="pct"/>
            <w:shd w:val="clear" w:color="auto" w:fill="F2DBDB" w:themeFill="accent2" w:themeFillTint="33"/>
          </w:tcPr>
          <w:p w14:paraId="387735C6" w14:textId="2724777C" w:rsidR="00060FCF" w:rsidRDefault="00060FCF" w:rsidP="00060FCF">
            <w:pPr>
              <w:pStyle w:val="af2"/>
            </w:pPr>
            <w:r>
              <w:t>Показати приклади реального використання вашої програми</w:t>
            </w:r>
            <w:r w:rsidR="00B44D2B">
              <w:t>:</w:t>
            </w:r>
          </w:p>
          <w:p w14:paraId="4A502538" w14:textId="77777777" w:rsidR="00060FCF" w:rsidRDefault="00060FCF" w:rsidP="00060FCF">
            <w:pPr>
              <w:pStyle w:val="af2"/>
              <w:numPr>
                <w:ilvl w:val="0"/>
                <w:numId w:val="25"/>
              </w:numPr>
            </w:pPr>
            <w:r>
              <w:t xml:space="preserve">подайте </w:t>
            </w:r>
            <w:proofErr w:type="spellStart"/>
            <w:r>
              <w:t>скріншоти</w:t>
            </w:r>
            <w:proofErr w:type="spellEnd"/>
            <w:r>
              <w:t xml:space="preserve"> екрана, де видно, як програма працює,</w:t>
            </w:r>
          </w:p>
          <w:p w14:paraId="3DB291E3" w14:textId="0D3F9F9C" w:rsidR="00060FCF" w:rsidRDefault="00060FCF" w:rsidP="00060FCF">
            <w:pPr>
              <w:pStyle w:val="af2"/>
              <w:numPr>
                <w:ilvl w:val="0"/>
                <w:numId w:val="25"/>
              </w:numPr>
            </w:pPr>
            <w:r>
              <w:t>опишіть, які операції ви виконували під час демонстрації та які результати отримали,</w:t>
            </w:r>
          </w:p>
          <w:p w14:paraId="329364FA" w14:textId="77B7E316" w:rsidR="00060FCF" w:rsidRDefault="00060FCF" w:rsidP="00060FCF">
            <w:pPr>
              <w:pStyle w:val="af2"/>
              <w:numPr>
                <w:ilvl w:val="0"/>
                <w:numId w:val="25"/>
              </w:numPr>
            </w:pPr>
            <w:r>
              <w:t xml:space="preserve">поясніть, як саме програма виконувала кожен </w:t>
            </w:r>
            <w:r w:rsidRPr="005C4B02">
              <w:t xml:space="preserve">крок і що </w:t>
            </w:r>
            <w:r w:rsidR="005E35C0" w:rsidRPr="005C4B02">
              <w:t>отримали</w:t>
            </w:r>
            <w:r w:rsidRPr="005C4B02">
              <w:t xml:space="preserve"> в результаті</w:t>
            </w:r>
            <w:r>
              <w:t>.</w:t>
            </w:r>
          </w:p>
          <w:p w14:paraId="5D812DF1" w14:textId="01A84DDD" w:rsidR="00060FCF" w:rsidRDefault="00060FCF" w:rsidP="00060FCF">
            <w:pPr>
              <w:pStyle w:val="af2"/>
            </w:pPr>
            <w:proofErr w:type="spellStart"/>
            <w:r>
              <w:t>Скріншоти</w:t>
            </w:r>
            <w:proofErr w:type="spellEnd"/>
            <w:r>
              <w:t xml:space="preserve"> мають бути чіткими, з видимим інтерфейсом програми та результатами її роботи.</w:t>
            </w:r>
          </w:p>
          <w:p w14:paraId="2DC61EC8" w14:textId="697EBE46" w:rsidR="002B5F75" w:rsidRPr="00E51BE3" w:rsidRDefault="00060FCF" w:rsidP="00060FCF">
            <w:pPr>
              <w:pStyle w:val="af2"/>
            </w:pPr>
            <w:r>
              <w:t>Опис має бути зрозумілим і детальним, щоб показати, як програма працює на практиці.</w:t>
            </w:r>
          </w:p>
        </w:tc>
      </w:tr>
      <w:tr w:rsidR="00E51BE3" w:rsidRPr="00757BEF" w14:paraId="092CC145" w14:textId="77777777" w:rsidTr="00E51BE3">
        <w:tc>
          <w:tcPr>
            <w:tcW w:w="5000" w:type="pct"/>
          </w:tcPr>
          <w:p w14:paraId="315E493F" w14:textId="77777777" w:rsidR="00E51BE3" w:rsidRPr="00B0380A" w:rsidRDefault="00E51BE3" w:rsidP="00D77689">
            <w:pPr>
              <w:rPr>
                <w:lang w:val="ru-RU"/>
              </w:rPr>
            </w:pPr>
          </w:p>
        </w:tc>
      </w:tr>
    </w:tbl>
    <w:p w14:paraId="406AE863" w14:textId="77777777" w:rsidR="00E51BE3" w:rsidRDefault="00E51BE3" w:rsidP="00C91FF5"/>
    <w:p w14:paraId="07BF0687" w14:textId="5F4F130A" w:rsidR="00FB4D6B" w:rsidRPr="000510CA" w:rsidRDefault="00E732EC" w:rsidP="00FB4D6B">
      <w:pPr>
        <w:pStyle w:val="2"/>
      </w:pPr>
      <w:bookmarkStart w:id="59" w:name="_Toc162865865"/>
      <w:bookmarkStart w:id="60" w:name="_Toc185519038"/>
      <w:bookmarkStart w:id="61" w:name="_Toc185519377"/>
      <w:bookmarkStart w:id="62" w:name="_Toc185529281"/>
      <w:r>
        <w:t>3.2</w:t>
      </w:r>
      <w:r w:rsidR="00FB4D6B">
        <w:t xml:space="preserve">. </w:t>
      </w:r>
      <w:r w:rsidR="00E51BE3" w:rsidRPr="00E51BE3">
        <w:t xml:space="preserve">Оцінка досягнення поставлених цілей </w:t>
      </w:r>
      <w:r w:rsidR="00FB4D6B" w:rsidRPr="000510CA">
        <w:rPr>
          <w:lang w:val="ru-RU"/>
        </w:rPr>
        <w:t>[</w:t>
      </w:r>
      <w:r w:rsidR="00FB4D6B">
        <w:rPr>
          <w:lang w:val="ru-RU"/>
        </w:rPr>
        <w:t>5</w:t>
      </w:r>
      <w:r w:rsidR="00FB4D6B">
        <w:t xml:space="preserve"> балів</w:t>
      </w:r>
      <w:r w:rsidR="00FB4D6B" w:rsidRPr="000510CA">
        <w:rPr>
          <w:lang w:val="ru-RU"/>
        </w:rPr>
        <w:t>]</w:t>
      </w:r>
      <w:bookmarkEnd w:id="59"/>
      <w:bookmarkEnd w:id="60"/>
      <w:bookmarkEnd w:id="61"/>
      <w:bookmarkEnd w:id="62"/>
    </w:p>
    <w:tbl>
      <w:tblPr>
        <w:tblStyle w:val="a4"/>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418"/>
        <w:gridCol w:w="7435"/>
      </w:tblGrid>
      <w:tr w:rsidR="00FB4D6B" w:rsidRPr="00757BEF" w14:paraId="7061C5A6" w14:textId="77777777" w:rsidTr="00F57A4F">
        <w:tc>
          <w:tcPr>
            <w:tcW w:w="5000" w:type="pct"/>
            <w:gridSpan w:val="2"/>
            <w:shd w:val="clear" w:color="auto" w:fill="F2DBDB" w:themeFill="accent2" w:themeFillTint="33"/>
          </w:tcPr>
          <w:p w14:paraId="2995C430" w14:textId="259FFCD7" w:rsidR="002D16F1" w:rsidRDefault="002D16F1" w:rsidP="002D16F1">
            <w:pPr>
              <w:pStyle w:val="af2"/>
            </w:pPr>
            <w:r>
              <w:t xml:space="preserve">Пояснити, як результати вашої роботи відповідають цілям та потребам зацікавлених сторін, визначених у п. 1.2.  </w:t>
            </w:r>
          </w:p>
          <w:p w14:paraId="54FDDE1D" w14:textId="18DC9211" w:rsidR="002D16F1" w:rsidRDefault="002D16F1" w:rsidP="002D16F1">
            <w:pPr>
              <w:pStyle w:val="af2"/>
            </w:pPr>
            <w:r>
              <w:t xml:space="preserve">Подати якісну оцінку ступеня задоволення зацікавлених сторін. Це означає, що потрібно описати, чи були досягнуті поставлені цілі і чи задоволені </w:t>
            </w:r>
            <w:r w:rsidR="005E35C0">
              <w:t>вимоги, які ставили ці сторони.</w:t>
            </w:r>
            <w:r w:rsidR="005C4B02">
              <w:t xml:space="preserve"> </w:t>
            </w:r>
            <w:r>
              <w:t>Оцінка має бути обґрунтованою, з конкретними прикладами того, як ваші результати відповідають вимогам.</w:t>
            </w:r>
          </w:p>
          <w:p w14:paraId="466A2031" w14:textId="2DEFFC60" w:rsidR="002D16F1" w:rsidRPr="00E51BE3" w:rsidRDefault="005C4B02" w:rsidP="005C4B02">
            <w:pPr>
              <w:pStyle w:val="af2"/>
            </w:pPr>
            <w:r>
              <w:t>Запропонуйте напрямки покращення програми.</w:t>
            </w:r>
          </w:p>
        </w:tc>
      </w:tr>
      <w:tr w:rsidR="00FB4D6B" w:rsidRPr="00757BEF" w14:paraId="5E5E132D" w14:textId="77777777" w:rsidTr="00F57A4F">
        <w:tc>
          <w:tcPr>
            <w:tcW w:w="1227" w:type="pct"/>
            <w:shd w:val="clear" w:color="auto" w:fill="F2DBDB" w:themeFill="accent2" w:themeFillTint="33"/>
          </w:tcPr>
          <w:p w14:paraId="71E866F0" w14:textId="77777777" w:rsidR="00FB4D6B" w:rsidRPr="00757BEF" w:rsidRDefault="00EB430F" w:rsidP="00EB430F">
            <w:r>
              <w:rPr>
                <w:b/>
              </w:rPr>
              <w:t>Назва зацікавленої</w:t>
            </w:r>
            <w:r w:rsidR="00FB4D6B" w:rsidRPr="00757BEF">
              <w:rPr>
                <w:b/>
              </w:rPr>
              <w:t xml:space="preserve"> сторон</w:t>
            </w:r>
            <w:r>
              <w:rPr>
                <w:b/>
              </w:rPr>
              <w:t>и</w:t>
            </w:r>
          </w:p>
        </w:tc>
        <w:tc>
          <w:tcPr>
            <w:tcW w:w="3773" w:type="pct"/>
            <w:shd w:val="clear" w:color="auto" w:fill="F2DBDB" w:themeFill="accent2" w:themeFillTint="33"/>
          </w:tcPr>
          <w:p w14:paraId="7BC20C48" w14:textId="2608A164" w:rsidR="00FB4D6B" w:rsidRPr="00757BEF" w:rsidRDefault="00930210" w:rsidP="00E51BE3">
            <w:pPr>
              <w:rPr>
                <w:b/>
              </w:rPr>
            </w:pPr>
            <w:r>
              <w:rPr>
                <w:b/>
              </w:rPr>
              <w:t xml:space="preserve">Опис та оцінка </w:t>
            </w:r>
            <w:r w:rsidR="00E51BE3">
              <w:rPr>
                <w:b/>
              </w:rPr>
              <w:t>досягнення</w:t>
            </w:r>
            <w:r>
              <w:rPr>
                <w:b/>
              </w:rPr>
              <w:t xml:space="preserve"> цілей та потреб зацікавленої сторони</w:t>
            </w:r>
          </w:p>
        </w:tc>
      </w:tr>
      <w:tr w:rsidR="00FB4D6B" w:rsidRPr="00757BEF" w14:paraId="4BC61161" w14:textId="77777777" w:rsidTr="003D0FB4">
        <w:tc>
          <w:tcPr>
            <w:tcW w:w="1227" w:type="pct"/>
          </w:tcPr>
          <w:p w14:paraId="5A128A46" w14:textId="77777777" w:rsidR="00FB4D6B" w:rsidRPr="00757BEF" w:rsidRDefault="00FB4D6B" w:rsidP="003D0FB4"/>
        </w:tc>
        <w:tc>
          <w:tcPr>
            <w:tcW w:w="3773" w:type="pct"/>
          </w:tcPr>
          <w:p w14:paraId="144F92F9" w14:textId="77777777" w:rsidR="00FB4D6B" w:rsidRPr="00B0380A" w:rsidRDefault="00FB4D6B" w:rsidP="003D0FB4">
            <w:pPr>
              <w:rPr>
                <w:lang w:val="ru-RU"/>
              </w:rPr>
            </w:pPr>
          </w:p>
        </w:tc>
      </w:tr>
      <w:tr w:rsidR="00FB4D6B" w:rsidRPr="00757BEF" w14:paraId="53A1A298" w14:textId="77777777" w:rsidTr="003D0FB4">
        <w:tc>
          <w:tcPr>
            <w:tcW w:w="1227" w:type="pct"/>
          </w:tcPr>
          <w:p w14:paraId="0895958D" w14:textId="77777777" w:rsidR="00FB4D6B" w:rsidRPr="00757BEF" w:rsidRDefault="00FB4D6B" w:rsidP="003D0FB4"/>
        </w:tc>
        <w:tc>
          <w:tcPr>
            <w:tcW w:w="3773" w:type="pct"/>
          </w:tcPr>
          <w:p w14:paraId="6D96F77F" w14:textId="77777777" w:rsidR="00FB4D6B" w:rsidRPr="00B0380A" w:rsidRDefault="00FB4D6B" w:rsidP="003D0FB4">
            <w:pPr>
              <w:rPr>
                <w:lang w:val="ru-RU"/>
              </w:rPr>
            </w:pPr>
          </w:p>
        </w:tc>
      </w:tr>
      <w:tr w:rsidR="00FB4D6B" w:rsidRPr="00757BEF" w14:paraId="28EEEFA0" w14:textId="77777777" w:rsidTr="003D0FB4">
        <w:tc>
          <w:tcPr>
            <w:tcW w:w="1227" w:type="pct"/>
          </w:tcPr>
          <w:p w14:paraId="7AE78AF0" w14:textId="77777777" w:rsidR="00FB4D6B" w:rsidRPr="00757BEF" w:rsidRDefault="00FB4D6B" w:rsidP="003D0FB4"/>
        </w:tc>
        <w:tc>
          <w:tcPr>
            <w:tcW w:w="3773" w:type="pct"/>
          </w:tcPr>
          <w:p w14:paraId="1FCA24B5" w14:textId="77777777" w:rsidR="00FB4D6B" w:rsidRPr="00B0380A" w:rsidRDefault="00FB4D6B" w:rsidP="003D0FB4">
            <w:pPr>
              <w:rPr>
                <w:lang w:val="ru-RU"/>
              </w:rPr>
            </w:pPr>
          </w:p>
        </w:tc>
      </w:tr>
      <w:tr w:rsidR="00FB4D6B" w:rsidRPr="00757BEF" w14:paraId="1281EE8A" w14:textId="77777777" w:rsidTr="003D0FB4">
        <w:tc>
          <w:tcPr>
            <w:tcW w:w="1227" w:type="pct"/>
          </w:tcPr>
          <w:p w14:paraId="716B859E" w14:textId="77777777" w:rsidR="00FB4D6B" w:rsidRPr="00757BEF" w:rsidRDefault="00FB4D6B" w:rsidP="003D0FB4"/>
        </w:tc>
        <w:tc>
          <w:tcPr>
            <w:tcW w:w="3773" w:type="pct"/>
          </w:tcPr>
          <w:p w14:paraId="44F1FCF4" w14:textId="77777777" w:rsidR="00FB4D6B" w:rsidRPr="00B0380A" w:rsidRDefault="00FB4D6B" w:rsidP="003D0FB4">
            <w:pPr>
              <w:rPr>
                <w:lang w:val="ru-RU"/>
              </w:rPr>
            </w:pPr>
          </w:p>
        </w:tc>
      </w:tr>
      <w:tr w:rsidR="00FB4D6B" w:rsidRPr="00757BEF" w14:paraId="490EEE82" w14:textId="77777777" w:rsidTr="003D0FB4">
        <w:tc>
          <w:tcPr>
            <w:tcW w:w="1227" w:type="pct"/>
          </w:tcPr>
          <w:p w14:paraId="1DA8EC11" w14:textId="77777777" w:rsidR="00FB4D6B" w:rsidRPr="00757BEF" w:rsidRDefault="00FB4D6B" w:rsidP="003D0FB4"/>
        </w:tc>
        <w:tc>
          <w:tcPr>
            <w:tcW w:w="3773" w:type="pct"/>
          </w:tcPr>
          <w:p w14:paraId="74750A09" w14:textId="77777777" w:rsidR="00FB4D6B" w:rsidRPr="00B0380A" w:rsidRDefault="00FB4D6B" w:rsidP="003D0FB4">
            <w:pPr>
              <w:rPr>
                <w:lang w:val="ru-RU"/>
              </w:rPr>
            </w:pPr>
          </w:p>
        </w:tc>
      </w:tr>
    </w:tbl>
    <w:p w14:paraId="65C5A3DC" w14:textId="77777777" w:rsidR="00F57A4F" w:rsidRPr="00FB4D6B" w:rsidRDefault="00F57A4F" w:rsidP="00C91FF5"/>
    <w:p w14:paraId="38F78489" w14:textId="0DE2304F" w:rsidR="001F5B2F" w:rsidRPr="000510CA" w:rsidRDefault="00E732EC" w:rsidP="001F5B2F">
      <w:pPr>
        <w:pStyle w:val="2"/>
      </w:pPr>
      <w:bookmarkStart w:id="63" w:name="_Toc84160781"/>
      <w:bookmarkStart w:id="64" w:name="_Toc162865866"/>
      <w:bookmarkStart w:id="65" w:name="_Toc185519039"/>
      <w:bookmarkStart w:id="66" w:name="_Toc185519378"/>
      <w:bookmarkStart w:id="67" w:name="_Toc185529282"/>
      <w:r>
        <w:t>3</w:t>
      </w:r>
      <w:r w:rsidR="001F5B2F">
        <w:t>.</w:t>
      </w:r>
      <w:r>
        <w:t>3</w:t>
      </w:r>
      <w:r w:rsidR="001F5B2F">
        <w:t xml:space="preserve">. </w:t>
      </w:r>
      <w:r w:rsidR="00E51BE3" w:rsidRPr="00E51BE3">
        <w:t xml:space="preserve">SWOT-аналіз результатів розробки </w:t>
      </w:r>
      <w:r w:rsidR="001F5B2F" w:rsidRPr="000510CA">
        <w:rPr>
          <w:lang w:val="ru-RU"/>
        </w:rPr>
        <w:t>[</w:t>
      </w:r>
      <w:r w:rsidR="00FB4D6B">
        <w:rPr>
          <w:lang w:val="ru-RU"/>
        </w:rPr>
        <w:t>5</w:t>
      </w:r>
      <w:r w:rsidR="00FB4D6B">
        <w:t xml:space="preserve"> балів</w:t>
      </w:r>
      <w:r w:rsidR="001F5B2F" w:rsidRPr="000510CA">
        <w:rPr>
          <w:lang w:val="ru-RU"/>
        </w:rPr>
        <w:t>]</w:t>
      </w:r>
      <w:bookmarkEnd w:id="63"/>
      <w:bookmarkEnd w:id="64"/>
      <w:bookmarkEnd w:id="65"/>
      <w:bookmarkEnd w:id="66"/>
      <w:bookmarkEnd w:id="67"/>
    </w:p>
    <w:tbl>
      <w:tblPr>
        <w:tblStyle w:val="a5"/>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5037"/>
        <w:gridCol w:w="4816"/>
      </w:tblGrid>
      <w:tr w:rsidR="001F5B2F" w:rsidRPr="00757BEF" w14:paraId="464C17F3" w14:textId="77777777" w:rsidTr="00F57A4F">
        <w:tc>
          <w:tcPr>
            <w:tcW w:w="5000" w:type="pct"/>
            <w:gridSpan w:val="2"/>
            <w:shd w:val="clear" w:color="auto" w:fill="F2DBDB" w:themeFill="accent2" w:themeFillTint="33"/>
          </w:tcPr>
          <w:p w14:paraId="4B4DDBC7" w14:textId="252A2AEF" w:rsidR="001A4F9A" w:rsidRDefault="001A4F9A" w:rsidP="001A4F9A">
            <w:pPr>
              <w:pStyle w:val="af2"/>
            </w:pPr>
            <w:r>
              <w:t>Виконайте SWOT-аналіз ваших результатів. Такий аналіз повинен оцінити:</w:t>
            </w:r>
          </w:p>
          <w:p w14:paraId="04F53451" w14:textId="4395463A" w:rsidR="001A4F9A" w:rsidRDefault="001A4F9A" w:rsidP="001A4F9A">
            <w:pPr>
              <w:pStyle w:val="af2"/>
            </w:pPr>
            <w:r w:rsidRPr="001A4F9A">
              <w:rPr>
                <w:b/>
              </w:rPr>
              <w:t>S (</w:t>
            </w:r>
            <w:r w:rsidRPr="00DC2864">
              <w:rPr>
                <w:b/>
                <w:lang w:val="en-US"/>
              </w:rPr>
              <w:t>Strengths</w:t>
            </w:r>
            <w:r w:rsidRPr="001A4F9A">
              <w:rPr>
                <w:b/>
              </w:rPr>
              <w:t>)</w:t>
            </w:r>
            <w:r>
              <w:t xml:space="preserve"> – сильні сторони (переваги вашої роботи).</w:t>
            </w:r>
          </w:p>
          <w:p w14:paraId="4DE4C4CB" w14:textId="10CE0F2D" w:rsidR="001A4F9A" w:rsidRDefault="001A4F9A" w:rsidP="001A4F9A">
            <w:pPr>
              <w:pStyle w:val="af2"/>
            </w:pPr>
            <w:r w:rsidRPr="001A4F9A">
              <w:rPr>
                <w:b/>
              </w:rPr>
              <w:t>W (</w:t>
            </w:r>
            <w:r w:rsidRPr="00DC2864">
              <w:rPr>
                <w:b/>
                <w:lang w:val="en-US"/>
              </w:rPr>
              <w:t>Weaknesses</w:t>
            </w:r>
            <w:r w:rsidRPr="001A4F9A">
              <w:rPr>
                <w:b/>
              </w:rPr>
              <w:t>)</w:t>
            </w:r>
            <w:r>
              <w:t xml:space="preserve"> – слабкі сторони (недоліки або обмеження вашої роботи).</w:t>
            </w:r>
          </w:p>
          <w:p w14:paraId="5C5E7084" w14:textId="3445153B" w:rsidR="001A4F9A" w:rsidRDefault="001A4F9A" w:rsidP="001A4F9A">
            <w:pPr>
              <w:pStyle w:val="af2"/>
            </w:pPr>
            <w:r w:rsidRPr="001A4F9A">
              <w:rPr>
                <w:b/>
              </w:rPr>
              <w:t>O (</w:t>
            </w:r>
            <w:r w:rsidRPr="00DC2864">
              <w:rPr>
                <w:b/>
                <w:lang w:val="en-US"/>
              </w:rPr>
              <w:t>Opportunities</w:t>
            </w:r>
            <w:r w:rsidRPr="001A4F9A">
              <w:rPr>
                <w:b/>
              </w:rPr>
              <w:t>)</w:t>
            </w:r>
            <w:r>
              <w:rPr>
                <w:b/>
              </w:rPr>
              <w:t xml:space="preserve"> </w:t>
            </w:r>
            <w:r>
              <w:t xml:space="preserve">– можливості для покращення (як можна вдосконалити роботу або розширити її можливості).  </w:t>
            </w:r>
          </w:p>
          <w:p w14:paraId="1DB5C086" w14:textId="77777777" w:rsidR="001A4F9A" w:rsidRDefault="001A4F9A" w:rsidP="001A4F9A">
            <w:pPr>
              <w:pStyle w:val="af2"/>
            </w:pPr>
            <w:r w:rsidRPr="001A4F9A">
              <w:rPr>
                <w:b/>
              </w:rPr>
              <w:t>T (</w:t>
            </w:r>
            <w:r w:rsidRPr="00DC2864">
              <w:rPr>
                <w:b/>
                <w:lang w:val="en-US"/>
              </w:rPr>
              <w:t>Threats</w:t>
            </w:r>
            <w:r w:rsidRPr="001A4F9A">
              <w:rPr>
                <w:b/>
              </w:rPr>
              <w:t>)</w:t>
            </w:r>
            <w:r>
              <w:t xml:space="preserve"> – загрози (ризики або проблеми, які можуть виникнути в майбутньому).</w:t>
            </w:r>
          </w:p>
          <w:p w14:paraId="2292E2FF" w14:textId="779C0F78" w:rsidR="001A4F9A" w:rsidRDefault="001A4F9A" w:rsidP="001A4F9A">
            <w:pPr>
              <w:pStyle w:val="af2"/>
            </w:pPr>
            <w:r>
              <w:t>Під час аналізу використати оцінку ступеня задоволеності зацікавлених сторін, яку ви описали в п. 3.2.</w:t>
            </w:r>
          </w:p>
          <w:p w14:paraId="79F5F547" w14:textId="4F69D7B0" w:rsidR="001A4F9A" w:rsidRDefault="001A4F9A" w:rsidP="001A4F9A">
            <w:pPr>
              <w:pStyle w:val="af2"/>
            </w:pPr>
            <w:r>
              <w:t>Сильні та слабкі сторони повинні бути конкретними і базуватися на реальних результатах.</w:t>
            </w:r>
          </w:p>
          <w:p w14:paraId="5C44610D" w14:textId="404CEB2F" w:rsidR="001A4F9A" w:rsidRPr="00757BEF" w:rsidRDefault="001A4F9A" w:rsidP="006F3C3D">
            <w:pPr>
              <w:pStyle w:val="af2"/>
            </w:pPr>
            <w:r>
              <w:t>Можливості та загрози мають вказувати на те, як можна покращити роботу чи які проблеми можуть виникнути в майбутньому.</w:t>
            </w:r>
            <w:r w:rsidR="006F3C3D">
              <w:t xml:space="preserve"> </w:t>
            </w:r>
            <w:r>
              <w:t>Оцінка повинна бути обґрунтованою та логічною.</w:t>
            </w:r>
          </w:p>
        </w:tc>
      </w:tr>
      <w:tr w:rsidR="001F5B2F" w:rsidRPr="00757BEF" w14:paraId="380E126B" w14:textId="77777777" w:rsidTr="00F57A4F">
        <w:tc>
          <w:tcPr>
            <w:tcW w:w="2556" w:type="pct"/>
            <w:shd w:val="clear" w:color="auto" w:fill="F2DBDB" w:themeFill="accent2" w:themeFillTint="33"/>
          </w:tcPr>
          <w:p w14:paraId="703F9227" w14:textId="77777777" w:rsidR="001F5B2F" w:rsidRPr="00757BEF" w:rsidRDefault="001F5B2F" w:rsidP="00D179A0">
            <w:pPr>
              <w:rPr>
                <w:b/>
              </w:rPr>
            </w:pPr>
            <w:r>
              <w:rPr>
                <w:b/>
              </w:rPr>
              <w:t>Зацікавлені сторони, які задіяні у проб</w:t>
            </w:r>
            <w:r>
              <w:rPr>
                <w:b/>
              </w:rPr>
              <w:softHyphen/>
              <w:t>лемній ситуації БЕЗПОСЕРЕДНЬО</w:t>
            </w:r>
          </w:p>
        </w:tc>
        <w:tc>
          <w:tcPr>
            <w:tcW w:w="2444" w:type="pct"/>
            <w:shd w:val="clear" w:color="auto" w:fill="F2DBDB" w:themeFill="accent2" w:themeFillTint="33"/>
          </w:tcPr>
          <w:p w14:paraId="51D6C9F1" w14:textId="77777777" w:rsidR="001F5B2F" w:rsidRPr="00757BEF" w:rsidRDefault="001F5B2F" w:rsidP="00D179A0">
            <w:pPr>
              <w:rPr>
                <w:b/>
              </w:rPr>
            </w:pPr>
            <w:r>
              <w:rPr>
                <w:b/>
              </w:rPr>
              <w:t>Зацікавлені сторони, які задіяні у проб</w:t>
            </w:r>
            <w:r>
              <w:rPr>
                <w:b/>
              </w:rPr>
              <w:softHyphen/>
              <w:t>лемній ситуації ОПОСЕРЕДКОВАНО</w:t>
            </w:r>
          </w:p>
        </w:tc>
      </w:tr>
      <w:tr w:rsidR="001F5B2F" w:rsidRPr="00757BEF" w14:paraId="5BB1652A" w14:textId="77777777" w:rsidTr="00F57A4F">
        <w:tc>
          <w:tcPr>
            <w:tcW w:w="2556" w:type="pct"/>
            <w:shd w:val="clear" w:color="auto" w:fill="F2DBDB" w:themeFill="accent2" w:themeFillTint="33"/>
          </w:tcPr>
          <w:p w14:paraId="0EE573FB" w14:textId="77777777" w:rsidR="001F5B2F" w:rsidRPr="00757BEF" w:rsidRDefault="001F5B2F" w:rsidP="00D179A0">
            <w:pPr>
              <w:rPr>
                <w:b/>
              </w:rPr>
            </w:pPr>
            <w:r w:rsidRPr="00757BEF">
              <w:rPr>
                <w:b/>
              </w:rPr>
              <w:t>Сильні сторони</w:t>
            </w:r>
          </w:p>
        </w:tc>
        <w:tc>
          <w:tcPr>
            <w:tcW w:w="2444" w:type="pct"/>
            <w:shd w:val="clear" w:color="auto" w:fill="F2DBDB" w:themeFill="accent2" w:themeFillTint="33"/>
          </w:tcPr>
          <w:p w14:paraId="139F273F" w14:textId="77777777" w:rsidR="001F5B2F" w:rsidRPr="00757BEF" w:rsidRDefault="001F5B2F" w:rsidP="00D179A0">
            <w:pPr>
              <w:rPr>
                <w:b/>
              </w:rPr>
            </w:pPr>
            <w:r w:rsidRPr="00757BEF">
              <w:rPr>
                <w:b/>
              </w:rPr>
              <w:t>Можливості</w:t>
            </w:r>
          </w:p>
        </w:tc>
      </w:tr>
      <w:tr w:rsidR="001F5B2F" w:rsidRPr="00757BEF" w14:paraId="513EC7E0" w14:textId="77777777" w:rsidTr="00D179A0">
        <w:tc>
          <w:tcPr>
            <w:tcW w:w="2556" w:type="pct"/>
          </w:tcPr>
          <w:p w14:paraId="3F82EED3" w14:textId="77777777" w:rsidR="001F5B2F" w:rsidRDefault="001F5B2F" w:rsidP="00D179A0">
            <w:pPr>
              <w:contextualSpacing/>
            </w:pPr>
          </w:p>
          <w:p w14:paraId="1D10E414" w14:textId="77777777" w:rsidR="001F5B2F" w:rsidRPr="00757BEF" w:rsidRDefault="001F5B2F" w:rsidP="00D179A0">
            <w:pPr>
              <w:contextualSpacing/>
            </w:pPr>
          </w:p>
        </w:tc>
        <w:tc>
          <w:tcPr>
            <w:tcW w:w="2444" w:type="pct"/>
          </w:tcPr>
          <w:p w14:paraId="2C0A9B6C" w14:textId="77777777" w:rsidR="001F5B2F" w:rsidRDefault="001F5B2F" w:rsidP="00D179A0"/>
          <w:p w14:paraId="2DF95501" w14:textId="77777777" w:rsidR="001F5B2F" w:rsidRPr="00757BEF" w:rsidRDefault="001F5B2F" w:rsidP="00D179A0"/>
        </w:tc>
      </w:tr>
      <w:tr w:rsidR="001F5B2F" w:rsidRPr="00757BEF" w14:paraId="3F725D28" w14:textId="77777777" w:rsidTr="00F57A4F">
        <w:tc>
          <w:tcPr>
            <w:tcW w:w="2556" w:type="pct"/>
            <w:shd w:val="clear" w:color="auto" w:fill="F2DBDB" w:themeFill="accent2" w:themeFillTint="33"/>
          </w:tcPr>
          <w:p w14:paraId="7086C546" w14:textId="77777777" w:rsidR="001F5B2F" w:rsidRPr="00757BEF" w:rsidRDefault="001F5B2F" w:rsidP="00D179A0">
            <w:pPr>
              <w:rPr>
                <w:b/>
              </w:rPr>
            </w:pPr>
            <w:r w:rsidRPr="00757BEF">
              <w:rPr>
                <w:b/>
              </w:rPr>
              <w:t>Слабкі сторони</w:t>
            </w:r>
          </w:p>
        </w:tc>
        <w:tc>
          <w:tcPr>
            <w:tcW w:w="2444" w:type="pct"/>
            <w:shd w:val="clear" w:color="auto" w:fill="F2DBDB" w:themeFill="accent2" w:themeFillTint="33"/>
          </w:tcPr>
          <w:p w14:paraId="7D4AF3A8" w14:textId="77777777" w:rsidR="001F5B2F" w:rsidRPr="00757BEF" w:rsidRDefault="001F5B2F" w:rsidP="00D179A0">
            <w:pPr>
              <w:rPr>
                <w:b/>
              </w:rPr>
            </w:pPr>
            <w:r w:rsidRPr="00757BEF">
              <w:rPr>
                <w:b/>
              </w:rPr>
              <w:t>Загрози</w:t>
            </w:r>
          </w:p>
        </w:tc>
      </w:tr>
      <w:tr w:rsidR="001F5B2F" w:rsidRPr="00757BEF" w14:paraId="500DF8BC" w14:textId="77777777" w:rsidTr="00D179A0">
        <w:tc>
          <w:tcPr>
            <w:tcW w:w="2556" w:type="pct"/>
          </w:tcPr>
          <w:p w14:paraId="216C9B61" w14:textId="77777777" w:rsidR="001F5B2F" w:rsidRDefault="001F5B2F" w:rsidP="00D179A0"/>
          <w:p w14:paraId="5E919587" w14:textId="77777777" w:rsidR="001F5B2F" w:rsidRPr="00757BEF" w:rsidRDefault="001F5B2F" w:rsidP="00D179A0"/>
        </w:tc>
        <w:tc>
          <w:tcPr>
            <w:tcW w:w="2444" w:type="pct"/>
          </w:tcPr>
          <w:p w14:paraId="12224C37" w14:textId="77777777" w:rsidR="001F5B2F" w:rsidRDefault="001F5B2F" w:rsidP="00D179A0"/>
          <w:p w14:paraId="48D28A3C" w14:textId="77777777" w:rsidR="001F5B2F" w:rsidRPr="00757BEF" w:rsidRDefault="001F5B2F" w:rsidP="00D179A0"/>
        </w:tc>
      </w:tr>
    </w:tbl>
    <w:p w14:paraId="430C3570" w14:textId="77777777" w:rsidR="001F5B2F" w:rsidRPr="001F5B2F" w:rsidRDefault="001F5B2F" w:rsidP="00C91FF5">
      <w:pPr>
        <w:rPr>
          <w:lang w:val="en-US"/>
        </w:rPr>
      </w:pPr>
    </w:p>
    <w:p w14:paraId="466AEE2B" w14:textId="77777777" w:rsidR="00447386" w:rsidRDefault="00447386" w:rsidP="00447386"/>
    <w:p w14:paraId="0F3FB15B" w14:textId="4499F7DF" w:rsidR="00E158F6" w:rsidRPr="00757BEF" w:rsidRDefault="00357939" w:rsidP="00683D54">
      <w:pPr>
        <w:pStyle w:val="1"/>
      </w:pPr>
      <w:bookmarkStart w:id="68" w:name="_Toc84160797"/>
      <w:bookmarkStart w:id="69" w:name="_Toc162865867"/>
      <w:bookmarkStart w:id="70" w:name="_Toc185519040"/>
      <w:bookmarkStart w:id="71" w:name="_Toc185519379"/>
      <w:bookmarkStart w:id="72" w:name="_Toc185529283"/>
      <w:r>
        <w:lastRenderedPageBreak/>
        <w:t>Додаток А</w:t>
      </w:r>
      <w:r w:rsidR="00683D54">
        <w:t xml:space="preserve">. </w:t>
      </w:r>
      <w:r w:rsidR="00E158F6">
        <w:t>Самоаналіз</w:t>
      </w:r>
      <w:r w:rsidR="00936C77">
        <w:t xml:space="preserve"> </w:t>
      </w:r>
      <w:r w:rsidR="004F7718">
        <w:t xml:space="preserve">оцінювання </w:t>
      </w:r>
      <w:r w:rsidR="006B206E">
        <w:t>роботи</w:t>
      </w:r>
      <w:r w:rsidR="00E158F6">
        <w:t xml:space="preserve"> </w:t>
      </w:r>
      <w:r w:rsidR="00E158F6" w:rsidRPr="00757BEF">
        <w:t>[</w:t>
      </w:r>
      <w:r w:rsidR="00EB430F">
        <w:t>1</w:t>
      </w:r>
      <w:r w:rsidR="003F0619">
        <w:t>0</w:t>
      </w:r>
      <w:r w:rsidR="00E158F6" w:rsidRPr="00757BEF">
        <w:t xml:space="preserve"> бал</w:t>
      </w:r>
      <w:r w:rsidR="00E158F6">
        <w:t>ів</w:t>
      </w:r>
      <w:r w:rsidR="00E158F6" w:rsidRPr="00757BEF">
        <w:t>]</w:t>
      </w:r>
      <w:bookmarkEnd w:id="68"/>
      <w:bookmarkEnd w:id="69"/>
      <w:bookmarkEnd w:id="70"/>
      <w:bookmarkEnd w:id="71"/>
      <w:bookmarkEnd w:id="72"/>
    </w:p>
    <w:p w14:paraId="19839959" w14:textId="77777777" w:rsidR="00E158F6" w:rsidRDefault="00E158F6" w:rsidP="00447386"/>
    <w:tbl>
      <w:tblPr>
        <w:tblStyle w:val="aa"/>
        <w:tblW w:w="5000" w:type="pct"/>
        <w:tblLook w:val="04A0" w:firstRow="1" w:lastRow="0" w:firstColumn="1" w:lastColumn="0" w:noHBand="0" w:noVBand="1"/>
      </w:tblPr>
      <w:tblGrid>
        <w:gridCol w:w="5573"/>
        <w:gridCol w:w="2140"/>
        <w:gridCol w:w="2140"/>
      </w:tblGrid>
      <w:tr w:rsidR="00683D54" w14:paraId="73C6865C" w14:textId="77777777" w:rsidTr="005E35C0">
        <w:tc>
          <w:tcPr>
            <w:tcW w:w="2828" w:type="pct"/>
            <w:shd w:val="clear" w:color="auto" w:fill="F2DBDB" w:themeFill="accent2" w:themeFillTint="33"/>
            <w:vAlign w:val="center"/>
          </w:tcPr>
          <w:p w14:paraId="689EA207" w14:textId="08C63526" w:rsidR="00683D54" w:rsidRPr="00683D54" w:rsidRDefault="00683D54" w:rsidP="005E35C0">
            <w:pPr>
              <w:jc w:val="center"/>
              <w:rPr>
                <w:b/>
              </w:rPr>
            </w:pPr>
            <w:r w:rsidRPr="00683D54">
              <w:rPr>
                <w:b/>
              </w:rPr>
              <w:t xml:space="preserve">Структурний елемент </w:t>
            </w:r>
            <w:r w:rsidR="00FD7CC3" w:rsidRPr="00FD7CC3">
              <w:rPr>
                <w:b/>
              </w:rPr>
              <w:t>пояснювальної записки</w:t>
            </w:r>
          </w:p>
        </w:tc>
        <w:tc>
          <w:tcPr>
            <w:tcW w:w="1086" w:type="pct"/>
            <w:shd w:val="clear" w:color="auto" w:fill="F2DBDB" w:themeFill="accent2" w:themeFillTint="33"/>
            <w:vAlign w:val="center"/>
          </w:tcPr>
          <w:p w14:paraId="28BAD750" w14:textId="0DBBC52E" w:rsidR="00683D54" w:rsidRPr="00683D54" w:rsidRDefault="00683D54" w:rsidP="005E35C0">
            <w:pPr>
              <w:jc w:val="center"/>
              <w:rPr>
                <w:b/>
                <w:lang w:val="en-US"/>
              </w:rPr>
            </w:pPr>
            <w:r w:rsidRPr="00683D54">
              <w:rPr>
                <w:b/>
              </w:rPr>
              <w:t>Максимальна</w:t>
            </w:r>
            <w:r>
              <w:rPr>
                <w:b/>
              </w:rPr>
              <w:t xml:space="preserve"> </w:t>
            </w:r>
            <w:r w:rsidRPr="00683D54">
              <w:rPr>
                <w:b/>
              </w:rPr>
              <w:t>оцінка</w:t>
            </w:r>
          </w:p>
        </w:tc>
        <w:tc>
          <w:tcPr>
            <w:tcW w:w="1086" w:type="pct"/>
            <w:shd w:val="clear" w:color="auto" w:fill="F2DBDB" w:themeFill="accent2" w:themeFillTint="33"/>
            <w:vAlign w:val="center"/>
          </w:tcPr>
          <w:p w14:paraId="22E2D9B4" w14:textId="77777777" w:rsidR="00683D54" w:rsidRPr="00683D54" w:rsidRDefault="004A0E7B" w:rsidP="005E35C0">
            <w:pPr>
              <w:jc w:val="center"/>
              <w:rPr>
                <w:b/>
              </w:rPr>
            </w:pPr>
            <w:r>
              <w:rPr>
                <w:b/>
              </w:rPr>
              <w:t>Само</w:t>
            </w:r>
            <w:r w:rsidR="00683D54" w:rsidRPr="00683D54">
              <w:rPr>
                <w:b/>
              </w:rPr>
              <w:t>оцінка</w:t>
            </w:r>
          </w:p>
        </w:tc>
      </w:tr>
      <w:tr w:rsidR="00683D54" w14:paraId="68A3F4DC" w14:textId="77777777" w:rsidTr="00F57A4F">
        <w:tc>
          <w:tcPr>
            <w:tcW w:w="2828" w:type="pct"/>
            <w:shd w:val="clear" w:color="auto" w:fill="F2DBDB" w:themeFill="accent2" w:themeFillTint="33"/>
          </w:tcPr>
          <w:p w14:paraId="221D6B90" w14:textId="72393B6E" w:rsidR="00683D54" w:rsidRDefault="001F6F73" w:rsidP="00683D54">
            <w:r>
              <w:t>1.1. Визначення проблемної ситуації</w:t>
            </w:r>
          </w:p>
        </w:tc>
        <w:tc>
          <w:tcPr>
            <w:tcW w:w="1086" w:type="pct"/>
            <w:shd w:val="clear" w:color="auto" w:fill="F2DBDB" w:themeFill="accent2" w:themeFillTint="33"/>
          </w:tcPr>
          <w:p w14:paraId="5DB43BC4" w14:textId="77777777" w:rsidR="00683D54" w:rsidRDefault="006C1132" w:rsidP="00683D54">
            <w:pPr>
              <w:jc w:val="center"/>
            </w:pPr>
            <w:r>
              <w:t>5</w:t>
            </w:r>
          </w:p>
        </w:tc>
        <w:tc>
          <w:tcPr>
            <w:tcW w:w="1086" w:type="pct"/>
          </w:tcPr>
          <w:p w14:paraId="6665C0D7" w14:textId="77777777" w:rsidR="00683D54" w:rsidRDefault="00683D54" w:rsidP="00683D54">
            <w:pPr>
              <w:jc w:val="center"/>
            </w:pPr>
          </w:p>
        </w:tc>
      </w:tr>
      <w:tr w:rsidR="00683D54" w14:paraId="6F95FD17" w14:textId="77777777" w:rsidTr="00F57A4F">
        <w:tc>
          <w:tcPr>
            <w:tcW w:w="2828" w:type="pct"/>
            <w:shd w:val="clear" w:color="auto" w:fill="F2DBDB" w:themeFill="accent2" w:themeFillTint="33"/>
          </w:tcPr>
          <w:p w14:paraId="74F58651" w14:textId="55818AA9" w:rsidR="00683D54" w:rsidRPr="001A40B7" w:rsidRDefault="001F6F73" w:rsidP="004E247A">
            <w:pPr>
              <w:rPr>
                <w:lang w:val="ru-RU"/>
              </w:rPr>
            </w:pPr>
            <w:r>
              <w:t>1.2. Потреби та цілі зацікавлених сторін</w:t>
            </w:r>
          </w:p>
        </w:tc>
        <w:tc>
          <w:tcPr>
            <w:tcW w:w="1086" w:type="pct"/>
            <w:shd w:val="clear" w:color="auto" w:fill="F2DBDB" w:themeFill="accent2" w:themeFillTint="33"/>
          </w:tcPr>
          <w:p w14:paraId="0A2ECEEF" w14:textId="77777777" w:rsidR="00683D54" w:rsidRDefault="006C1132" w:rsidP="00683D54">
            <w:pPr>
              <w:jc w:val="center"/>
            </w:pPr>
            <w:r>
              <w:t>5</w:t>
            </w:r>
          </w:p>
        </w:tc>
        <w:tc>
          <w:tcPr>
            <w:tcW w:w="1086" w:type="pct"/>
          </w:tcPr>
          <w:p w14:paraId="40C563E4" w14:textId="77777777" w:rsidR="00683D54" w:rsidRDefault="00683D54" w:rsidP="00683D54">
            <w:pPr>
              <w:jc w:val="center"/>
            </w:pPr>
          </w:p>
        </w:tc>
      </w:tr>
      <w:tr w:rsidR="00683D54" w14:paraId="511EF834" w14:textId="77777777" w:rsidTr="00F57A4F">
        <w:tc>
          <w:tcPr>
            <w:tcW w:w="2828" w:type="pct"/>
            <w:shd w:val="clear" w:color="auto" w:fill="F2DBDB" w:themeFill="accent2" w:themeFillTint="33"/>
          </w:tcPr>
          <w:p w14:paraId="681B3E55" w14:textId="09000215" w:rsidR="00683D54" w:rsidRPr="006C1132" w:rsidRDefault="001F6F73" w:rsidP="004E247A">
            <w:r>
              <w:t>1.3. Формулювання мети роботи</w:t>
            </w:r>
          </w:p>
        </w:tc>
        <w:tc>
          <w:tcPr>
            <w:tcW w:w="1086" w:type="pct"/>
            <w:shd w:val="clear" w:color="auto" w:fill="F2DBDB" w:themeFill="accent2" w:themeFillTint="33"/>
          </w:tcPr>
          <w:p w14:paraId="78334121" w14:textId="77777777" w:rsidR="00683D54" w:rsidRPr="006C1132" w:rsidRDefault="006C1132" w:rsidP="00683D54">
            <w:pPr>
              <w:jc w:val="center"/>
            </w:pPr>
            <w:r w:rsidRPr="006C1132">
              <w:t>5</w:t>
            </w:r>
          </w:p>
        </w:tc>
        <w:tc>
          <w:tcPr>
            <w:tcW w:w="1086" w:type="pct"/>
          </w:tcPr>
          <w:p w14:paraId="615691A9" w14:textId="77777777" w:rsidR="00683D54" w:rsidRDefault="00683D54" w:rsidP="00683D54">
            <w:pPr>
              <w:jc w:val="center"/>
            </w:pPr>
          </w:p>
        </w:tc>
      </w:tr>
      <w:tr w:rsidR="004E247A" w:rsidRPr="006C1132" w14:paraId="25232148" w14:textId="77777777" w:rsidTr="00F57A4F">
        <w:tc>
          <w:tcPr>
            <w:tcW w:w="2828" w:type="pct"/>
            <w:shd w:val="clear" w:color="auto" w:fill="F2DBDB" w:themeFill="accent2" w:themeFillTint="33"/>
          </w:tcPr>
          <w:p w14:paraId="2C24CDBD" w14:textId="5D14CF54" w:rsidR="004E247A" w:rsidRPr="001A40B7" w:rsidRDefault="001F6F73" w:rsidP="00A74A32">
            <w:pPr>
              <w:rPr>
                <w:lang w:val="ru-RU"/>
              </w:rPr>
            </w:pPr>
            <w:r>
              <w:t>1.4. Аналіз існуючих рішень та огляд літератури</w:t>
            </w:r>
          </w:p>
        </w:tc>
        <w:tc>
          <w:tcPr>
            <w:tcW w:w="1086" w:type="pct"/>
            <w:shd w:val="clear" w:color="auto" w:fill="F2DBDB" w:themeFill="accent2" w:themeFillTint="33"/>
          </w:tcPr>
          <w:p w14:paraId="1AF5A640" w14:textId="5EBDDBC7" w:rsidR="004E247A" w:rsidRPr="006C1132" w:rsidRDefault="001134DF" w:rsidP="00683D54">
            <w:pPr>
              <w:jc w:val="center"/>
            </w:pPr>
            <w:r>
              <w:t>5</w:t>
            </w:r>
          </w:p>
        </w:tc>
        <w:tc>
          <w:tcPr>
            <w:tcW w:w="1086" w:type="pct"/>
          </w:tcPr>
          <w:p w14:paraId="5CF7AFE1" w14:textId="77777777" w:rsidR="004E247A" w:rsidRPr="006C1132" w:rsidRDefault="004E247A" w:rsidP="00683D54">
            <w:pPr>
              <w:jc w:val="center"/>
            </w:pPr>
          </w:p>
        </w:tc>
      </w:tr>
      <w:tr w:rsidR="00A74A32" w14:paraId="2E97B34B" w14:textId="77777777" w:rsidTr="00F57A4F">
        <w:tc>
          <w:tcPr>
            <w:tcW w:w="2828" w:type="pct"/>
            <w:shd w:val="clear" w:color="auto" w:fill="F2DBDB" w:themeFill="accent2" w:themeFillTint="33"/>
          </w:tcPr>
          <w:p w14:paraId="4FC09921" w14:textId="42E579B5" w:rsidR="00A74A32" w:rsidRPr="006C1132" w:rsidRDefault="001F6F73" w:rsidP="004E247A">
            <w:pPr>
              <w:rPr>
                <w:lang w:val="en-US"/>
              </w:rPr>
            </w:pPr>
            <w:r>
              <w:t xml:space="preserve">2.1. Програмний код мовою </w:t>
            </w:r>
            <w:proofErr w:type="spellStart"/>
            <w:r>
              <w:t>Python</w:t>
            </w:r>
            <w:proofErr w:type="spellEnd"/>
          </w:p>
        </w:tc>
        <w:tc>
          <w:tcPr>
            <w:tcW w:w="1086" w:type="pct"/>
            <w:shd w:val="clear" w:color="auto" w:fill="F2DBDB" w:themeFill="accent2" w:themeFillTint="33"/>
          </w:tcPr>
          <w:p w14:paraId="2ABF55E4" w14:textId="77777777" w:rsidR="00A74A32" w:rsidRPr="006C1132" w:rsidRDefault="00A74A32" w:rsidP="00683D54">
            <w:pPr>
              <w:jc w:val="center"/>
            </w:pPr>
            <w:r w:rsidRPr="006C1132">
              <w:t>5</w:t>
            </w:r>
          </w:p>
        </w:tc>
        <w:tc>
          <w:tcPr>
            <w:tcW w:w="1086" w:type="pct"/>
          </w:tcPr>
          <w:p w14:paraId="094EC993" w14:textId="77777777" w:rsidR="00A74A32" w:rsidRDefault="00A74A32" w:rsidP="00683D54">
            <w:pPr>
              <w:jc w:val="center"/>
            </w:pPr>
          </w:p>
        </w:tc>
      </w:tr>
      <w:tr w:rsidR="001134DF" w14:paraId="637E2665" w14:textId="77777777" w:rsidTr="00F57A4F">
        <w:tc>
          <w:tcPr>
            <w:tcW w:w="2828" w:type="pct"/>
            <w:shd w:val="clear" w:color="auto" w:fill="F2DBDB" w:themeFill="accent2" w:themeFillTint="33"/>
          </w:tcPr>
          <w:p w14:paraId="0CC60224" w14:textId="5CF692C0" w:rsidR="001134DF" w:rsidRPr="001A40B7" w:rsidRDefault="001F6F73" w:rsidP="00605618">
            <w:pPr>
              <w:rPr>
                <w:lang w:val="ru-RU"/>
              </w:rPr>
            </w:pPr>
            <w:r>
              <w:t xml:space="preserve">2.2. </w:t>
            </w:r>
            <w:r w:rsidR="00605618">
              <w:t>Архітектура програми</w:t>
            </w:r>
          </w:p>
        </w:tc>
        <w:tc>
          <w:tcPr>
            <w:tcW w:w="1086" w:type="pct"/>
            <w:shd w:val="clear" w:color="auto" w:fill="F2DBDB" w:themeFill="accent2" w:themeFillTint="33"/>
          </w:tcPr>
          <w:p w14:paraId="234CD3E8" w14:textId="77777777" w:rsidR="001134DF" w:rsidRPr="006C1132" w:rsidRDefault="001134DF" w:rsidP="00683D54">
            <w:pPr>
              <w:jc w:val="center"/>
            </w:pPr>
            <w:r>
              <w:t>5</w:t>
            </w:r>
          </w:p>
        </w:tc>
        <w:tc>
          <w:tcPr>
            <w:tcW w:w="1086" w:type="pct"/>
          </w:tcPr>
          <w:p w14:paraId="556A20EE" w14:textId="77777777" w:rsidR="001134DF" w:rsidRDefault="001134DF" w:rsidP="00683D54">
            <w:pPr>
              <w:jc w:val="center"/>
            </w:pPr>
          </w:p>
        </w:tc>
      </w:tr>
      <w:tr w:rsidR="001134DF" w14:paraId="3CA55AC4" w14:textId="77777777" w:rsidTr="00F57A4F">
        <w:tc>
          <w:tcPr>
            <w:tcW w:w="2828" w:type="pct"/>
            <w:shd w:val="clear" w:color="auto" w:fill="F2DBDB" w:themeFill="accent2" w:themeFillTint="33"/>
          </w:tcPr>
          <w:p w14:paraId="7993EC05" w14:textId="4EEDA6A4" w:rsidR="001134DF" w:rsidRPr="00DA676F" w:rsidRDefault="001F6F73" w:rsidP="004E247A">
            <w:pPr>
              <w:rPr>
                <w:lang w:val="en-US"/>
              </w:rPr>
            </w:pPr>
            <w:r>
              <w:t>2.3. Опис класів, методів та атрибутів</w:t>
            </w:r>
          </w:p>
        </w:tc>
        <w:tc>
          <w:tcPr>
            <w:tcW w:w="1086" w:type="pct"/>
            <w:shd w:val="clear" w:color="auto" w:fill="F2DBDB" w:themeFill="accent2" w:themeFillTint="33"/>
          </w:tcPr>
          <w:p w14:paraId="3AD27B45" w14:textId="77777777" w:rsidR="001134DF" w:rsidRPr="00DA676F" w:rsidRDefault="001134DF" w:rsidP="00683D54">
            <w:pPr>
              <w:jc w:val="center"/>
            </w:pPr>
            <w:r w:rsidRPr="00DA676F">
              <w:t>5</w:t>
            </w:r>
          </w:p>
        </w:tc>
        <w:tc>
          <w:tcPr>
            <w:tcW w:w="1086" w:type="pct"/>
          </w:tcPr>
          <w:p w14:paraId="37CFDEDB" w14:textId="77777777" w:rsidR="001134DF" w:rsidRDefault="001134DF" w:rsidP="00683D54">
            <w:pPr>
              <w:jc w:val="center"/>
            </w:pPr>
          </w:p>
        </w:tc>
      </w:tr>
      <w:tr w:rsidR="001134DF" w14:paraId="5354F618" w14:textId="77777777" w:rsidTr="00F57A4F">
        <w:tc>
          <w:tcPr>
            <w:tcW w:w="2828" w:type="pct"/>
            <w:shd w:val="clear" w:color="auto" w:fill="F2DBDB" w:themeFill="accent2" w:themeFillTint="33"/>
          </w:tcPr>
          <w:p w14:paraId="2E97D790" w14:textId="646D429F" w:rsidR="001134DF" w:rsidRPr="00DA676F" w:rsidRDefault="001F6F73" w:rsidP="001134DF">
            <w:pPr>
              <w:rPr>
                <w:lang w:val="en-US"/>
              </w:rPr>
            </w:pPr>
            <w:r>
              <w:t>2.4. Перевірка та тестування програми</w:t>
            </w:r>
          </w:p>
        </w:tc>
        <w:tc>
          <w:tcPr>
            <w:tcW w:w="1086" w:type="pct"/>
            <w:shd w:val="clear" w:color="auto" w:fill="F2DBDB" w:themeFill="accent2" w:themeFillTint="33"/>
          </w:tcPr>
          <w:p w14:paraId="1235784C" w14:textId="77777777" w:rsidR="001134DF" w:rsidRPr="00DA676F" w:rsidRDefault="001134DF" w:rsidP="00683D54">
            <w:pPr>
              <w:jc w:val="center"/>
            </w:pPr>
            <w:r>
              <w:t>5</w:t>
            </w:r>
          </w:p>
        </w:tc>
        <w:tc>
          <w:tcPr>
            <w:tcW w:w="1086" w:type="pct"/>
          </w:tcPr>
          <w:p w14:paraId="2854ABF1" w14:textId="77777777" w:rsidR="001134DF" w:rsidRDefault="001134DF" w:rsidP="00683D54">
            <w:pPr>
              <w:jc w:val="center"/>
            </w:pPr>
          </w:p>
        </w:tc>
      </w:tr>
      <w:tr w:rsidR="001134DF" w14:paraId="0502BA8C" w14:textId="77777777" w:rsidTr="00F57A4F">
        <w:tc>
          <w:tcPr>
            <w:tcW w:w="2828" w:type="pct"/>
            <w:shd w:val="clear" w:color="auto" w:fill="F2DBDB" w:themeFill="accent2" w:themeFillTint="33"/>
          </w:tcPr>
          <w:p w14:paraId="63C8B817" w14:textId="29AED783" w:rsidR="001134DF" w:rsidRDefault="001F6F73" w:rsidP="001F6F73">
            <w:pPr>
              <w:rPr>
                <w:lang w:val="en-US"/>
              </w:rPr>
            </w:pPr>
            <w:r>
              <w:t>2.5. Інструкція користувача</w:t>
            </w:r>
          </w:p>
        </w:tc>
        <w:tc>
          <w:tcPr>
            <w:tcW w:w="1086" w:type="pct"/>
            <w:shd w:val="clear" w:color="auto" w:fill="F2DBDB" w:themeFill="accent2" w:themeFillTint="33"/>
          </w:tcPr>
          <w:p w14:paraId="264B2C24" w14:textId="0B0090C8" w:rsidR="001134DF" w:rsidRDefault="001134DF" w:rsidP="00683D54">
            <w:pPr>
              <w:jc w:val="center"/>
            </w:pPr>
            <w:r>
              <w:t>5</w:t>
            </w:r>
          </w:p>
        </w:tc>
        <w:tc>
          <w:tcPr>
            <w:tcW w:w="1086" w:type="pct"/>
          </w:tcPr>
          <w:p w14:paraId="2CE91621" w14:textId="77777777" w:rsidR="001134DF" w:rsidRDefault="001134DF" w:rsidP="00683D54">
            <w:pPr>
              <w:jc w:val="center"/>
            </w:pPr>
          </w:p>
        </w:tc>
      </w:tr>
      <w:tr w:rsidR="001134DF" w14:paraId="1A88FA0C" w14:textId="77777777" w:rsidTr="00F57A4F">
        <w:tc>
          <w:tcPr>
            <w:tcW w:w="2828" w:type="pct"/>
            <w:shd w:val="clear" w:color="auto" w:fill="F2DBDB" w:themeFill="accent2" w:themeFillTint="33"/>
          </w:tcPr>
          <w:p w14:paraId="7D71E3BC" w14:textId="71A44641" w:rsidR="001134DF" w:rsidRPr="001134DF" w:rsidRDefault="001F6F73" w:rsidP="00A06B3F">
            <w:r>
              <w:t>3.1. Демонстрація виконання програми</w:t>
            </w:r>
          </w:p>
        </w:tc>
        <w:tc>
          <w:tcPr>
            <w:tcW w:w="1086" w:type="pct"/>
            <w:shd w:val="clear" w:color="auto" w:fill="F2DBDB" w:themeFill="accent2" w:themeFillTint="33"/>
          </w:tcPr>
          <w:p w14:paraId="153AAE84" w14:textId="77777777" w:rsidR="001134DF" w:rsidRPr="00DA676F" w:rsidRDefault="001134DF" w:rsidP="008732D7">
            <w:pPr>
              <w:jc w:val="center"/>
            </w:pPr>
            <w:r w:rsidRPr="00DA676F">
              <w:t>5</w:t>
            </w:r>
          </w:p>
        </w:tc>
        <w:tc>
          <w:tcPr>
            <w:tcW w:w="1086" w:type="pct"/>
          </w:tcPr>
          <w:p w14:paraId="0745C451" w14:textId="77777777" w:rsidR="001134DF" w:rsidRDefault="001134DF" w:rsidP="00683D54">
            <w:pPr>
              <w:jc w:val="center"/>
            </w:pPr>
          </w:p>
        </w:tc>
      </w:tr>
      <w:tr w:rsidR="001134DF" w14:paraId="06C7D876" w14:textId="77777777" w:rsidTr="00F57A4F">
        <w:tc>
          <w:tcPr>
            <w:tcW w:w="2828" w:type="pct"/>
            <w:shd w:val="clear" w:color="auto" w:fill="F2DBDB" w:themeFill="accent2" w:themeFillTint="33"/>
          </w:tcPr>
          <w:p w14:paraId="5DFA81B4" w14:textId="3F23631A" w:rsidR="001134DF" w:rsidRPr="00A74A32" w:rsidRDefault="001F6F73" w:rsidP="00A06B3F">
            <w:pPr>
              <w:rPr>
                <w:lang w:val="en-US"/>
              </w:rPr>
            </w:pPr>
            <w:r>
              <w:t>3.2. Оцінка досягнення поставлених цілей</w:t>
            </w:r>
          </w:p>
        </w:tc>
        <w:tc>
          <w:tcPr>
            <w:tcW w:w="1086" w:type="pct"/>
            <w:shd w:val="clear" w:color="auto" w:fill="F2DBDB" w:themeFill="accent2" w:themeFillTint="33"/>
          </w:tcPr>
          <w:p w14:paraId="6E4EC608" w14:textId="3C29DD56" w:rsidR="001134DF" w:rsidRPr="00DA676F" w:rsidRDefault="001134DF" w:rsidP="008732D7">
            <w:pPr>
              <w:jc w:val="center"/>
            </w:pPr>
            <w:r w:rsidRPr="00DA676F">
              <w:t>5</w:t>
            </w:r>
          </w:p>
        </w:tc>
        <w:tc>
          <w:tcPr>
            <w:tcW w:w="1086" w:type="pct"/>
          </w:tcPr>
          <w:p w14:paraId="5F101378" w14:textId="77777777" w:rsidR="001134DF" w:rsidRDefault="001134DF" w:rsidP="00683D54">
            <w:pPr>
              <w:jc w:val="center"/>
            </w:pPr>
          </w:p>
        </w:tc>
      </w:tr>
      <w:tr w:rsidR="001134DF" w14:paraId="3BE729AC" w14:textId="77777777" w:rsidTr="00F57A4F">
        <w:tc>
          <w:tcPr>
            <w:tcW w:w="2828" w:type="pct"/>
            <w:shd w:val="clear" w:color="auto" w:fill="F2DBDB" w:themeFill="accent2" w:themeFillTint="33"/>
          </w:tcPr>
          <w:p w14:paraId="4B640D71" w14:textId="7B8D01B0" w:rsidR="001134DF" w:rsidRDefault="001F6F73" w:rsidP="00A06B3F">
            <w:r>
              <w:t>3.3. SWOT-аналіз результатів розробки</w:t>
            </w:r>
          </w:p>
        </w:tc>
        <w:tc>
          <w:tcPr>
            <w:tcW w:w="1086" w:type="pct"/>
            <w:shd w:val="clear" w:color="auto" w:fill="F2DBDB" w:themeFill="accent2" w:themeFillTint="33"/>
          </w:tcPr>
          <w:p w14:paraId="586486D5" w14:textId="2D1CEE41" w:rsidR="001134DF" w:rsidRPr="00DA676F" w:rsidRDefault="001134DF" w:rsidP="008732D7">
            <w:pPr>
              <w:jc w:val="center"/>
            </w:pPr>
            <w:r w:rsidRPr="00DA676F">
              <w:t>5</w:t>
            </w:r>
          </w:p>
        </w:tc>
        <w:tc>
          <w:tcPr>
            <w:tcW w:w="1086" w:type="pct"/>
          </w:tcPr>
          <w:p w14:paraId="239590F7" w14:textId="77777777" w:rsidR="001134DF" w:rsidRDefault="001134DF" w:rsidP="00683D54">
            <w:pPr>
              <w:jc w:val="center"/>
            </w:pPr>
          </w:p>
        </w:tc>
      </w:tr>
      <w:tr w:rsidR="001134DF" w14:paraId="1596C0AC" w14:textId="77777777" w:rsidTr="00F57A4F">
        <w:tc>
          <w:tcPr>
            <w:tcW w:w="2828" w:type="pct"/>
            <w:shd w:val="clear" w:color="auto" w:fill="F2DBDB" w:themeFill="accent2" w:themeFillTint="33"/>
          </w:tcPr>
          <w:p w14:paraId="2C9BE3B9" w14:textId="6876F6AA" w:rsidR="004F7718" w:rsidRDefault="001F6F73" w:rsidP="00A06B3F">
            <w:r>
              <w:t>Додаток А. Самоаналіз оцінювання роботи</w:t>
            </w:r>
          </w:p>
        </w:tc>
        <w:tc>
          <w:tcPr>
            <w:tcW w:w="1086" w:type="pct"/>
            <w:shd w:val="clear" w:color="auto" w:fill="F2DBDB" w:themeFill="accent2" w:themeFillTint="33"/>
          </w:tcPr>
          <w:p w14:paraId="737C070C" w14:textId="49ED0E6D" w:rsidR="001134DF" w:rsidRPr="00DA676F" w:rsidRDefault="001134DF" w:rsidP="008732D7">
            <w:pPr>
              <w:jc w:val="center"/>
            </w:pPr>
            <w:r w:rsidRPr="00DA676F">
              <w:rPr>
                <w:lang w:val="ru-RU"/>
              </w:rPr>
              <w:t>10</w:t>
            </w:r>
          </w:p>
        </w:tc>
        <w:tc>
          <w:tcPr>
            <w:tcW w:w="1086" w:type="pct"/>
          </w:tcPr>
          <w:p w14:paraId="78274533" w14:textId="77777777" w:rsidR="001134DF" w:rsidRDefault="001134DF" w:rsidP="00683D54">
            <w:pPr>
              <w:jc w:val="center"/>
            </w:pPr>
          </w:p>
        </w:tc>
      </w:tr>
      <w:tr w:rsidR="001134DF" w14:paraId="3082B680" w14:textId="77777777" w:rsidTr="00F57A4F">
        <w:tc>
          <w:tcPr>
            <w:tcW w:w="2828" w:type="pct"/>
            <w:shd w:val="clear" w:color="auto" w:fill="F2DBDB" w:themeFill="accent2" w:themeFillTint="33"/>
          </w:tcPr>
          <w:p w14:paraId="5A1A18D9" w14:textId="77777777" w:rsidR="001134DF" w:rsidRPr="00A06B3F" w:rsidRDefault="001134DF" w:rsidP="004E247A">
            <w:pPr>
              <w:rPr>
                <w:b/>
              </w:rPr>
            </w:pPr>
            <w:r w:rsidRPr="00A06B3F">
              <w:rPr>
                <w:b/>
              </w:rPr>
              <w:t>Всього:</w:t>
            </w:r>
          </w:p>
        </w:tc>
        <w:tc>
          <w:tcPr>
            <w:tcW w:w="1086" w:type="pct"/>
            <w:shd w:val="clear" w:color="auto" w:fill="F2DBDB" w:themeFill="accent2" w:themeFillTint="33"/>
          </w:tcPr>
          <w:p w14:paraId="363817A5" w14:textId="43C3030A" w:rsidR="001134DF" w:rsidRPr="004A0E7B" w:rsidRDefault="001134DF" w:rsidP="00683D54">
            <w:pPr>
              <w:jc w:val="center"/>
              <w:rPr>
                <w:b/>
                <w:lang w:val="ru-RU"/>
              </w:rPr>
            </w:pPr>
            <w:r>
              <w:rPr>
                <w:b/>
                <w:lang w:val="ru-RU"/>
              </w:rPr>
              <w:t>70</w:t>
            </w:r>
          </w:p>
        </w:tc>
        <w:tc>
          <w:tcPr>
            <w:tcW w:w="1086" w:type="pct"/>
          </w:tcPr>
          <w:p w14:paraId="20EFF47A" w14:textId="77777777" w:rsidR="001134DF" w:rsidRPr="004A0E7B" w:rsidRDefault="001134DF" w:rsidP="00683D54">
            <w:pPr>
              <w:jc w:val="center"/>
              <w:rPr>
                <w:b/>
              </w:rPr>
            </w:pPr>
          </w:p>
        </w:tc>
      </w:tr>
    </w:tbl>
    <w:p w14:paraId="6F51E0EF" w14:textId="77777777" w:rsidR="00E732EC" w:rsidRDefault="00E732EC" w:rsidP="00A06B3F"/>
    <w:sectPr w:rsidR="00E732EC" w:rsidSect="009F27FA">
      <w:headerReference w:type="default" r:id="rId12"/>
      <w:headerReference w:type="first" r:id="rId13"/>
      <w:pgSz w:w="11906" w:h="16838"/>
      <w:pgMar w:top="1134" w:right="851" w:bottom="1134" w:left="1418" w:header="397" w:footer="397"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C31AD6" w14:textId="77777777" w:rsidR="00103311" w:rsidRDefault="00103311">
      <w:r>
        <w:separator/>
      </w:r>
    </w:p>
  </w:endnote>
  <w:endnote w:type="continuationSeparator" w:id="0">
    <w:p w14:paraId="488C4E36" w14:textId="77777777" w:rsidR="00103311" w:rsidRDefault="00103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D8207" w14:textId="77777777" w:rsidR="00103311" w:rsidRDefault="00103311">
      <w:r>
        <w:separator/>
      </w:r>
    </w:p>
  </w:footnote>
  <w:footnote w:type="continuationSeparator" w:id="0">
    <w:p w14:paraId="07E1C841" w14:textId="77777777" w:rsidR="00103311" w:rsidRDefault="001033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3587620"/>
      <w:docPartObj>
        <w:docPartGallery w:val="Page Numbers (Top of Page)"/>
        <w:docPartUnique/>
      </w:docPartObj>
    </w:sdtPr>
    <w:sdtEndPr/>
    <w:sdtContent>
      <w:p w14:paraId="0E0D24E5" w14:textId="77777777" w:rsidR="00B84CA4" w:rsidRDefault="00B84CA4">
        <w:pPr>
          <w:pStyle w:val="ac"/>
          <w:jc w:val="right"/>
        </w:pPr>
        <w:r>
          <w:fldChar w:fldCharType="begin"/>
        </w:r>
        <w:r>
          <w:instrText>PAGE   \* MERGEFORMAT</w:instrText>
        </w:r>
        <w:r>
          <w:fldChar w:fldCharType="separate"/>
        </w:r>
        <w:r w:rsidR="00EF6546">
          <w:rPr>
            <w:noProof/>
          </w:rPr>
          <w:t>2</w:t>
        </w:r>
        <w: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566E32" w14:textId="77777777" w:rsidR="00B84CA4" w:rsidRDefault="00B84CA4">
    <w:pPr>
      <w:pBdr>
        <w:top w:val="nil"/>
        <w:left w:val="nil"/>
        <w:bottom w:val="nil"/>
        <w:right w:val="nil"/>
        <w:between w:val="nil"/>
      </w:pBdr>
      <w:ind w:firstLine="709"/>
      <w:jc w:val="right"/>
      <w:rPr>
        <w:color w:val="000000"/>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D968096"/>
    <w:lvl w:ilvl="0">
      <w:start w:val="1"/>
      <w:numFmt w:val="decimal"/>
      <w:lvlText w:val="%1."/>
      <w:lvlJc w:val="left"/>
      <w:pPr>
        <w:tabs>
          <w:tab w:val="num" w:pos="1492"/>
        </w:tabs>
        <w:ind w:left="1492" w:hanging="360"/>
      </w:pPr>
    </w:lvl>
  </w:abstractNum>
  <w:abstractNum w:abstractNumId="1">
    <w:nsid w:val="FFFFFF7D"/>
    <w:multiLevelType w:val="singleLevel"/>
    <w:tmpl w:val="4F68CB80"/>
    <w:lvl w:ilvl="0">
      <w:start w:val="1"/>
      <w:numFmt w:val="decimal"/>
      <w:lvlText w:val="%1."/>
      <w:lvlJc w:val="left"/>
      <w:pPr>
        <w:tabs>
          <w:tab w:val="num" w:pos="1209"/>
        </w:tabs>
        <w:ind w:left="1209" w:hanging="360"/>
      </w:pPr>
    </w:lvl>
  </w:abstractNum>
  <w:abstractNum w:abstractNumId="2">
    <w:nsid w:val="FFFFFF7E"/>
    <w:multiLevelType w:val="singleLevel"/>
    <w:tmpl w:val="7BF6EFEC"/>
    <w:lvl w:ilvl="0">
      <w:start w:val="1"/>
      <w:numFmt w:val="decimal"/>
      <w:lvlText w:val="%1."/>
      <w:lvlJc w:val="left"/>
      <w:pPr>
        <w:tabs>
          <w:tab w:val="num" w:pos="926"/>
        </w:tabs>
        <w:ind w:left="926" w:hanging="360"/>
      </w:pPr>
    </w:lvl>
  </w:abstractNum>
  <w:abstractNum w:abstractNumId="3">
    <w:nsid w:val="FFFFFF7F"/>
    <w:multiLevelType w:val="singleLevel"/>
    <w:tmpl w:val="4F4C91C4"/>
    <w:lvl w:ilvl="0">
      <w:start w:val="1"/>
      <w:numFmt w:val="decimal"/>
      <w:lvlText w:val="%1."/>
      <w:lvlJc w:val="left"/>
      <w:pPr>
        <w:tabs>
          <w:tab w:val="num" w:pos="643"/>
        </w:tabs>
        <w:ind w:left="643" w:hanging="360"/>
      </w:pPr>
    </w:lvl>
  </w:abstractNum>
  <w:abstractNum w:abstractNumId="4">
    <w:nsid w:val="FFFFFF80"/>
    <w:multiLevelType w:val="singleLevel"/>
    <w:tmpl w:val="87D0A79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12C76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0F83E8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D0C4C6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86E4AAA"/>
    <w:lvl w:ilvl="0">
      <w:start w:val="1"/>
      <w:numFmt w:val="decimal"/>
      <w:lvlText w:val="%1."/>
      <w:lvlJc w:val="left"/>
      <w:pPr>
        <w:tabs>
          <w:tab w:val="num" w:pos="360"/>
        </w:tabs>
        <w:ind w:left="360" w:hanging="360"/>
      </w:pPr>
    </w:lvl>
  </w:abstractNum>
  <w:abstractNum w:abstractNumId="9">
    <w:nsid w:val="FFFFFF89"/>
    <w:multiLevelType w:val="singleLevel"/>
    <w:tmpl w:val="934656D6"/>
    <w:lvl w:ilvl="0">
      <w:start w:val="1"/>
      <w:numFmt w:val="bullet"/>
      <w:lvlText w:val=""/>
      <w:lvlJc w:val="left"/>
      <w:pPr>
        <w:tabs>
          <w:tab w:val="num" w:pos="360"/>
        </w:tabs>
        <w:ind w:left="360" w:hanging="360"/>
      </w:pPr>
      <w:rPr>
        <w:rFonts w:ascii="Symbol" w:hAnsi="Symbol" w:hint="default"/>
      </w:rPr>
    </w:lvl>
  </w:abstractNum>
  <w:abstractNum w:abstractNumId="10">
    <w:nsid w:val="04766573"/>
    <w:multiLevelType w:val="hybridMultilevel"/>
    <w:tmpl w:val="7C740B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nsid w:val="0CF84985"/>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2">
    <w:nsid w:val="14147C49"/>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3">
    <w:nsid w:val="17387B2E"/>
    <w:multiLevelType w:val="hybridMultilevel"/>
    <w:tmpl w:val="BF7EDB2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1E7C20F4"/>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5">
    <w:nsid w:val="1FD2017F"/>
    <w:multiLevelType w:val="hybridMultilevel"/>
    <w:tmpl w:val="30EC3B6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6">
    <w:nsid w:val="21D51F37"/>
    <w:multiLevelType w:val="hybridMultilevel"/>
    <w:tmpl w:val="8F3EB86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24922A45"/>
    <w:multiLevelType w:val="hybridMultilevel"/>
    <w:tmpl w:val="875A2A8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nsid w:val="28CE2E42"/>
    <w:multiLevelType w:val="hybridMultilevel"/>
    <w:tmpl w:val="E57090B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29DE649F"/>
    <w:multiLevelType w:val="hybridMultilevel"/>
    <w:tmpl w:val="FA788B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39B633DA"/>
    <w:multiLevelType w:val="multilevel"/>
    <w:tmpl w:val="F08234E8"/>
    <w:lvl w:ilvl="0">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nsid w:val="3B405733"/>
    <w:multiLevelType w:val="hybridMultilevel"/>
    <w:tmpl w:val="FDD6C60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407760D4"/>
    <w:multiLevelType w:val="hybridMultilevel"/>
    <w:tmpl w:val="F506820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nsid w:val="4C5A67F9"/>
    <w:multiLevelType w:val="hybridMultilevel"/>
    <w:tmpl w:val="2E96AAE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nsid w:val="643B6C38"/>
    <w:multiLevelType w:val="hybridMultilevel"/>
    <w:tmpl w:val="CC3CB59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nsid w:val="66D4107B"/>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6">
    <w:nsid w:val="7078747B"/>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7">
    <w:nsid w:val="740527A8"/>
    <w:multiLevelType w:val="multilevel"/>
    <w:tmpl w:val="2C5C0A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7E013CDA"/>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9">
    <w:nsid w:val="7E8164F3"/>
    <w:multiLevelType w:val="multilevel"/>
    <w:tmpl w:val="06AAE87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num w:numId="1">
    <w:abstractNumId w:val="20"/>
  </w:num>
  <w:num w:numId="2">
    <w:abstractNumId w:val="29"/>
  </w:num>
  <w:num w:numId="3">
    <w:abstractNumId w:val="25"/>
  </w:num>
  <w:num w:numId="4">
    <w:abstractNumId w:val="11"/>
  </w:num>
  <w:num w:numId="5">
    <w:abstractNumId w:val="28"/>
  </w:num>
  <w:num w:numId="6">
    <w:abstractNumId w:val="12"/>
  </w:num>
  <w:num w:numId="7">
    <w:abstractNumId w:val="14"/>
  </w:num>
  <w:num w:numId="8">
    <w:abstractNumId w:val="26"/>
  </w:num>
  <w:num w:numId="9">
    <w:abstractNumId w:val="27"/>
  </w:num>
  <w:num w:numId="10">
    <w:abstractNumId w:val="15"/>
  </w:num>
  <w:num w:numId="11">
    <w:abstractNumId w:val="7"/>
  </w:num>
  <w:num w:numId="12">
    <w:abstractNumId w:val="9"/>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4"/>
  </w:num>
  <w:num w:numId="22">
    <w:abstractNumId w:val="22"/>
  </w:num>
  <w:num w:numId="23">
    <w:abstractNumId w:val="18"/>
  </w:num>
  <w:num w:numId="24">
    <w:abstractNumId w:val="10"/>
  </w:num>
  <w:num w:numId="25">
    <w:abstractNumId w:val="23"/>
  </w:num>
  <w:num w:numId="26">
    <w:abstractNumId w:val="21"/>
  </w:num>
  <w:num w:numId="27">
    <w:abstractNumId w:val="16"/>
  </w:num>
  <w:num w:numId="28">
    <w:abstractNumId w:val="17"/>
  </w:num>
  <w:num w:numId="29">
    <w:abstractNumId w:val="19"/>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2sLAwtDQ2sjQ1sTQwNLNQ0lEKTi0uzszPAykwNK0FAM/fZuMtAAAA"/>
  </w:docVars>
  <w:rsids>
    <w:rsidRoot w:val="006E6168"/>
    <w:rsid w:val="00000563"/>
    <w:rsid w:val="000059C7"/>
    <w:rsid w:val="00010951"/>
    <w:rsid w:val="00012FE6"/>
    <w:rsid w:val="0002752E"/>
    <w:rsid w:val="00030DC0"/>
    <w:rsid w:val="000458D0"/>
    <w:rsid w:val="000510CA"/>
    <w:rsid w:val="0005458D"/>
    <w:rsid w:val="00060FCF"/>
    <w:rsid w:val="00062D85"/>
    <w:rsid w:val="00063DD1"/>
    <w:rsid w:val="00064039"/>
    <w:rsid w:val="00064BBD"/>
    <w:rsid w:val="000746A7"/>
    <w:rsid w:val="000754EA"/>
    <w:rsid w:val="00084F51"/>
    <w:rsid w:val="00094A36"/>
    <w:rsid w:val="00094F40"/>
    <w:rsid w:val="000A30F6"/>
    <w:rsid w:val="000A6B05"/>
    <w:rsid w:val="000B10F7"/>
    <w:rsid w:val="000C4E11"/>
    <w:rsid w:val="000C5736"/>
    <w:rsid w:val="000D0086"/>
    <w:rsid w:val="000D29AB"/>
    <w:rsid w:val="000E0515"/>
    <w:rsid w:val="000E5CA0"/>
    <w:rsid w:val="000F0380"/>
    <w:rsid w:val="000F0455"/>
    <w:rsid w:val="000F1A5C"/>
    <w:rsid w:val="00103311"/>
    <w:rsid w:val="00104A81"/>
    <w:rsid w:val="001059FF"/>
    <w:rsid w:val="001134DF"/>
    <w:rsid w:val="00114DBF"/>
    <w:rsid w:val="00117485"/>
    <w:rsid w:val="00134FAF"/>
    <w:rsid w:val="00140AC0"/>
    <w:rsid w:val="00141110"/>
    <w:rsid w:val="00141EEC"/>
    <w:rsid w:val="001427B8"/>
    <w:rsid w:val="00147F8F"/>
    <w:rsid w:val="00152B3C"/>
    <w:rsid w:val="001547C1"/>
    <w:rsid w:val="0016422B"/>
    <w:rsid w:val="00167F95"/>
    <w:rsid w:val="00174875"/>
    <w:rsid w:val="001952A9"/>
    <w:rsid w:val="00197A5D"/>
    <w:rsid w:val="001A40B7"/>
    <w:rsid w:val="001A4F9A"/>
    <w:rsid w:val="001C3D22"/>
    <w:rsid w:val="001C55C8"/>
    <w:rsid w:val="001C7EB0"/>
    <w:rsid w:val="001D15DC"/>
    <w:rsid w:val="001D2C2B"/>
    <w:rsid w:val="001E06B2"/>
    <w:rsid w:val="001E4100"/>
    <w:rsid w:val="001E7CA9"/>
    <w:rsid w:val="001F5B2F"/>
    <w:rsid w:val="001F5CC7"/>
    <w:rsid w:val="001F6F73"/>
    <w:rsid w:val="00201DAE"/>
    <w:rsid w:val="00207D06"/>
    <w:rsid w:val="002158DC"/>
    <w:rsid w:val="00226D5C"/>
    <w:rsid w:val="0023287F"/>
    <w:rsid w:val="0023724B"/>
    <w:rsid w:val="00240CE6"/>
    <w:rsid w:val="0024202E"/>
    <w:rsid w:val="00253666"/>
    <w:rsid w:val="00265340"/>
    <w:rsid w:val="00271A8A"/>
    <w:rsid w:val="0027779A"/>
    <w:rsid w:val="002821F6"/>
    <w:rsid w:val="00282273"/>
    <w:rsid w:val="00292346"/>
    <w:rsid w:val="00295F4C"/>
    <w:rsid w:val="002A1FE6"/>
    <w:rsid w:val="002B0006"/>
    <w:rsid w:val="002B149B"/>
    <w:rsid w:val="002B5F75"/>
    <w:rsid w:val="002C2030"/>
    <w:rsid w:val="002C4BBC"/>
    <w:rsid w:val="002D13E2"/>
    <w:rsid w:val="002D16F1"/>
    <w:rsid w:val="002E0E39"/>
    <w:rsid w:val="002E2B0E"/>
    <w:rsid w:val="002E407F"/>
    <w:rsid w:val="002E442C"/>
    <w:rsid w:val="00303735"/>
    <w:rsid w:val="0030384E"/>
    <w:rsid w:val="00311E0A"/>
    <w:rsid w:val="00324781"/>
    <w:rsid w:val="0032519C"/>
    <w:rsid w:val="00327DC8"/>
    <w:rsid w:val="00334EAE"/>
    <w:rsid w:val="00334FE5"/>
    <w:rsid w:val="003360DF"/>
    <w:rsid w:val="003361F9"/>
    <w:rsid w:val="003375AF"/>
    <w:rsid w:val="00343C72"/>
    <w:rsid w:val="0035130C"/>
    <w:rsid w:val="003540BB"/>
    <w:rsid w:val="003550D6"/>
    <w:rsid w:val="00357939"/>
    <w:rsid w:val="00367DEF"/>
    <w:rsid w:val="003830DB"/>
    <w:rsid w:val="00384D22"/>
    <w:rsid w:val="003A3498"/>
    <w:rsid w:val="003A7A46"/>
    <w:rsid w:val="003B77AE"/>
    <w:rsid w:val="003C0047"/>
    <w:rsid w:val="003C1B73"/>
    <w:rsid w:val="003C730E"/>
    <w:rsid w:val="003D480C"/>
    <w:rsid w:val="003D6988"/>
    <w:rsid w:val="003E290A"/>
    <w:rsid w:val="003E490B"/>
    <w:rsid w:val="003E6D10"/>
    <w:rsid w:val="003F0619"/>
    <w:rsid w:val="003F22A5"/>
    <w:rsid w:val="003F7EB9"/>
    <w:rsid w:val="00401414"/>
    <w:rsid w:val="0041408D"/>
    <w:rsid w:val="0041685A"/>
    <w:rsid w:val="00421130"/>
    <w:rsid w:val="00431C0A"/>
    <w:rsid w:val="00432B44"/>
    <w:rsid w:val="004367E0"/>
    <w:rsid w:val="00444ADC"/>
    <w:rsid w:val="00447386"/>
    <w:rsid w:val="0045313C"/>
    <w:rsid w:val="00463BE6"/>
    <w:rsid w:val="00482420"/>
    <w:rsid w:val="0048676D"/>
    <w:rsid w:val="00487075"/>
    <w:rsid w:val="00494924"/>
    <w:rsid w:val="00497DB8"/>
    <w:rsid w:val="004A0E7B"/>
    <w:rsid w:val="004B1750"/>
    <w:rsid w:val="004B3247"/>
    <w:rsid w:val="004B4468"/>
    <w:rsid w:val="004B47A6"/>
    <w:rsid w:val="004C3CE6"/>
    <w:rsid w:val="004C6337"/>
    <w:rsid w:val="004D0447"/>
    <w:rsid w:val="004D5EB0"/>
    <w:rsid w:val="004E247A"/>
    <w:rsid w:val="004E53DF"/>
    <w:rsid w:val="004F32BE"/>
    <w:rsid w:val="004F7718"/>
    <w:rsid w:val="00500A0D"/>
    <w:rsid w:val="005130D3"/>
    <w:rsid w:val="00517798"/>
    <w:rsid w:val="00517806"/>
    <w:rsid w:val="00530989"/>
    <w:rsid w:val="00540B18"/>
    <w:rsid w:val="005434DA"/>
    <w:rsid w:val="00544EDF"/>
    <w:rsid w:val="00544FD3"/>
    <w:rsid w:val="005571AC"/>
    <w:rsid w:val="0057300F"/>
    <w:rsid w:val="00582439"/>
    <w:rsid w:val="00594932"/>
    <w:rsid w:val="005B61CC"/>
    <w:rsid w:val="005C4B02"/>
    <w:rsid w:val="005D7DAE"/>
    <w:rsid w:val="005E1671"/>
    <w:rsid w:val="005E35C0"/>
    <w:rsid w:val="005F0081"/>
    <w:rsid w:val="005F6330"/>
    <w:rsid w:val="005F74A2"/>
    <w:rsid w:val="005F7777"/>
    <w:rsid w:val="006001F1"/>
    <w:rsid w:val="0060171A"/>
    <w:rsid w:val="0060298E"/>
    <w:rsid w:val="00605618"/>
    <w:rsid w:val="00620F54"/>
    <w:rsid w:val="006255B9"/>
    <w:rsid w:val="0062750F"/>
    <w:rsid w:val="00641D4F"/>
    <w:rsid w:val="0064245C"/>
    <w:rsid w:val="0065320A"/>
    <w:rsid w:val="0065638A"/>
    <w:rsid w:val="0065777F"/>
    <w:rsid w:val="00664769"/>
    <w:rsid w:val="006671D3"/>
    <w:rsid w:val="00673407"/>
    <w:rsid w:val="00673E26"/>
    <w:rsid w:val="00683D54"/>
    <w:rsid w:val="006B1661"/>
    <w:rsid w:val="006B1BB6"/>
    <w:rsid w:val="006B206E"/>
    <w:rsid w:val="006C1132"/>
    <w:rsid w:val="006C30CC"/>
    <w:rsid w:val="006C6474"/>
    <w:rsid w:val="006D125F"/>
    <w:rsid w:val="006D55A5"/>
    <w:rsid w:val="006E28D9"/>
    <w:rsid w:val="006E6168"/>
    <w:rsid w:val="006F3C3D"/>
    <w:rsid w:val="007074D8"/>
    <w:rsid w:val="00713AAA"/>
    <w:rsid w:val="00722140"/>
    <w:rsid w:val="00737833"/>
    <w:rsid w:val="007473FE"/>
    <w:rsid w:val="00757BEF"/>
    <w:rsid w:val="00783754"/>
    <w:rsid w:val="0079033B"/>
    <w:rsid w:val="00792F74"/>
    <w:rsid w:val="00794DBB"/>
    <w:rsid w:val="007A20BF"/>
    <w:rsid w:val="007B5B83"/>
    <w:rsid w:val="007C0468"/>
    <w:rsid w:val="007C137C"/>
    <w:rsid w:val="007C375E"/>
    <w:rsid w:val="007D3E92"/>
    <w:rsid w:val="007D6C92"/>
    <w:rsid w:val="00800EB6"/>
    <w:rsid w:val="00801F46"/>
    <w:rsid w:val="008118AE"/>
    <w:rsid w:val="00822DE6"/>
    <w:rsid w:val="00833F5C"/>
    <w:rsid w:val="00866539"/>
    <w:rsid w:val="00873254"/>
    <w:rsid w:val="008732D7"/>
    <w:rsid w:val="008757F5"/>
    <w:rsid w:val="00886FB1"/>
    <w:rsid w:val="00893C36"/>
    <w:rsid w:val="00894ECF"/>
    <w:rsid w:val="008E1B90"/>
    <w:rsid w:val="008E3180"/>
    <w:rsid w:val="008F65FD"/>
    <w:rsid w:val="00921B01"/>
    <w:rsid w:val="00927FF0"/>
    <w:rsid w:val="00930210"/>
    <w:rsid w:val="00936C77"/>
    <w:rsid w:val="009414C3"/>
    <w:rsid w:val="00945D04"/>
    <w:rsid w:val="00956102"/>
    <w:rsid w:val="00957204"/>
    <w:rsid w:val="009573AD"/>
    <w:rsid w:val="00965A9E"/>
    <w:rsid w:val="00977215"/>
    <w:rsid w:val="009924A8"/>
    <w:rsid w:val="0099314E"/>
    <w:rsid w:val="00993A28"/>
    <w:rsid w:val="009A114C"/>
    <w:rsid w:val="009A29E4"/>
    <w:rsid w:val="009A7D79"/>
    <w:rsid w:val="009B1A6B"/>
    <w:rsid w:val="009C1203"/>
    <w:rsid w:val="009D60D9"/>
    <w:rsid w:val="009E7587"/>
    <w:rsid w:val="009F2715"/>
    <w:rsid w:val="009F27FA"/>
    <w:rsid w:val="00A05C81"/>
    <w:rsid w:val="00A06B3F"/>
    <w:rsid w:val="00A06C35"/>
    <w:rsid w:val="00A15696"/>
    <w:rsid w:val="00A16A26"/>
    <w:rsid w:val="00A22A74"/>
    <w:rsid w:val="00A2505C"/>
    <w:rsid w:val="00A25479"/>
    <w:rsid w:val="00A30E74"/>
    <w:rsid w:val="00A32F79"/>
    <w:rsid w:val="00A519B5"/>
    <w:rsid w:val="00A6158F"/>
    <w:rsid w:val="00A63FAD"/>
    <w:rsid w:val="00A74A32"/>
    <w:rsid w:val="00A75F40"/>
    <w:rsid w:val="00A8390E"/>
    <w:rsid w:val="00A87C84"/>
    <w:rsid w:val="00A9307C"/>
    <w:rsid w:val="00AB10F8"/>
    <w:rsid w:val="00AB4587"/>
    <w:rsid w:val="00AB527A"/>
    <w:rsid w:val="00AC6879"/>
    <w:rsid w:val="00AD3561"/>
    <w:rsid w:val="00AD3BE0"/>
    <w:rsid w:val="00AE03C5"/>
    <w:rsid w:val="00AE0B81"/>
    <w:rsid w:val="00AE43C9"/>
    <w:rsid w:val="00AE7D28"/>
    <w:rsid w:val="00AF292B"/>
    <w:rsid w:val="00AF7D68"/>
    <w:rsid w:val="00B0380A"/>
    <w:rsid w:val="00B04914"/>
    <w:rsid w:val="00B11459"/>
    <w:rsid w:val="00B15C6E"/>
    <w:rsid w:val="00B26ED9"/>
    <w:rsid w:val="00B35118"/>
    <w:rsid w:val="00B44D2B"/>
    <w:rsid w:val="00B47705"/>
    <w:rsid w:val="00B51D69"/>
    <w:rsid w:val="00B525CF"/>
    <w:rsid w:val="00B548A9"/>
    <w:rsid w:val="00B56F71"/>
    <w:rsid w:val="00B612F8"/>
    <w:rsid w:val="00B630B7"/>
    <w:rsid w:val="00B803CE"/>
    <w:rsid w:val="00B84CA4"/>
    <w:rsid w:val="00B85598"/>
    <w:rsid w:val="00BA5964"/>
    <w:rsid w:val="00BB0AA3"/>
    <w:rsid w:val="00BD76BA"/>
    <w:rsid w:val="00BE1F73"/>
    <w:rsid w:val="00BE79BE"/>
    <w:rsid w:val="00BF5284"/>
    <w:rsid w:val="00C0312F"/>
    <w:rsid w:val="00C159C2"/>
    <w:rsid w:val="00C17C82"/>
    <w:rsid w:val="00C25CD1"/>
    <w:rsid w:val="00C26939"/>
    <w:rsid w:val="00C4517E"/>
    <w:rsid w:val="00C56451"/>
    <w:rsid w:val="00C56875"/>
    <w:rsid w:val="00C57AED"/>
    <w:rsid w:val="00C66481"/>
    <w:rsid w:val="00C72C69"/>
    <w:rsid w:val="00C745B2"/>
    <w:rsid w:val="00C80DEF"/>
    <w:rsid w:val="00C82913"/>
    <w:rsid w:val="00C833A5"/>
    <w:rsid w:val="00C91FF5"/>
    <w:rsid w:val="00C9459D"/>
    <w:rsid w:val="00C9539A"/>
    <w:rsid w:val="00C96EBF"/>
    <w:rsid w:val="00C978FE"/>
    <w:rsid w:val="00CA05C9"/>
    <w:rsid w:val="00CB20BD"/>
    <w:rsid w:val="00CB31A9"/>
    <w:rsid w:val="00CB4E83"/>
    <w:rsid w:val="00CC1C53"/>
    <w:rsid w:val="00CD0023"/>
    <w:rsid w:val="00CD25B5"/>
    <w:rsid w:val="00CD3E2B"/>
    <w:rsid w:val="00CD5CFA"/>
    <w:rsid w:val="00CD6E1D"/>
    <w:rsid w:val="00CE19BE"/>
    <w:rsid w:val="00CE406A"/>
    <w:rsid w:val="00CF0016"/>
    <w:rsid w:val="00CF0F70"/>
    <w:rsid w:val="00CF4D12"/>
    <w:rsid w:val="00D02C74"/>
    <w:rsid w:val="00D032E3"/>
    <w:rsid w:val="00D03935"/>
    <w:rsid w:val="00D12CA0"/>
    <w:rsid w:val="00D14FFC"/>
    <w:rsid w:val="00D22DBB"/>
    <w:rsid w:val="00D279BD"/>
    <w:rsid w:val="00D3470F"/>
    <w:rsid w:val="00D352F5"/>
    <w:rsid w:val="00D371C8"/>
    <w:rsid w:val="00D469FD"/>
    <w:rsid w:val="00D47154"/>
    <w:rsid w:val="00D47C3D"/>
    <w:rsid w:val="00D63286"/>
    <w:rsid w:val="00D636F0"/>
    <w:rsid w:val="00D705CC"/>
    <w:rsid w:val="00D72F78"/>
    <w:rsid w:val="00D75A51"/>
    <w:rsid w:val="00D814C5"/>
    <w:rsid w:val="00D92A5D"/>
    <w:rsid w:val="00D964CC"/>
    <w:rsid w:val="00DA1054"/>
    <w:rsid w:val="00DA5DAF"/>
    <w:rsid w:val="00DA676F"/>
    <w:rsid w:val="00DB5BC8"/>
    <w:rsid w:val="00DC1A63"/>
    <w:rsid w:val="00DC2864"/>
    <w:rsid w:val="00DC3BED"/>
    <w:rsid w:val="00DC5713"/>
    <w:rsid w:val="00DD4138"/>
    <w:rsid w:val="00DD6899"/>
    <w:rsid w:val="00DE639F"/>
    <w:rsid w:val="00DF2122"/>
    <w:rsid w:val="00DF22AA"/>
    <w:rsid w:val="00DF4855"/>
    <w:rsid w:val="00DF577B"/>
    <w:rsid w:val="00E158F6"/>
    <w:rsid w:val="00E1726D"/>
    <w:rsid w:val="00E24032"/>
    <w:rsid w:val="00E3184B"/>
    <w:rsid w:val="00E3553E"/>
    <w:rsid w:val="00E4473B"/>
    <w:rsid w:val="00E50E58"/>
    <w:rsid w:val="00E51BE3"/>
    <w:rsid w:val="00E56518"/>
    <w:rsid w:val="00E56A43"/>
    <w:rsid w:val="00E732EC"/>
    <w:rsid w:val="00E82AC0"/>
    <w:rsid w:val="00E84588"/>
    <w:rsid w:val="00E9148E"/>
    <w:rsid w:val="00E9325F"/>
    <w:rsid w:val="00EA650A"/>
    <w:rsid w:val="00EB430F"/>
    <w:rsid w:val="00EB483F"/>
    <w:rsid w:val="00EC01B8"/>
    <w:rsid w:val="00EC03D3"/>
    <w:rsid w:val="00EC1A05"/>
    <w:rsid w:val="00ED4D36"/>
    <w:rsid w:val="00EE4463"/>
    <w:rsid w:val="00EF5457"/>
    <w:rsid w:val="00EF6546"/>
    <w:rsid w:val="00F34F6F"/>
    <w:rsid w:val="00F357DB"/>
    <w:rsid w:val="00F50687"/>
    <w:rsid w:val="00F508DC"/>
    <w:rsid w:val="00F5484D"/>
    <w:rsid w:val="00F5512B"/>
    <w:rsid w:val="00F55AF0"/>
    <w:rsid w:val="00F57A4F"/>
    <w:rsid w:val="00F607D9"/>
    <w:rsid w:val="00F619BA"/>
    <w:rsid w:val="00F6727B"/>
    <w:rsid w:val="00F7495C"/>
    <w:rsid w:val="00F80588"/>
    <w:rsid w:val="00F80DDD"/>
    <w:rsid w:val="00F93F64"/>
    <w:rsid w:val="00FB4D6B"/>
    <w:rsid w:val="00FB570B"/>
    <w:rsid w:val="00FD5C64"/>
    <w:rsid w:val="00FD7CC3"/>
    <w:rsid w:val="00FE1896"/>
    <w:rsid w:val="00FE42F1"/>
    <w:rsid w:val="00FF07BE"/>
    <w:rsid w:val="00FF671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E7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07D06"/>
    <w:pPr>
      <w:spacing w:line="264" w:lineRule="auto"/>
    </w:pPr>
    <w:rPr>
      <w:sz w:val="24"/>
    </w:rPr>
  </w:style>
  <w:style w:type="paragraph" w:styleId="1">
    <w:name w:val="heading 1"/>
    <w:basedOn w:val="a"/>
    <w:next w:val="a"/>
    <w:link w:val="10"/>
    <w:rsid w:val="00D814C5"/>
    <w:pPr>
      <w:pageBreakBefore/>
      <w:jc w:val="center"/>
      <w:outlineLvl w:val="0"/>
    </w:pPr>
    <w:rPr>
      <w:b/>
    </w:rPr>
  </w:style>
  <w:style w:type="paragraph" w:styleId="2">
    <w:name w:val="heading 2"/>
    <w:basedOn w:val="a"/>
    <w:next w:val="a"/>
    <w:link w:val="20"/>
    <w:rsid w:val="00673E26"/>
    <w:pPr>
      <w:keepNext/>
      <w:keepLines/>
      <w:ind w:left="357"/>
      <w:outlineLvl w:val="1"/>
    </w:pPr>
    <w:rPr>
      <w:b/>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table" w:customStyle="1" w:styleId="a3">
    <w:basedOn w:val="TableNormal"/>
    <w:tblPr>
      <w:tblStyleRowBandSize w:val="1"/>
      <w:tblStyleColBandSize w:val="1"/>
      <w:tblCellMar>
        <w:left w:w="108" w:type="dxa"/>
        <w:right w:w="108" w:type="dxa"/>
      </w:tblCellMar>
    </w:tblPr>
  </w:style>
  <w:style w:type="table" w:customStyle="1" w:styleId="a4">
    <w:basedOn w:val="TableNormal"/>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08" w:type="dxa"/>
        <w:right w:w="108" w:type="dxa"/>
      </w:tblCellMar>
    </w:tblPr>
  </w:style>
  <w:style w:type="table" w:customStyle="1" w:styleId="a6">
    <w:basedOn w:val="TableNormal"/>
    <w:tblPr>
      <w:tblStyleRowBandSize w:val="1"/>
      <w:tblStyleColBandSize w:val="1"/>
      <w:tblCellMar>
        <w:left w:w="108" w:type="dxa"/>
        <w:right w:w="108" w:type="dxa"/>
      </w:tblCellMar>
    </w:tblPr>
  </w:style>
  <w:style w:type="table" w:customStyle="1" w:styleId="a7">
    <w:basedOn w:val="TableNormal"/>
    <w:tblPr>
      <w:tblStyleRowBandSize w:val="1"/>
      <w:tblStyleColBandSize w:val="1"/>
      <w:tblCellMar>
        <w:left w:w="108" w:type="dxa"/>
        <w:right w:w="108" w:type="dxa"/>
      </w:tblCellMar>
    </w:tblPr>
  </w:style>
  <w:style w:type="paragraph" w:styleId="a8">
    <w:name w:val="Balloon Text"/>
    <w:basedOn w:val="a"/>
    <w:link w:val="a9"/>
    <w:uiPriority w:val="99"/>
    <w:semiHidden/>
    <w:unhideWhenUsed/>
    <w:rsid w:val="00FE1896"/>
    <w:rPr>
      <w:rFonts w:ascii="Tahoma" w:hAnsi="Tahoma" w:cs="Tahoma"/>
      <w:sz w:val="16"/>
      <w:szCs w:val="16"/>
    </w:rPr>
  </w:style>
  <w:style w:type="character" w:customStyle="1" w:styleId="a9">
    <w:name w:val="Текст у виносці Знак"/>
    <w:basedOn w:val="a0"/>
    <w:link w:val="a8"/>
    <w:uiPriority w:val="99"/>
    <w:semiHidden/>
    <w:rsid w:val="00FE1896"/>
    <w:rPr>
      <w:rFonts w:ascii="Tahoma" w:hAnsi="Tahoma" w:cs="Tahoma"/>
      <w:sz w:val="16"/>
      <w:szCs w:val="16"/>
    </w:rPr>
  </w:style>
  <w:style w:type="table" w:styleId="aa">
    <w:name w:val="Table Grid"/>
    <w:basedOn w:val="a1"/>
    <w:uiPriority w:val="59"/>
    <w:rsid w:val="00414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327DC8"/>
    <w:rPr>
      <w:color w:val="0000FF" w:themeColor="hyperlink"/>
      <w:u w:val="single"/>
    </w:rPr>
  </w:style>
  <w:style w:type="paragraph" w:styleId="ac">
    <w:name w:val="header"/>
    <w:basedOn w:val="a"/>
    <w:link w:val="ad"/>
    <w:uiPriority w:val="99"/>
    <w:unhideWhenUsed/>
    <w:rsid w:val="00BF5284"/>
    <w:pPr>
      <w:tabs>
        <w:tab w:val="center" w:pos="4819"/>
        <w:tab w:val="right" w:pos="9639"/>
      </w:tabs>
    </w:pPr>
  </w:style>
  <w:style w:type="character" w:customStyle="1" w:styleId="ad">
    <w:name w:val="Верхній колонтитул Знак"/>
    <w:basedOn w:val="a0"/>
    <w:link w:val="ac"/>
    <w:uiPriority w:val="99"/>
    <w:rsid w:val="00BF5284"/>
    <w:rPr>
      <w:sz w:val="22"/>
    </w:rPr>
  </w:style>
  <w:style w:type="paragraph" w:styleId="ae">
    <w:name w:val="footer"/>
    <w:basedOn w:val="a"/>
    <w:link w:val="af"/>
    <w:uiPriority w:val="99"/>
    <w:unhideWhenUsed/>
    <w:rsid w:val="00BF5284"/>
    <w:pPr>
      <w:tabs>
        <w:tab w:val="center" w:pos="4819"/>
        <w:tab w:val="right" w:pos="9639"/>
      </w:tabs>
    </w:pPr>
  </w:style>
  <w:style w:type="character" w:customStyle="1" w:styleId="af">
    <w:name w:val="Нижній колонтитул Знак"/>
    <w:basedOn w:val="a0"/>
    <w:link w:val="ae"/>
    <w:uiPriority w:val="99"/>
    <w:rsid w:val="00BF5284"/>
    <w:rPr>
      <w:sz w:val="22"/>
    </w:rPr>
  </w:style>
  <w:style w:type="paragraph" w:styleId="af0">
    <w:name w:val="List Paragraph"/>
    <w:basedOn w:val="a"/>
    <w:uiPriority w:val="34"/>
    <w:qFormat/>
    <w:rsid w:val="00271A8A"/>
    <w:pPr>
      <w:ind w:left="720"/>
      <w:contextualSpacing/>
    </w:pPr>
  </w:style>
  <w:style w:type="character" w:customStyle="1" w:styleId="20">
    <w:name w:val="Заголовок 2 Знак"/>
    <w:basedOn w:val="a0"/>
    <w:link w:val="2"/>
    <w:rsid w:val="00673E26"/>
    <w:rPr>
      <w:b/>
      <w:sz w:val="24"/>
    </w:rPr>
  </w:style>
  <w:style w:type="character" w:customStyle="1" w:styleId="10">
    <w:name w:val="Заголовок 1 Знак"/>
    <w:basedOn w:val="a0"/>
    <w:link w:val="1"/>
    <w:rsid w:val="00DF22AA"/>
    <w:rPr>
      <w:b/>
      <w:sz w:val="24"/>
    </w:rPr>
  </w:style>
  <w:style w:type="paragraph" w:styleId="af1">
    <w:name w:val="TOC Heading"/>
    <w:basedOn w:val="1"/>
    <w:next w:val="a"/>
    <w:uiPriority w:val="39"/>
    <w:unhideWhenUsed/>
    <w:qFormat/>
    <w:rsid w:val="00683D54"/>
    <w:pPr>
      <w:keepNext/>
      <w:keepLines/>
      <w:pageBreakBefore w:val="0"/>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11">
    <w:name w:val="toc 1"/>
    <w:basedOn w:val="a"/>
    <w:next w:val="a"/>
    <w:autoRedefine/>
    <w:uiPriority w:val="39"/>
    <w:unhideWhenUsed/>
    <w:rsid w:val="00683D54"/>
    <w:pPr>
      <w:spacing w:after="100"/>
    </w:pPr>
  </w:style>
  <w:style w:type="paragraph" w:styleId="21">
    <w:name w:val="toc 2"/>
    <w:basedOn w:val="a"/>
    <w:next w:val="a"/>
    <w:autoRedefine/>
    <w:uiPriority w:val="39"/>
    <w:unhideWhenUsed/>
    <w:rsid w:val="00683D54"/>
    <w:pPr>
      <w:spacing w:after="100"/>
      <w:ind w:left="240"/>
    </w:pPr>
  </w:style>
  <w:style w:type="paragraph" w:customStyle="1" w:styleId="af2">
    <w:name w:val="Пояснення"/>
    <w:basedOn w:val="a"/>
    <w:rsid w:val="00957204"/>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uk-UA" w:eastAsia="uk-UA"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rsid w:val="00207D06"/>
    <w:pPr>
      <w:spacing w:line="264" w:lineRule="auto"/>
    </w:pPr>
    <w:rPr>
      <w:sz w:val="24"/>
    </w:rPr>
  </w:style>
  <w:style w:type="paragraph" w:styleId="1">
    <w:name w:val="heading 1"/>
    <w:basedOn w:val="a"/>
    <w:next w:val="a"/>
    <w:link w:val="10"/>
    <w:rsid w:val="00D814C5"/>
    <w:pPr>
      <w:pageBreakBefore/>
      <w:jc w:val="center"/>
      <w:outlineLvl w:val="0"/>
    </w:pPr>
    <w:rPr>
      <w:b/>
    </w:rPr>
  </w:style>
  <w:style w:type="paragraph" w:styleId="2">
    <w:name w:val="heading 2"/>
    <w:basedOn w:val="a"/>
    <w:next w:val="a"/>
    <w:link w:val="20"/>
    <w:rsid w:val="00673E26"/>
    <w:pPr>
      <w:keepNext/>
      <w:keepLines/>
      <w:ind w:left="357"/>
      <w:outlineLvl w:val="1"/>
    </w:pPr>
    <w:rPr>
      <w:b/>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szCs w:val="24"/>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table" w:customStyle="1" w:styleId="a3">
    <w:basedOn w:val="TableNormal"/>
    <w:tblPr>
      <w:tblStyleRowBandSize w:val="1"/>
      <w:tblStyleColBandSize w:val="1"/>
      <w:tblCellMar>
        <w:left w:w="108" w:type="dxa"/>
        <w:right w:w="108" w:type="dxa"/>
      </w:tblCellMar>
    </w:tblPr>
  </w:style>
  <w:style w:type="table" w:customStyle="1" w:styleId="a4">
    <w:basedOn w:val="TableNormal"/>
    <w:tblPr>
      <w:tblStyleRowBandSize w:val="1"/>
      <w:tblStyleColBandSize w:val="1"/>
      <w:tblCellMar>
        <w:left w:w="108" w:type="dxa"/>
        <w:right w:w="108" w:type="dxa"/>
      </w:tblCellMar>
    </w:tblPr>
  </w:style>
  <w:style w:type="table" w:customStyle="1" w:styleId="a5">
    <w:basedOn w:val="TableNormal"/>
    <w:tblPr>
      <w:tblStyleRowBandSize w:val="1"/>
      <w:tblStyleColBandSize w:val="1"/>
      <w:tblCellMar>
        <w:left w:w="108" w:type="dxa"/>
        <w:right w:w="108" w:type="dxa"/>
      </w:tblCellMar>
    </w:tblPr>
  </w:style>
  <w:style w:type="table" w:customStyle="1" w:styleId="a6">
    <w:basedOn w:val="TableNormal"/>
    <w:tblPr>
      <w:tblStyleRowBandSize w:val="1"/>
      <w:tblStyleColBandSize w:val="1"/>
      <w:tblCellMar>
        <w:left w:w="108" w:type="dxa"/>
        <w:right w:w="108" w:type="dxa"/>
      </w:tblCellMar>
    </w:tblPr>
  </w:style>
  <w:style w:type="table" w:customStyle="1" w:styleId="a7">
    <w:basedOn w:val="TableNormal"/>
    <w:tblPr>
      <w:tblStyleRowBandSize w:val="1"/>
      <w:tblStyleColBandSize w:val="1"/>
      <w:tblCellMar>
        <w:left w:w="108" w:type="dxa"/>
        <w:right w:w="108" w:type="dxa"/>
      </w:tblCellMar>
    </w:tblPr>
  </w:style>
  <w:style w:type="paragraph" w:styleId="a8">
    <w:name w:val="Balloon Text"/>
    <w:basedOn w:val="a"/>
    <w:link w:val="a9"/>
    <w:uiPriority w:val="99"/>
    <w:semiHidden/>
    <w:unhideWhenUsed/>
    <w:rsid w:val="00FE1896"/>
    <w:rPr>
      <w:rFonts w:ascii="Tahoma" w:hAnsi="Tahoma" w:cs="Tahoma"/>
      <w:sz w:val="16"/>
      <w:szCs w:val="16"/>
    </w:rPr>
  </w:style>
  <w:style w:type="character" w:customStyle="1" w:styleId="a9">
    <w:name w:val="Текст у виносці Знак"/>
    <w:basedOn w:val="a0"/>
    <w:link w:val="a8"/>
    <w:uiPriority w:val="99"/>
    <w:semiHidden/>
    <w:rsid w:val="00FE1896"/>
    <w:rPr>
      <w:rFonts w:ascii="Tahoma" w:hAnsi="Tahoma" w:cs="Tahoma"/>
      <w:sz w:val="16"/>
      <w:szCs w:val="16"/>
    </w:rPr>
  </w:style>
  <w:style w:type="table" w:styleId="aa">
    <w:name w:val="Table Grid"/>
    <w:basedOn w:val="a1"/>
    <w:uiPriority w:val="59"/>
    <w:rsid w:val="004140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327DC8"/>
    <w:rPr>
      <w:color w:val="0000FF" w:themeColor="hyperlink"/>
      <w:u w:val="single"/>
    </w:rPr>
  </w:style>
  <w:style w:type="paragraph" w:styleId="ac">
    <w:name w:val="header"/>
    <w:basedOn w:val="a"/>
    <w:link w:val="ad"/>
    <w:uiPriority w:val="99"/>
    <w:unhideWhenUsed/>
    <w:rsid w:val="00BF5284"/>
    <w:pPr>
      <w:tabs>
        <w:tab w:val="center" w:pos="4819"/>
        <w:tab w:val="right" w:pos="9639"/>
      </w:tabs>
    </w:pPr>
  </w:style>
  <w:style w:type="character" w:customStyle="1" w:styleId="ad">
    <w:name w:val="Верхній колонтитул Знак"/>
    <w:basedOn w:val="a0"/>
    <w:link w:val="ac"/>
    <w:uiPriority w:val="99"/>
    <w:rsid w:val="00BF5284"/>
    <w:rPr>
      <w:sz w:val="22"/>
    </w:rPr>
  </w:style>
  <w:style w:type="paragraph" w:styleId="ae">
    <w:name w:val="footer"/>
    <w:basedOn w:val="a"/>
    <w:link w:val="af"/>
    <w:uiPriority w:val="99"/>
    <w:unhideWhenUsed/>
    <w:rsid w:val="00BF5284"/>
    <w:pPr>
      <w:tabs>
        <w:tab w:val="center" w:pos="4819"/>
        <w:tab w:val="right" w:pos="9639"/>
      </w:tabs>
    </w:pPr>
  </w:style>
  <w:style w:type="character" w:customStyle="1" w:styleId="af">
    <w:name w:val="Нижній колонтитул Знак"/>
    <w:basedOn w:val="a0"/>
    <w:link w:val="ae"/>
    <w:uiPriority w:val="99"/>
    <w:rsid w:val="00BF5284"/>
    <w:rPr>
      <w:sz w:val="22"/>
    </w:rPr>
  </w:style>
  <w:style w:type="paragraph" w:styleId="af0">
    <w:name w:val="List Paragraph"/>
    <w:basedOn w:val="a"/>
    <w:uiPriority w:val="34"/>
    <w:qFormat/>
    <w:rsid w:val="00271A8A"/>
    <w:pPr>
      <w:ind w:left="720"/>
      <w:contextualSpacing/>
    </w:pPr>
  </w:style>
  <w:style w:type="character" w:customStyle="1" w:styleId="20">
    <w:name w:val="Заголовок 2 Знак"/>
    <w:basedOn w:val="a0"/>
    <w:link w:val="2"/>
    <w:rsid w:val="00673E26"/>
    <w:rPr>
      <w:b/>
      <w:sz w:val="24"/>
    </w:rPr>
  </w:style>
  <w:style w:type="character" w:customStyle="1" w:styleId="10">
    <w:name w:val="Заголовок 1 Знак"/>
    <w:basedOn w:val="a0"/>
    <w:link w:val="1"/>
    <w:rsid w:val="00DF22AA"/>
    <w:rPr>
      <w:b/>
      <w:sz w:val="24"/>
    </w:rPr>
  </w:style>
  <w:style w:type="paragraph" w:styleId="af1">
    <w:name w:val="TOC Heading"/>
    <w:basedOn w:val="1"/>
    <w:next w:val="a"/>
    <w:uiPriority w:val="39"/>
    <w:unhideWhenUsed/>
    <w:qFormat/>
    <w:rsid w:val="00683D54"/>
    <w:pPr>
      <w:keepNext/>
      <w:keepLines/>
      <w:pageBreakBefore w:val="0"/>
      <w:spacing w:before="48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11">
    <w:name w:val="toc 1"/>
    <w:basedOn w:val="a"/>
    <w:next w:val="a"/>
    <w:autoRedefine/>
    <w:uiPriority w:val="39"/>
    <w:unhideWhenUsed/>
    <w:rsid w:val="00683D54"/>
    <w:pPr>
      <w:spacing w:after="100"/>
    </w:pPr>
  </w:style>
  <w:style w:type="paragraph" w:styleId="21">
    <w:name w:val="toc 2"/>
    <w:basedOn w:val="a"/>
    <w:next w:val="a"/>
    <w:autoRedefine/>
    <w:uiPriority w:val="39"/>
    <w:unhideWhenUsed/>
    <w:rsid w:val="00683D54"/>
    <w:pPr>
      <w:spacing w:after="100"/>
      <w:ind w:left="240"/>
    </w:pPr>
  </w:style>
  <w:style w:type="paragraph" w:customStyle="1" w:styleId="af2">
    <w:name w:val="Пояснення"/>
    <w:basedOn w:val="a"/>
    <w:rsid w:val="0095720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555885">
      <w:bodyDiv w:val="1"/>
      <w:marLeft w:val="0"/>
      <w:marRight w:val="0"/>
      <w:marTop w:val="0"/>
      <w:marBottom w:val="0"/>
      <w:divBdr>
        <w:top w:val="none" w:sz="0" w:space="0" w:color="auto"/>
        <w:left w:val="none" w:sz="0" w:space="0" w:color="auto"/>
        <w:bottom w:val="none" w:sz="0" w:space="0" w:color="auto"/>
        <w:right w:val="none" w:sz="0" w:space="0" w:color="auto"/>
      </w:divBdr>
    </w:div>
    <w:div w:id="1269506900">
      <w:bodyDiv w:val="1"/>
      <w:marLeft w:val="0"/>
      <w:marRight w:val="0"/>
      <w:marTop w:val="0"/>
      <w:marBottom w:val="0"/>
      <w:divBdr>
        <w:top w:val="none" w:sz="0" w:space="0" w:color="auto"/>
        <w:left w:val="none" w:sz="0" w:space="0" w:color="auto"/>
        <w:bottom w:val="none" w:sz="0" w:space="0" w:color="auto"/>
        <w:right w:val="none" w:sz="0" w:space="0" w:color="auto"/>
      </w:divBdr>
    </w:div>
    <w:div w:id="13337983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python.org/dev/peps/pep-0008/"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2A64A5-FB8A-40F7-AEA9-60DEA298D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7</TotalTime>
  <Pages>7</Pages>
  <Words>1771</Words>
  <Characters>10629</Characters>
  <Application>Microsoft Office Word</Application>
  <DocSecurity>0</DocSecurity>
  <Lines>88</Lines>
  <Paragraphs>24</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2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rhiy</cp:lastModifiedBy>
  <cp:revision>283</cp:revision>
  <dcterms:created xsi:type="dcterms:W3CDTF">2018-10-21T15:18:00Z</dcterms:created>
  <dcterms:modified xsi:type="dcterms:W3CDTF">2025-02-24T14:02:00Z</dcterms:modified>
</cp:coreProperties>
</file>